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680A592" w14:textId="77777777" w:rsidR="00395EF2" w:rsidRDefault="00395EF2" w:rsidP="00395EF2">
      <w:pPr>
        <w:pStyle w:val="PersonalName"/>
      </w:pPr>
      <w:bookmarkStart w:id="0" w:name="_ixsurw6vccyy" w:colFirst="0" w:colLast="0"/>
      <w:bookmarkEnd w:id="0"/>
    </w:p>
    <w:p w14:paraId="505CB89D" w14:textId="39205AB8" w:rsidR="001A0734" w:rsidRPr="003E2C9B" w:rsidRDefault="006C314F" w:rsidP="00395EF2">
      <w:pPr>
        <w:pStyle w:val="PersonalName"/>
        <w:rPr>
          <w:sz w:val="40"/>
          <w:szCs w:val="40"/>
        </w:rPr>
      </w:pPr>
      <w:r>
        <w:rPr>
          <w:sz w:val="40"/>
          <w:szCs w:val="40"/>
        </w:rPr>
        <w:t>SEO Services from Bestseo4u</w:t>
      </w:r>
    </w:p>
    <w:p w14:paraId="1023526E" w14:textId="77777777" w:rsidR="00395EF2" w:rsidRPr="0044023E" w:rsidRDefault="00395EF2" w:rsidP="00395EF2">
      <w:pPr>
        <w:pStyle w:val="PersonalName"/>
      </w:pPr>
    </w:p>
    <w:p w14:paraId="361DEEF3" w14:textId="20F4F37D" w:rsidR="001A0734" w:rsidRPr="0044023E" w:rsidRDefault="00B81284" w:rsidP="0044023E">
      <w:pPr>
        <w:pStyle w:val="Heading1"/>
      </w:pPr>
      <w:bookmarkStart w:id="1" w:name="_4u5qtiqoyzt1" w:colFirst="0" w:colLast="0"/>
      <w:bookmarkEnd w:id="1"/>
      <w:r>
        <w:t xml:space="preserve"> </w:t>
      </w:r>
      <w:r w:rsidR="00515054" w:rsidRPr="0044023E">
        <w:t xml:space="preserve">Welcome to </w:t>
      </w:r>
      <w:r w:rsidR="006E7936" w:rsidRPr="005B42EF">
        <w:t>BestSEO4u</w:t>
      </w:r>
    </w:p>
    <w:p w14:paraId="3AE50978" w14:textId="5B01C53C" w:rsidR="00EA649B" w:rsidRDefault="00D969E1">
      <w:pPr>
        <w:rPr>
          <w:i/>
        </w:rPr>
      </w:pPr>
      <w:r w:rsidRPr="005B42EF">
        <w:rPr>
          <w:b/>
          <w:i/>
        </w:rPr>
        <w:t>BestSEO4u</w:t>
      </w:r>
      <w:r w:rsidRPr="00D969E1">
        <w:rPr>
          <w:i/>
        </w:rPr>
        <w:t xml:space="preserve"> is a London Digital </w:t>
      </w:r>
      <w:r w:rsidR="00AD6D93">
        <w:rPr>
          <w:i/>
        </w:rPr>
        <w:t xml:space="preserve">Marketing </w:t>
      </w:r>
      <w:r w:rsidRPr="00D969E1">
        <w:rPr>
          <w:i/>
        </w:rPr>
        <w:t xml:space="preserve">Agency that offers a broad range of services and solutions tailored to the client’s needs and budget. </w:t>
      </w:r>
    </w:p>
    <w:p w14:paraId="23E3F054" w14:textId="7FA91BDA" w:rsidR="00D969E1" w:rsidRDefault="00D969E1">
      <w:pPr>
        <w:rPr>
          <w:i/>
        </w:rPr>
      </w:pPr>
      <w:r w:rsidRPr="00D969E1">
        <w:rPr>
          <w:i/>
        </w:rPr>
        <w:t>From website building to SEO and social media, we take care of everything the customer needs to see his business reach the coveted first page in Google search.</w:t>
      </w:r>
    </w:p>
    <w:p w14:paraId="159E838B" w14:textId="3A683A20" w:rsidR="00EA649B" w:rsidRDefault="00EA649B">
      <w:pPr>
        <w:rPr>
          <w:i/>
        </w:rPr>
      </w:pPr>
      <w:r w:rsidRPr="00EA649B">
        <w:rPr>
          <w:i/>
        </w:rPr>
        <w:t>We are a team of digital marketers, web developers and search engine specialists who understand how the internet “thinks” and works.</w:t>
      </w:r>
    </w:p>
    <w:p w14:paraId="4B8AA63B" w14:textId="3EC04C4E" w:rsidR="00D810E8" w:rsidRDefault="00D810E8">
      <w:pPr>
        <w:rPr>
          <w:i/>
        </w:rPr>
      </w:pPr>
      <w:r w:rsidRPr="00D810E8">
        <w:rPr>
          <w:i/>
        </w:rPr>
        <w:t xml:space="preserve">We have joined forces to create a </w:t>
      </w:r>
      <w:r w:rsidRPr="00DD60A8">
        <w:rPr>
          <w:i/>
          <w:noProof/>
        </w:rPr>
        <w:t>full</w:t>
      </w:r>
      <w:r w:rsidR="00DD60A8">
        <w:rPr>
          <w:i/>
          <w:noProof/>
        </w:rPr>
        <w:t>-</w:t>
      </w:r>
      <w:r w:rsidRPr="00DD60A8">
        <w:rPr>
          <w:i/>
          <w:noProof/>
        </w:rPr>
        <w:t>service</w:t>
      </w:r>
      <w:r w:rsidRPr="00D810E8">
        <w:rPr>
          <w:i/>
        </w:rPr>
        <w:t xml:space="preserve"> internet marketing agency that </w:t>
      </w:r>
      <w:r w:rsidRPr="00DD60A8">
        <w:rPr>
          <w:i/>
          <w:noProof/>
        </w:rPr>
        <w:t>utili</w:t>
      </w:r>
      <w:r w:rsidR="00DD60A8">
        <w:rPr>
          <w:i/>
          <w:noProof/>
        </w:rPr>
        <w:t>s</w:t>
      </w:r>
      <w:r w:rsidRPr="00DD60A8">
        <w:rPr>
          <w:i/>
          <w:noProof/>
        </w:rPr>
        <w:t>es</w:t>
      </w:r>
      <w:r w:rsidRPr="00D810E8">
        <w:rPr>
          <w:i/>
        </w:rPr>
        <w:t xml:space="preserve"> the massive power of the internet for the benefit of our clients</w:t>
      </w:r>
      <w:r w:rsidR="009D3559">
        <w:rPr>
          <w:i/>
        </w:rPr>
        <w:t>.</w:t>
      </w:r>
    </w:p>
    <w:p w14:paraId="377134AD" w14:textId="0AAFB7EC" w:rsidR="00341DAE" w:rsidRPr="00341DAE" w:rsidRDefault="001011B6">
      <w:pPr>
        <w:rPr>
          <w:i/>
        </w:rPr>
      </w:pPr>
      <w:r>
        <w:rPr>
          <w:noProof/>
        </w:rPr>
        <w:drawing>
          <wp:anchor distT="0" distB="0" distL="114300" distR="114300" simplePos="0" relativeHeight="251655680" behindDoc="0" locked="0" layoutInCell="1" allowOverlap="1" wp14:anchorId="12887F93" wp14:editId="27999287">
            <wp:simplePos x="0" y="0"/>
            <wp:positionH relativeFrom="column">
              <wp:posOffset>0</wp:posOffset>
            </wp:positionH>
            <wp:positionV relativeFrom="paragraph">
              <wp:posOffset>304800</wp:posOffset>
            </wp:positionV>
            <wp:extent cx="508000" cy="50800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1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14:sizeRelH relativeFrom="page">
              <wp14:pctWidth>0</wp14:pctWidth>
            </wp14:sizeRelH>
            <wp14:sizeRelV relativeFrom="page">
              <wp14:pctHeight>0</wp14:pctHeight>
            </wp14:sizeRelV>
          </wp:anchor>
        </w:drawing>
      </w:r>
    </w:p>
    <w:p w14:paraId="5936BE66" w14:textId="63D8AE9D" w:rsidR="001A0734" w:rsidRPr="0044023E" w:rsidRDefault="00515054" w:rsidP="00B81284">
      <w:pPr>
        <w:pStyle w:val="Heading2"/>
        <w:ind w:left="0"/>
      </w:pPr>
      <w:r w:rsidRPr="0044023E">
        <w:t>What Makes Us Different</w:t>
      </w:r>
    </w:p>
    <w:p w14:paraId="55A2CC6A" w14:textId="77777777" w:rsidR="006C522E" w:rsidRDefault="005B42EF" w:rsidP="005B42EF">
      <w:pPr>
        <w:rPr>
          <w:i/>
        </w:rPr>
      </w:pPr>
      <w:r w:rsidRPr="005B42EF">
        <w:rPr>
          <w:i/>
        </w:rPr>
        <w:t>What makes us different from the crowd of other S</w:t>
      </w:r>
      <w:r>
        <w:rPr>
          <w:i/>
        </w:rPr>
        <w:t>EO companies throughout London</w:t>
      </w:r>
      <w:r w:rsidRPr="005B42EF">
        <w:rPr>
          <w:i/>
        </w:rPr>
        <w:t>?</w:t>
      </w:r>
      <w:r w:rsidR="009134EA">
        <w:rPr>
          <w:i/>
        </w:rPr>
        <w:t xml:space="preserve"> </w:t>
      </w:r>
    </w:p>
    <w:p w14:paraId="53CFCECB" w14:textId="55916DBD" w:rsidR="005B42EF" w:rsidRPr="005B42EF" w:rsidRDefault="009134EA" w:rsidP="005B42EF">
      <w:pPr>
        <w:rPr>
          <w:i/>
        </w:rPr>
      </w:pPr>
      <w:r w:rsidRPr="009134EA">
        <w:rPr>
          <w:i/>
        </w:rPr>
        <w:t xml:space="preserve">When you choose us as your partner, you benefit from our years of experience, tremendously versatile </w:t>
      </w:r>
      <w:r w:rsidRPr="00DD60A8">
        <w:rPr>
          <w:i/>
          <w:noProof/>
        </w:rPr>
        <w:t>skill</w:t>
      </w:r>
      <w:r w:rsidR="00DD60A8">
        <w:rPr>
          <w:i/>
          <w:noProof/>
        </w:rPr>
        <w:t xml:space="preserve"> </w:t>
      </w:r>
      <w:r w:rsidRPr="00DD60A8">
        <w:rPr>
          <w:i/>
          <w:noProof/>
        </w:rPr>
        <w:t>set</w:t>
      </w:r>
      <w:r w:rsidRPr="009134EA">
        <w:rPr>
          <w:i/>
        </w:rPr>
        <w:t>, and commitment to using only white hat techniques. Our expert SEO services also come with an exclusivity guarantee, ensuring that there will never be conflicts of interest.</w:t>
      </w:r>
    </w:p>
    <w:p w14:paraId="663D2D44" w14:textId="77777777" w:rsidR="005B42EF" w:rsidRPr="00606E83" w:rsidRDefault="005B42EF" w:rsidP="005B42EF">
      <w:pPr>
        <w:rPr>
          <w:b/>
          <w:i/>
        </w:rPr>
      </w:pPr>
      <w:r w:rsidRPr="00606E83">
        <w:rPr>
          <w:b/>
          <w:i/>
        </w:rPr>
        <w:t>Comprehensive Analysis and Research</w:t>
      </w:r>
    </w:p>
    <w:p w14:paraId="53FE7CA4" w14:textId="5091C084" w:rsidR="005B42EF" w:rsidRPr="005B42EF" w:rsidRDefault="005B42EF" w:rsidP="005B42EF">
      <w:pPr>
        <w:rPr>
          <w:i/>
        </w:rPr>
      </w:pPr>
      <w:r w:rsidRPr="005B42EF">
        <w:rPr>
          <w:i/>
        </w:rPr>
        <w:t xml:space="preserve">At the start of every campaign, we conduct a thorough analysis of the client’s website. Our team looks for the problems that are keeping your site from ranking, and determine areas for improvement. </w:t>
      </w:r>
      <w:r w:rsidRPr="000109BF">
        <w:rPr>
          <w:i/>
          <w:noProof/>
        </w:rPr>
        <w:t>This</w:t>
      </w:r>
      <w:r w:rsidRPr="005B42EF">
        <w:rPr>
          <w:i/>
        </w:rPr>
        <w:t xml:space="preserve"> might mean a few simple changes to enhance</w:t>
      </w:r>
      <w:r w:rsidR="00DD60A8">
        <w:rPr>
          <w:i/>
        </w:rPr>
        <w:t xml:space="preserve"> the</w:t>
      </w:r>
      <w:r w:rsidRPr="005B42EF">
        <w:rPr>
          <w:i/>
        </w:rPr>
        <w:t xml:space="preserve"> </w:t>
      </w:r>
      <w:r w:rsidRPr="00DD60A8">
        <w:rPr>
          <w:i/>
          <w:noProof/>
        </w:rPr>
        <w:t>user</w:t>
      </w:r>
      <w:r w:rsidRPr="005B42EF">
        <w:rPr>
          <w:i/>
        </w:rPr>
        <w:t xml:space="preserve"> experience, or perhaps a </w:t>
      </w:r>
      <w:r w:rsidR="00F97A15">
        <w:rPr>
          <w:i/>
        </w:rPr>
        <w:t>significant</w:t>
      </w:r>
      <w:r w:rsidRPr="005B42EF">
        <w:rPr>
          <w:i/>
        </w:rPr>
        <w:t xml:space="preserve"> overhaul of the design.</w:t>
      </w:r>
    </w:p>
    <w:p w14:paraId="650091D8" w14:textId="6E6E5423" w:rsidR="005B42EF" w:rsidRPr="005B42EF" w:rsidRDefault="005B42EF" w:rsidP="005B42EF">
      <w:pPr>
        <w:rPr>
          <w:i/>
        </w:rPr>
      </w:pPr>
      <w:r w:rsidRPr="005B42EF">
        <w:rPr>
          <w:i/>
        </w:rPr>
        <w:t xml:space="preserve">We will also do extensive research about your industry to get a sense of how your business works, what makes it unique, and who your biggest competitors are. This process allows us to tailor our SEO strategy to satisfy your needs in the best way possible – whether this is by meeting ROI targets, achieving specific business goals within a certain timeframe, or through some other </w:t>
      </w:r>
      <w:r w:rsidR="00F97A15">
        <w:rPr>
          <w:i/>
        </w:rPr>
        <w:t>relev</w:t>
      </w:r>
      <w:r w:rsidRPr="005B42EF">
        <w:rPr>
          <w:i/>
        </w:rPr>
        <w:t>ant metric.</w:t>
      </w:r>
    </w:p>
    <w:p w14:paraId="61E7E562" w14:textId="77777777" w:rsidR="005B42EF" w:rsidRPr="00606E83" w:rsidRDefault="005B42EF" w:rsidP="005B42EF">
      <w:pPr>
        <w:rPr>
          <w:b/>
          <w:i/>
        </w:rPr>
      </w:pPr>
      <w:r w:rsidRPr="00606E83">
        <w:rPr>
          <w:b/>
          <w:i/>
        </w:rPr>
        <w:t>Superb Content Marketing</w:t>
      </w:r>
    </w:p>
    <w:p w14:paraId="0467B4CB" w14:textId="77777777" w:rsidR="005B42EF" w:rsidRDefault="005B42EF" w:rsidP="005B42EF">
      <w:pPr>
        <w:rPr>
          <w:i/>
        </w:rPr>
      </w:pPr>
      <w:r w:rsidRPr="005B42EF">
        <w:rPr>
          <w:i/>
        </w:rPr>
        <w:t>Great content is the backbone of every SEO strategy, and our team excels at i</w:t>
      </w:r>
      <w:r>
        <w:rPr>
          <w:i/>
        </w:rPr>
        <w:t xml:space="preserve">ts creation. As one of the UK best SEO service providers, </w:t>
      </w:r>
      <w:r w:rsidRPr="005B42EF">
        <w:rPr>
          <w:b/>
          <w:i/>
        </w:rPr>
        <w:t>BestSEO4u</w:t>
      </w:r>
      <w:r w:rsidRPr="005B42EF">
        <w:rPr>
          <w:i/>
        </w:rPr>
        <w:t xml:space="preserve"> produces unique digital content that will help your website rank on search engines and satisfy your customers at the same time. </w:t>
      </w:r>
    </w:p>
    <w:p w14:paraId="2F837A92" w14:textId="76028F95" w:rsidR="005B42EF" w:rsidRPr="005B42EF" w:rsidRDefault="00F97A15" w:rsidP="005B42EF">
      <w:pPr>
        <w:rPr>
          <w:i/>
        </w:rPr>
      </w:pPr>
      <w:r>
        <w:rPr>
          <w:i/>
        </w:rPr>
        <w:lastRenderedPageBreak/>
        <w:t>New</w:t>
      </w:r>
      <w:r w:rsidR="005B42EF" w:rsidRPr="005B42EF">
        <w:rPr>
          <w:i/>
        </w:rPr>
        <w:t xml:space="preserve"> information, intelligent use of keywords, and powerful calls-to-action will boost your conversion rates to new heights.</w:t>
      </w:r>
    </w:p>
    <w:p w14:paraId="786A54CA" w14:textId="77777777" w:rsidR="005B42EF" w:rsidRPr="00606E83" w:rsidRDefault="005B42EF" w:rsidP="005B42EF">
      <w:pPr>
        <w:rPr>
          <w:b/>
          <w:i/>
        </w:rPr>
      </w:pPr>
      <w:r w:rsidRPr="00606E83">
        <w:rPr>
          <w:b/>
          <w:i/>
        </w:rPr>
        <w:t>Strategic Link Building</w:t>
      </w:r>
    </w:p>
    <w:p w14:paraId="2243BE59" w14:textId="7F3B265D" w:rsidR="005B42EF" w:rsidRPr="005B42EF" w:rsidRDefault="005B42EF" w:rsidP="005B42EF">
      <w:pPr>
        <w:rPr>
          <w:i/>
        </w:rPr>
      </w:pPr>
      <w:r w:rsidRPr="005B42EF">
        <w:rPr>
          <w:i/>
        </w:rPr>
        <w:t xml:space="preserve">Ever since the Penguin update, link building has become far more sophisticated and complex. Search engines are swift to punish websites that </w:t>
      </w:r>
      <w:proofErr w:type="spellStart"/>
      <w:r w:rsidRPr="005B42EF">
        <w:rPr>
          <w:i/>
        </w:rPr>
        <w:t>utilise</w:t>
      </w:r>
      <w:proofErr w:type="spellEnd"/>
      <w:r w:rsidRPr="005B42EF">
        <w:rPr>
          <w:i/>
        </w:rPr>
        <w:t xml:space="preserve"> link spam, have many </w:t>
      </w:r>
      <w:r w:rsidR="00DD60A8">
        <w:rPr>
          <w:i/>
          <w:noProof/>
        </w:rPr>
        <w:t xml:space="preserve">less </w:t>
      </w:r>
      <w:r w:rsidRPr="00DD60A8">
        <w:rPr>
          <w:i/>
          <w:noProof/>
        </w:rPr>
        <w:t>authoritative</w:t>
      </w:r>
      <w:r w:rsidRPr="005B42EF">
        <w:rPr>
          <w:i/>
        </w:rPr>
        <w:t xml:space="preserve"> or irrelevant links, and even those with over-</w:t>
      </w:r>
      <w:proofErr w:type="spellStart"/>
      <w:r w:rsidRPr="005B42EF">
        <w:rPr>
          <w:i/>
        </w:rPr>
        <w:t>optimised</w:t>
      </w:r>
      <w:proofErr w:type="spellEnd"/>
      <w:r w:rsidRPr="005B42EF">
        <w:rPr>
          <w:i/>
        </w:rPr>
        <w:t xml:space="preserve"> anchor text.</w:t>
      </w:r>
    </w:p>
    <w:p w14:paraId="1BEA24A4" w14:textId="6E801D3C" w:rsidR="005B42EF" w:rsidRPr="005B42EF" w:rsidRDefault="005B42EF" w:rsidP="005B42EF">
      <w:pPr>
        <w:rPr>
          <w:i/>
        </w:rPr>
      </w:pPr>
      <w:r w:rsidRPr="005B42EF">
        <w:rPr>
          <w:i/>
        </w:rPr>
        <w:t xml:space="preserve">Our team understands what Google looks for, allowing us to build a link profile naturally and efficiently. </w:t>
      </w:r>
      <w:r w:rsidRPr="000109BF">
        <w:rPr>
          <w:i/>
          <w:noProof/>
        </w:rPr>
        <w:t>This</w:t>
      </w:r>
      <w:r w:rsidRPr="005B42EF">
        <w:rPr>
          <w:i/>
        </w:rPr>
        <w:t xml:space="preserve"> keeps your website safe from </w:t>
      </w:r>
      <w:r w:rsidRPr="00DD60A8">
        <w:rPr>
          <w:i/>
          <w:noProof/>
        </w:rPr>
        <w:t>penalties</w:t>
      </w:r>
      <w:r w:rsidRPr="005B42EF">
        <w:rPr>
          <w:i/>
        </w:rPr>
        <w:t xml:space="preserve"> and </w:t>
      </w:r>
      <w:proofErr w:type="spellStart"/>
      <w:r w:rsidRPr="005B42EF">
        <w:rPr>
          <w:i/>
        </w:rPr>
        <w:t>minimises</w:t>
      </w:r>
      <w:proofErr w:type="spellEnd"/>
      <w:r w:rsidRPr="005B42EF">
        <w:rPr>
          <w:i/>
        </w:rPr>
        <w:t xml:space="preserve"> the potential impact </w:t>
      </w:r>
      <w:r>
        <w:rPr>
          <w:i/>
        </w:rPr>
        <w:t xml:space="preserve">of future algorithm updates. </w:t>
      </w:r>
      <w:r w:rsidRPr="005B42EF">
        <w:rPr>
          <w:b/>
          <w:i/>
        </w:rPr>
        <w:t>BestSEO4u</w:t>
      </w:r>
      <w:r w:rsidRPr="005B42EF">
        <w:rPr>
          <w:i/>
        </w:rPr>
        <w:t xml:space="preserve"> does things right from the beginning, as we believe that the only acceptable digital marketing strategy is a long-term, sustainable one.</w:t>
      </w:r>
    </w:p>
    <w:p w14:paraId="008C65EC" w14:textId="77777777" w:rsidR="005B42EF" w:rsidRPr="00606E83" w:rsidRDefault="005B42EF" w:rsidP="005B42EF">
      <w:pPr>
        <w:rPr>
          <w:b/>
          <w:i/>
        </w:rPr>
      </w:pPr>
      <w:r w:rsidRPr="00606E83">
        <w:rPr>
          <w:b/>
          <w:i/>
        </w:rPr>
        <w:t>Monthly Reporting</w:t>
      </w:r>
    </w:p>
    <w:p w14:paraId="7DF4CCDF" w14:textId="02ABA0C9" w:rsidR="005B42EF" w:rsidRDefault="005B42EF">
      <w:pPr>
        <w:rPr>
          <w:i/>
        </w:rPr>
      </w:pPr>
      <w:r w:rsidRPr="005B42EF">
        <w:rPr>
          <w:i/>
        </w:rPr>
        <w:t xml:space="preserve">We know that frequent communication and updates are </w:t>
      </w:r>
      <w:r w:rsidR="00F97A15">
        <w:rPr>
          <w:i/>
        </w:rPr>
        <w:t>essential</w:t>
      </w:r>
      <w:r w:rsidRPr="005B42EF">
        <w:rPr>
          <w:i/>
        </w:rPr>
        <w:t xml:space="preserve"> to our clients. You want to see the results of our expert SEO </w:t>
      </w:r>
      <w:r w:rsidRPr="00DD60A8">
        <w:rPr>
          <w:i/>
          <w:noProof/>
        </w:rPr>
        <w:t>services</w:t>
      </w:r>
      <w:r w:rsidRPr="005B42EF">
        <w:rPr>
          <w:i/>
        </w:rPr>
        <w:t xml:space="preserve"> and understand how the overall d</w:t>
      </w:r>
      <w:r>
        <w:rPr>
          <w:i/>
        </w:rPr>
        <w:t xml:space="preserve">igital strategy is evolving. </w:t>
      </w:r>
      <w:r w:rsidRPr="005B42EF">
        <w:rPr>
          <w:b/>
          <w:i/>
        </w:rPr>
        <w:t>BestSEO4u</w:t>
      </w:r>
      <w:r w:rsidRPr="005B42EF">
        <w:rPr>
          <w:i/>
        </w:rPr>
        <w:t xml:space="preserve"> believes in complete transparency, which is why you will receive a monthly breakdown</w:t>
      </w:r>
      <w:r w:rsidR="00F97A15">
        <w:rPr>
          <w:i/>
        </w:rPr>
        <w:t xml:space="preserve"> of</w:t>
      </w:r>
      <w:r w:rsidRPr="005B42EF">
        <w:rPr>
          <w:i/>
        </w:rPr>
        <w:t xml:space="preserve"> the work we do, and its impact on your website’s performance in the search rankings.</w:t>
      </w:r>
    </w:p>
    <w:p w14:paraId="329BBB4A" w14:textId="46171105" w:rsidR="00341DAE" w:rsidRPr="00341DAE" w:rsidRDefault="001011B6">
      <w:pPr>
        <w:rPr>
          <w:i/>
        </w:rPr>
      </w:pPr>
      <w:r>
        <w:rPr>
          <w:noProof/>
        </w:rPr>
        <w:drawing>
          <wp:anchor distT="0" distB="0" distL="114300" distR="114300" simplePos="0" relativeHeight="251658240" behindDoc="0" locked="0" layoutInCell="1" allowOverlap="1" wp14:anchorId="3D7F7062" wp14:editId="49971FA2">
            <wp:simplePos x="0" y="0"/>
            <wp:positionH relativeFrom="column">
              <wp:posOffset>0</wp:posOffset>
            </wp:positionH>
            <wp:positionV relativeFrom="paragraph">
              <wp:posOffset>298450</wp:posOffset>
            </wp:positionV>
            <wp:extent cx="508000" cy="50800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2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14:sizeRelH relativeFrom="page">
              <wp14:pctWidth>0</wp14:pctWidth>
            </wp14:sizeRelH>
            <wp14:sizeRelV relativeFrom="page">
              <wp14:pctHeight>0</wp14:pctHeight>
            </wp14:sizeRelV>
          </wp:anchor>
        </w:drawing>
      </w:r>
    </w:p>
    <w:p w14:paraId="57424E8F" w14:textId="70B33DB4" w:rsidR="001A0734" w:rsidRPr="0044023E" w:rsidRDefault="00515054" w:rsidP="00B81284">
      <w:pPr>
        <w:pStyle w:val="Heading2"/>
        <w:ind w:left="0"/>
      </w:pPr>
      <w:r w:rsidRPr="0044023E">
        <w:t xml:space="preserve">Our Resources </w:t>
      </w:r>
    </w:p>
    <w:p w14:paraId="019C29ED" w14:textId="451794B8" w:rsidR="00F212AC" w:rsidRPr="00F212AC" w:rsidRDefault="00F212AC" w:rsidP="00F212AC">
      <w:pPr>
        <w:ind w:left="990"/>
        <w:rPr>
          <w:i/>
        </w:rPr>
      </w:pPr>
      <w:r>
        <w:rPr>
          <w:i/>
        </w:rPr>
        <w:t>We use the most p</w:t>
      </w:r>
      <w:r w:rsidRPr="00F212AC">
        <w:rPr>
          <w:i/>
        </w:rPr>
        <w:t>opular SEO Agency Tools</w:t>
      </w:r>
    </w:p>
    <w:p w14:paraId="48D48386" w14:textId="0EADC3D7" w:rsidR="00F212AC" w:rsidRPr="00F212AC" w:rsidRDefault="00F212AC" w:rsidP="006C522E">
      <w:pPr>
        <w:rPr>
          <w:i/>
        </w:rPr>
      </w:pPr>
      <w:r w:rsidRPr="00F212AC">
        <w:rPr>
          <w:i/>
        </w:rPr>
        <w:t>To help you make the best of this resource, here are the tools</w:t>
      </w:r>
      <w:r>
        <w:rPr>
          <w:i/>
        </w:rPr>
        <w:t xml:space="preserve"> most commonly mentioned by our SEO experts below:</w:t>
      </w:r>
    </w:p>
    <w:p w14:paraId="1BC68572" w14:textId="131EE121" w:rsidR="00F212AC" w:rsidRPr="00F212AC" w:rsidRDefault="00F212AC" w:rsidP="000D473B">
      <w:pPr>
        <w:rPr>
          <w:i/>
        </w:rPr>
      </w:pPr>
      <w:r w:rsidRPr="00F212AC">
        <w:rPr>
          <w:b/>
          <w:i/>
        </w:rPr>
        <w:t>Google Analytics</w:t>
      </w:r>
      <w:r w:rsidRPr="00F212AC">
        <w:rPr>
          <w:i/>
        </w:rPr>
        <w:t>: Allows you to track and monitor online traffic to your website. This tool has insights such as referrals (where did viewers come from?),</w:t>
      </w:r>
      <w:r w:rsidR="00DD60A8">
        <w:rPr>
          <w:i/>
        </w:rPr>
        <w:t xml:space="preserve"> the</w:t>
      </w:r>
      <w:r w:rsidRPr="00F212AC">
        <w:rPr>
          <w:i/>
        </w:rPr>
        <w:t xml:space="preserve"> </w:t>
      </w:r>
      <w:r w:rsidRPr="00DD60A8">
        <w:rPr>
          <w:i/>
          <w:noProof/>
        </w:rPr>
        <w:t>number</w:t>
      </w:r>
      <w:r w:rsidRPr="00F212AC">
        <w:rPr>
          <w:i/>
        </w:rPr>
        <w:t xml:space="preserve"> of visits, bounce rate and more.</w:t>
      </w:r>
    </w:p>
    <w:p w14:paraId="29FA311F" w14:textId="77777777" w:rsidR="00F212AC" w:rsidRPr="00F212AC" w:rsidRDefault="00F212AC" w:rsidP="000D473B">
      <w:pPr>
        <w:rPr>
          <w:i/>
        </w:rPr>
      </w:pPr>
      <w:r w:rsidRPr="00F212AC">
        <w:rPr>
          <w:b/>
          <w:i/>
        </w:rPr>
        <w:t>Google Search Console:</w:t>
      </w:r>
      <w:r w:rsidRPr="00F212AC">
        <w:rPr>
          <w:i/>
        </w:rPr>
        <w:t xml:space="preserve"> Previously called Google Webmaster Tools, this is a collection of tools to help monitor website performance in the Google search index.</w:t>
      </w:r>
    </w:p>
    <w:p w14:paraId="3EB06EFF" w14:textId="0711D0B4" w:rsidR="00F212AC" w:rsidRPr="00F212AC" w:rsidRDefault="00F212AC" w:rsidP="000D473B">
      <w:pPr>
        <w:rPr>
          <w:b/>
          <w:i/>
        </w:rPr>
      </w:pPr>
      <w:r>
        <w:rPr>
          <w:b/>
          <w:i/>
        </w:rPr>
        <w:t xml:space="preserve">MOZ: </w:t>
      </w:r>
      <w:r w:rsidRPr="00F212AC">
        <w:rPr>
          <w:i/>
        </w:rPr>
        <w:t xml:space="preserve">Offers inbound marketing analytics and high-quality data to assist with marketing efforts. They created tools for SEO marketing, local search marketing, content marketing and </w:t>
      </w:r>
      <w:r w:rsidR="00815251" w:rsidRPr="00F212AC">
        <w:rPr>
          <w:i/>
        </w:rPr>
        <w:t>Follower wonk</w:t>
      </w:r>
      <w:r w:rsidRPr="00F212AC">
        <w:rPr>
          <w:i/>
        </w:rPr>
        <w:t xml:space="preserve"> for Twitter.</w:t>
      </w:r>
    </w:p>
    <w:p w14:paraId="1B35DA1A" w14:textId="5F7E61EB" w:rsidR="00F212AC" w:rsidRPr="00F212AC" w:rsidRDefault="00F212AC" w:rsidP="000D473B">
      <w:pPr>
        <w:rPr>
          <w:b/>
          <w:i/>
        </w:rPr>
      </w:pPr>
      <w:proofErr w:type="spellStart"/>
      <w:r>
        <w:rPr>
          <w:b/>
          <w:i/>
        </w:rPr>
        <w:t>SEMRush</w:t>
      </w:r>
      <w:proofErr w:type="spellEnd"/>
      <w:r>
        <w:rPr>
          <w:b/>
          <w:i/>
        </w:rPr>
        <w:t xml:space="preserve">: </w:t>
      </w:r>
      <w:r w:rsidRPr="00F212AC">
        <w:rPr>
          <w:i/>
        </w:rPr>
        <w:t>Provides tools for finding ideal SEO keywords, and sells analytics reports such as organic research, keyword research and more.</w:t>
      </w:r>
    </w:p>
    <w:p w14:paraId="74DD9BB7" w14:textId="39C08615" w:rsidR="00F212AC" w:rsidRPr="00F212AC" w:rsidRDefault="00F212AC" w:rsidP="000D473B">
      <w:pPr>
        <w:rPr>
          <w:b/>
          <w:i/>
        </w:rPr>
      </w:pPr>
      <w:r>
        <w:rPr>
          <w:b/>
          <w:i/>
        </w:rPr>
        <w:t xml:space="preserve">Screaming Frog: </w:t>
      </w:r>
      <w:r w:rsidRPr="00F212AC">
        <w:rPr>
          <w:i/>
        </w:rPr>
        <w:t xml:space="preserve">A locally installed tool that allows you to crawl, </w:t>
      </w:r>
      <w:r w:rsidRPr="00DD60A8">
        <w:rPr>
          <w:i/>
          <w:noProof/>
        </w:rPr>
        <w:t>analy</w:t>
      </w:r>
      <w:r w:rsidR="00DD60A8">
        <w:rPr>
          <w:i/>
          <w:noProof/>
        </w:rPr>
        <w:t>s</w:t>
      </w:r>
      <w:r w:rsidRPr="00DD60A8">
        <w:rPr>
          <w:i/>
          <w:noProof/>
        </w:rPr>
        <w:t>e</w:t>
      </w:r>
      <w:r w:rsidRPr="00F212AC">
        <w:rPr>
          <w:i/>
        </w:rPr>
        <w:t xml:space="preserve"> and audit a website.</w:t>
      </w:r>
    </w:p>
    <w:p w14:paraId="276216C3" w14:textId="0D16CE21" w:rsidR="000D473B" w:rsidRPr="00615613" w:rsidRDefault="00F212AC" w:rsidP="00F226E5">
      <w:pPr>
        <w:rPr>
          <w:i/>
        </w:rPr>
      </w:pPr>
      <w:r>
        <w:rPr>
          <w:b/>
          <w:i/>
        </w:rPr>
        <w:t xml:space="preserve">Majestic: </w:t>
      </w:r>
      <w:r w:rsidRPr="00F212AC">
        <w:rPr>
          <w:i/>
        </w:rPr>
        <w:t>This Link Intelligence database tool shows how all websites link to each other, with detailed information about how different sites interact and compare.</w:t>
      </w:r>
    </w:p>
    <w:p w14:paraId="5C84E416" w14:textId="77777777" w:rsidR="00F212AC" w:rsidRPr="00341DAE" w:rsidRDefault="00F212AC" w:rsidP="00F212AC">
      <w:pPr>
        <w:ind w:left="990"/>
        <w:rPr>
          <w:i/>
        </w:rPr>
      </w:pPr>
    </w:p>
    <w:p w14:paraId="0677CDCF" w14:textId="77777777" w:rsidR="001A0734" w:rsidRPr="0044023E" w:rsidRDefault="00341DAE" w:rsidP="00B81284">
      <w:pPr>
        <w:pStyle w:val="Heading2"/>
        <w:ind w:left="0"/>
      </w:pPr>
      <w:r>
        <w:rPr>
          <w:noProof/>
        </w:rPr>
        <w:lastRenderedPageBreak/>
        <w:drawing>
          <wp:anchor distT="0" distB="0" distL="114300" distR="114300" simplePos="0" relativeHeight="251657728" behindDoc="0" locked="0" layoutInCell="1" allowOverlap="1" wp14:anchorId="6AAB9271" wp14:editId="45A5547B">
            <wp:simplePos x="0" y="0"/>
            <wp:positionH relativeFrom="column">
              <wp:posOffset>0</wp:posOffset>
            </wp:positionH>
            <wp:positionV relativeFrom="paragraph">
              <wp:posOffset>5080</wp:posOffset>
            </wp:positionV>
            <wp:extent cx="508000" cy="508000"/>
            <wp:effectExtent l="0" t="0" r="635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on3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14:sizeRelH relativeFrom="page">
              <wp14:pctWidth>0</wp14:pctWidth>
            </wp14:sizeRelH>
            <wp14:sizeRelV relativeFrom="page">
              <wp14:pctHeight>0</wp14:pctHeight>
            </wp14:sizeRelV>
          </wp:anchor>
        </w:drawing>
      </w:r>
      <w:r w:rsidR="00515054" w:rsidRPr="0044023E">
        <w:t>Why Choose Us?</w:t>
      </w:r>
    </w:p>
    <w:p w14:paraId="315CDA5C" w14:textId="262740A6" w:rsidR="00EA649B" w:rsidRPr="00EA649B" w:rsidRDefault="00EA649B" w:rsidP="00EA649B">
      <w:pPr>
        <w:shd w:val="clear" w:color="auto" w:fill="FFFFFF"/>
        <w:spacing w:after="300" w:line="240" w:lineRule="auto"/>
        <w:rPr>
          <w:rFonts w:eastAsia="Times New Roman" w:cs="Arial"/>
          <w:i/>
          <w:iCs w:val="0"/>
          <w:color w:val="333333"/>
          <w:lang w:val="en-GB" w:eastAsia="en-GB"/>
        </w:rPr>
      </w:pPr>
      <w:r w:rsidRPr="00D352C0">
        <w:rPr>
          <w:rFonts w:eastAsia="Times New Roman" w:cs="Arial"/>
          <w:i/>
          <w:iCs w:val="0"/>
          <w:color w:val="333333"/>
          <w:lang w:val="en-GB" w:eastAsia="en-GB"/>
        </w:rPr>
        <w:t xml:space="preserve">After </w:t>
      </w:r>
      <w:r w:rsidR="00DD60A8">
        <w:rPr>
          <w:rFonts w:eastAsia="Times New Roman" w:cs="Arial"/>
          <w:i/>
          <w:iCs w:val="0"/>
          <w:noProof/>
          <w:color w:val="333333"/>
          <w:lang w:val="en-GB" w:eastAsia="en-GB"/>
        </w:rPr>
        <w:t>four</w:t>
      </w:r>
      <w:r w:rsidRPr="00EA649B">
        <w:rPr>
          <w:rFonts w:eastAsia="Times New Roman" w:cs="Arial"/>
          <w:i/>
          <w:iCs w:val="0"/>
          <w:color w:val="333333"/>
          <w:lang w:val="en-GB" w:eastAsia="en-GB"/>
        </w:rPr>
        <w:t xml:space="preserve"> years in </w:t>
      </w:r>
      <w:r w:rsidRPr="00DD60A8">
        <w:rPr>
          <w:rFonts w:eastAsia="Times New Roman" w:cs="Arial"/>
          <w:i/>
          <w:iCs w:val="0"/>
          <w:noProof/>
          <w:color w:val="333333"/>
          <w:lang w:val="en-GB" w:eastAsia="en-GB"/>
        </w:rPr>
        <w:t>business</w:t>
      </w:r>
      <w:r w:rsidR="00DD60A8">
        <w:rPr>
          <w:rFonts w:eastAsia="Times New Roman" w:cs="Arial"/>
          <w:i/>
          <w:iCs w:val="0"/>
          <w:noProof/>
          <w:color w:val="333333"/>
          <w:lang w:val="en-GB" w:eastAsia="en-GB"/>
        </w:rPr>
        <w:t>,</w:t>
      </w:r>
      <w:r w:rsidRPr="00EA649B">
        <w:rPr>
          <w:rFonts w:eastAsia="Times New Roman" w:cs="Arial"/>
          <w:i/>
          <w:iCs w:val="0"/>
          <w:color w:val="333333"/>
          <w:lang w:val="en-GB" w:eastAsia="en-GB"/>
        </w:rPr>
        <w:t xml:space="preserve"> we have come to learn that the most successful partnerships are ones with shared values. Here’s a list of values that drive how we operate – how do they align with your values?</w:t>
      </w:r>
    </w:p>
    <w:p w14:paraId="5231B6C4" w14:textId="77777777" w:rsidR="00EA649B" w:rsidRPr="00EA649B" w:rsidRDefault="00EA649B" w:rsidP="00EA649B">
      <w:pPr>
        <w:numPr>
          <w:ilvl w:val="0"/>
          <w:numId w:val="7"/>
        </w:numPr>
        <w:shd w:val="clear" w:color="auto" w:fill="FFFFFF"/>
        <w:spacing w:before="100" w:beforeAutospacing="1" w:after="165" w:line="315" w:lineRule="atLeast"/>
        <w:ind w:left="0"/>
        <w:rPr>
          <w:rFonts w:eastAsia="Times New Roman" w:cs="Arial"/>
          <w:i/>
          <w:iCs w:val="0"/>
          <w:color w:val="333333"/>
          <w:lang w:val="en-GB" w:eastAsia="en-GB"/>
        </w:rPr>
      </w:pPr>
      <w:r w:rsidRPr="00D352C0">
        <w:rPr>
          <w:rFonts w:eastAsia="Times New Roman" w:cs="Arial"/>
          <w:b/>
          <w:bCs/>
          <w:i/>
          <w:iCs w:val="0"/>
          <w:color w:val="333333"/>
          <w:lang w:val="en-GB" w:eastAsia="en-GB"/>
        </w:rPr>
        <w:t>RESULTS ORIENTED</w:t>
      </w:r>
      <w:r w:rsidRPr="00D352C0">
        <w:rPr>
          <w:rFonts w:eastAsia="Times New Roman" w:cs="Arial"/>
          <w:i/>
          <w:iCs w:val="0"/>
          <w:color w:val="333333"/>
          <w:lang w:val="en-GB" w:eastAsia="en-GB"/>
        </w:rPr>
        <w:t>: Go the extra mile to achieve results, strive to exceed goals and expectations and work to find solutions rather than focus on challenges.</w:t>
      </w:r>
    </w:p>
    <w:p w14:paraId="583D51A5" w14:textId="46176503" w:rsidR="00EA649B" w:rsidRPr="00EA649B" w:rsidRDefault="00EA649B" w:rsidP="00EA649B">
      <w:pPr>
        <w:numPr>
          <w:ilvl w:val="0"/>
          <w:numId w:val="7"/>
        </w:numPr>
        <w:shd w:val="clear" w:color="auto" w:fill="FFFFFF"/>
        <w:spacing w:before="100" w:beforeAutospacing="1" w:after="165" w:line="315" w:lineRule="atLeast"/>
        <w:ind w:left="0"/>
        <w:rPr>
          <w:rFonts w:eastAsia="Times New Roman" w:cs="Arial"/>
          <w:i/>
          <w:iCs w:val="0"/>
          <w:color w:val="333333"/>
          <w:lang w:val="en-GB" w:eastAsia="en-GB"/>
        </w:rPr>
      </w:pPr>
      <w:r w:rsidRPr="00D352C0">
        <w:rPr>
          <w:rFonts w:eastAsia="Times New Roman" w:cs="Arial"/>
          <w:b/>
          <w:bCs/>
          <w:i/>
          <w:iCs w:val="0"/>
          <w:color w:val="333333"/>
          <w:lang w:val="en-GB" w:eastAsia="en-GB"/>
        </w:rPr>
        <w:t>CUSTOMER FOCUS</w:t>
      </w:r>
      <w:r w:rsidRPr="00D352C0">
        <w:rPr>
          <w:rFonts w:eastAsia="Times New Roman" w:cs="Arial"/>
          <w:i/>
          <w:iCs w:val="0"/>
          <w:color w:val="333333"/>
          <w:lang w:val="en-GB" w:eastAsia="en-GB"/>
        </w:rPr>
        <w:t xml:space="preserve">: Understand client needs and goals, listens to what clients are saying, respond </w:t>
      </w:r>
      <w:r w:rsidR="00DD60A8">
        <w:rPr>
          <w:rFonts w:eastAsia="Times New Roman" w:cs="Arial"/>
          <w:i/>
          <w:iCs w:val="0"/>
          <w:noProof/>
          <w:color w:val="333333"/>
          <w:lang w:val="en-GB" w:eastAsia="en-GB"/>
        </w:rPr>
        <w:t>promptly</w:t>
      </w:r>
      <w:r w:rsidRPr="00D352C0">
        <w:rPr>
          <w:rFonts w:eastAsia="Times New Roman" w:cs="Arial"/>
          <w:i/>
          <w:iCs w:val="0"/>
          <w:color w:val="333333"/>
          <w:lang w:val="en-GB" w:eastAsia="en-GB"/>
        </w:rPr>
        <w:t xml:space="preserve"> and ultimately derive value from satisfied clients.</w:t>
      </w:r>
    </w:p>
    <w:p w14:paraId="43721BFB" w14:textId="77777777" w:rsidR="00EA649B" w:rsidRPr="00EA649B" w:rsidRDefault="00EA649B" w:rsidP="00EA649B">
      <w:pPr>
        <w:numPr>
          <w:ilvl w:val="0"/>
          <w:numId w:val="7"/>
        </w:numPr>
        <w:shd w:val="clear" w:color="auto" w:fill="FFFFFF"/>
        <w:spacing w:before="100" w:beforeAutospacing="1" w:after="165" w:line="315" w:lineRule="atLeast"/>
        <w:ind w:left="0"/>
        <w:rPr>
          <w:rFonts w:eastAsia="Times New Roman" w:cs="Arial"/>
          <w:i/>
          <w:iCs w:val="0"/>
          <w:color w:val="333333"/>
          <w:lang w:val="en-GB" w:eastAsia="en-GB"/>
        </w:rPr>
      </w:pPr>
      <w:r w:rsidRPr="00D352C0">
        <w:rPr>
          <w:rFonts w:eastAsia="Times New Roman" w:cs="Arial"/>
          <w:b/>
          <w:bCs/>
          <w:i/>
          <w:iCs w:val="0"/>
          <w:color w:val="333333"/>
          <w:lang w:val="en-GB" w:eastAsia="en-GB"/>
        </w:rPr>
        <w:t>TEAMWORK</w:t>
      </w:r>
      <w:r w:rsidRPr="00D352C0">
        <w:rPr>
          <w:rFonts w:eastAsia="Times New Roman" w:cs="Arial"/>
          <w:i/>
          <w:iCs w:val="0"/>
          <w:color w:val="333333"/>
          <w:lang w:val="en-GB" w:eastAsia="en-GB"/>
        </w:rPr>
        <w:t xml:space="preserve">: Share information and resources </w:t>
      </w:r>
      <w:r w:rsidRPr="00B05463">
        <w:rPr>
          <w:rFonts w:eastAsia="Times New Roman" w:cs="Arial"/>
          <w:i/>
          <w:iCs w:val="0"/>
          <w:noProof/>
          <w:color w:val="333333"/>
          <w:lang w:val="en-GB" w:eastAsia="en-GB"/>
        </w:rPr>
        <w:t>in order to</w:t>
      </w:r>
      <w:r w:rsidRPr="00D352C0">
        <w:rPr>
          <w:rFonts w:eastAsia="Times New Roman" w:cs="Arial"/>
          <w:i/>
          <w:iCs w:val="0"/>
          <w:color w:val="333333"/>
          <w:lang w:val="en-GB" w:eastAsia="en-GB"/>
        </w:rPr>
        <w:t xml:space="preserve"> achieve outstanding results, be realistic and seek to understand others’ points of view and ideas.</w:t>
      </w:r>
    </w:p>
    <w:p w14:paraId="0BA83B63" w14:textId="77777777" w:rsidR="00EA649B" w:rsidRPr="00EA649B" w:rsidRDefault="00EA649B" w:rsidP="00EA649B">
      <w:pPr>
        <w:numPr>
          <w:ilvl w:val="0"/>
          <w:numId w:val="7"/>
        </w:numPr>
        <w:shd w:val="clear" w:color="auto" w:fill="FFFFFF"/>
        <w:spacing w:before="100" w:beforeAutospacing="1" w:after="165" w:line="315" w:lineRule="atLeast"/>
        <w:ind w:left="0"/>
        <w:rPr>
          <w:rFonts w:eastAsia="Times New Roman" w:cs="Arial"/>
          <w:i/>
          <w:iCs w:val="0"/>
          <w:color w:val="333333"/>
          <w:lang w:val="en-GB" w:eastAsia="en-GB"/>
        </w:rPr>
      </w:pPr>
      <w:r w:rsidRPr="00D352C0">
        <w:rPr>
          <w:rFonts w:eastAsia="Times New Roman" w:cs="Arial"/>
          <w:b/>
          <w:bCs/>
          <w:i/>
          <w:iCs w:val="0"/>
          <w:color w:val="333333"/>
          <w:lang w:val="en-GB" w:eastAsia="en-GB"/>
        </w:rPr>
        <w:t>FLEXIBILITY</w:t>
      </w:r>
      <w:r w:rsidRPr="00D352C0">
        <w:rPr>
          <w:rFonts w:eastAsia="Times New Roman" w:cs="Arial"/>
          <w:i/>
          <w:iCs w:val="0"/>
          <w:color w:val="333333"/>
          <w:lang w:val="en-GB" w:eastAsia="en-GB"/>
        </w:rPr>
        <w:t xml:space="preserve">: Keep the big picture and </w:t>
      </w:r>
      <w:r w:rsidRPr="00B05463">
        <w:rPr>
          <w:rFonts w:eastAsia="Times New Roman" w:cs="Arial"/>
          <w:i/>
          <w:iCs w:val="0"/>
          <w:noProof/>
          <w:color w:val="333333"/>
          <w:lang w:val="en-GB" w:eastAsia="en-GB"/>
        </w:rPr>
        <w:t>end result</w:t>
      </w:r>
      <w:r w:rsidRPr="00D352C0">
        <w:rPr>
          <w:rFonts w:eastAsia="Times New Roman" w:cs="Arial"/>
          <w:i/>
          <w:iCs w:val="0"/>
          <w:color w:val="333333"/>
          <w:lang w:val="en-GB" w:eastAsia="en-GB"/>
        </w:rPr>
        <w:t xml:space="preserve"> in mind, look for new profitable opportunities and adapt practices to conform to changing trends and Best Practices.</w:t>
      </w:r>
    </w:p>
    <w:p w14:paraId="4FFAF837" w14:textId="77777777" w:rsidR="00EA649B" w:rsidRPr="00EA649B" w:rsidRDefault="00EA649B" w:rsidP="00EA649B">
      <w:pPr>
        <w:numPr>
          <w:ilvl w:val="0"/>
          <w:numId w:val="7"/>
        </w:numPr>
        <w:shd w:val="clear" w:color="auto" w:fill="FFFFFF"/>
        <w:spacing w:before="100" w:beforeAutospacing="1" w:after="165" w:line="315" w:lineRule="atLeast"/>
        <w:ind w:left="0"/>
        <w:rPr>
          <w:rFonts w:eastAsia="Times New Roman" w:cs="Arial"/>
          <w:i/>
          <w:iCs w:val="0"/>
          <w:color w:val="333333"/>
          <w:lang w:val="en-GB" w:eastAsia="en-GB"/>
        </w:rPr>
      </w:pPr>
      <w:r w:rsidRPr="00D352C0">
        <w:rPr>
          <w:rFonts w:eastAsia="Times New Roman" w:cs="Arial"/>
          <w:b/>
          <w:bCs/>
          <w:i/>
          <w:iCs w:val="0"/>
          <w:color w:val="333333"/>
          <w:lang w:val="en-GB" w:eastAsia="en-GB"/>
        </w:rPr>
        <w:t>INNOVATION</w:t>
      </w:r>
      <w:r w:rsidRPr="00D352C0">
        <w:rPr>
          <w:rFonts w:eastAsia="Times New Roman" w:cs="Arial"/>
          <w:i/>
          <w:iCs w:val="0"/>
          <w:color w:val="333333"/>
          <w:lang w:val="en-GB" w:eastAsia="en-GB"/>
        </w:rPr>
        <w:t xml:space="preserve">: Challenge conventional thinking and learn from </w:t>
      </w:r>
      <w:r w:rsidRPr="000109BF">
        <w:rPr>
          <w:rFonts w:eastAsia="Times New Roman" w:cs="Arial"/>
          <w:i/>
          <w:iCs w:val="0"/>
          <w:noProof/>
          <w:color w:val="333333"/>
          <w:lang w:val="en-GB" w:eastAsia="en-GB"/>
        </w:rPr>
        <w:t>past experience</w:t>
      </w:r>
      <w:r w:rsidRPr="00D352C0">
        <w:rPr>
          <w:rFonts w:eastAsia="Times New Roman" w:cs="Arial"/>
          <w:i/>
          <w:iCs w:val="0"/>
          <w:color w:val="333333"/>
          <w:lang w:val="en-GB" w:eastAsia="en-GB"/>
        </w:rPr>
        <w:t xml:space="preserve"> and use it in the future.</w:t>
      </w:r>
    </w:p>
    <w:p w14:paraId="6BBD0B53" w14:textId="657AA453" w:rsidR="00EA649B" w:rsidRPr="00D352C0" w:rsidRDefault="00EA649B" w:rsidP="00EA649B">
      <w:pPr>
        <w:shd w:val="clear" w:color="auto" w:fill="FFFFFF"/>
        <w:spacing w:after="300" w:line="240" w:lineRule="auto"/>
        <w:rPr>
          <w:rFonts w:eastAsia="Times New Roman" w:cs="Arial"/>
          <w:i/>
          <w:iCs w:val="0"/>
          <w:color w:val="333333"/>
          <w:sz w:val="21"/>
          <w:szCs w:val="21"/>
          <w:lang w:val="en-GB" w:eastAsia="en-GB"/>
        </w:rPr>
      </w:pPr>
      <w:r w:rsidRPr="00EA649B">
        <w:rPr>
          <w:rFonts w:eastAsia="Times New Roman" w:cs="Arial"/>
          <w:i/>
          <w:iCs w:val="0"/>
          <w:color w:val="333333"/>
          <w:sz w:val="21"/>
          <w:szCs w:val="21"/>
          <w:lang w:val="en-GB" w:eastAsia="en-GB"/>
        </w:rPr>
        <w:t xml:space="preserve">If you are looking for a trustworthy partner experienced in Search with the expertise to </w:t>
      </w:r>
      <w:r w:rsidRPr="00DD60A8">
        <w:rPr>
          <w:rFonts w:eastAsia="Times New Roman" w:cs="Arial"/>
          <w:i/>
          <w:iCs w:val="0"/>
          <w:noProof/>
          <w:color w:val="333333"/>
          <w:sz w:val="21"/>
          <w:szCs w:val="21"/>
          <w:lang w:val="en-GB" w:eastAsia="en-GB"/>
        </w:rPr>
        <w:t>customi</w:t>
      </w:r>
      <w:r w:rsidR="00DD60A8">
        <w:rPr>
          <w:rFonts w:eastAsia="Times New Roman" w:cs="Arial"/>
          <w:i/>
          <w:iCs w:val="0"/>
          <w:noProof/>
          <w:color w:val="333333"/>
          <w:sz w:val="21"/>
          <w:szCs w:val="21"/>
          <w:lang w:val="en-GB" w:eastAsia="en-GB"/>
        </w:rPr>
        <w:t>s</w:t>
      </w:r>
      <w:r w:rsidRPr="00DD60A8">
        <w:rPr>
          <w:rFonts w:eastAsia="Times New Roman" w:cs="Arial"/>
          <w:i/>
          <w:iCs w:val="0"/>
          <w:noProof/>
          <w:color w:val="333333"/>
          <w:sz w:val="21"/>
          <w:szCs w:val="21"/>
          <w:lang w:val="en-GB" w:eastAsia="en-GB"/>
        </w:rPr>
        <w:t>e</w:t>
      </w:r>
      <w:r w:rsidRPr="00EA649B">
        <w:rPr>
          <w:rFonts w:eastAsia="Times New Roman" w:cs="Arial"/>
          <w:i/>
          <w:iCs w:val="0"/>
          <w:color w:val="333333"/>
          <w:sz w:val="21"/>
          <w:szCs w:val="21"/>
          <w:lang w:val="en-GB" w:eastAsia="en-GB"/>
        </w:rPr>
        <w:t xml:space="preserve"> your campaign to </w:t>
      </w:r>
      <w:r w:rsidRPr="00DD60A8">
        <w:rPr>
          <w:rFonts w:eastAsia="Times New Roman" w:cs="Arial"/>
          <w:i/>
          <w:iCs w:val="0"/>
          <w:noProof/>
          <w:color w:val="333333"/>
          <w:sz w:val="21"/>
          <w:szCs w:val="21"/>
          <w:lang w:val="en-GB" w:eastAsia="en-GB"/>
        </w:rPr>
        <w:t>maximi</w:t>
      </w:r>
      <w:r w:rsidR="00DD60A8">
        <w:rPr>
          <w:rFonts w:eastAsia="Times New Roman" w:cs="Arial"/>
          <w:i/>
          <w:iCs w:val="0"/>
          <w:noProof/>
          <w:color w:val="333333"/>
          <w:sz w:val="21"/>
          <w:szCs w:val="21"/>
          <w:lang w:val="en-GB" w:eastAsia="en-GB"/>
        </w:rPr>
        <w:t>s</w:t>
      </w:r>
      <w:r w:rsidRPr="00DD60A8">
        <w:rPr>
          <w:rFonts w:eastAsia="Times New Roman" w:cs="Arial"/>
          <w:i/>
          <w:iCs w:val="0"/>
          <w:noProof/>
          <w:color w:val="333333"/>
          <w:sz w:val="21"/>
          <w:szCs w:val="21"/>
          <w:lang w:val="en-GB" w:eastAsia="en-GB"/>
        </w:rPr>
        <w:t>e</w:t>
      </w:r>
      <w:r w:rsidRPr="00EA649B">
        <w:rPr>
          <w:rFonts w:eastAsia="Times New Roman" w:cs="Arial"/>
          <w:i/>
          <w:iCs w:val="0"/>
          <w:color w:val="333333"/>
          <w:sz w:val="21"/>
          <w:szCs w:val="21"/>
          <w:lang w:val="en-GB" w:eastAsia="en-GB"/>
        </w:rPr>
        <w:t xml:space="preserve"> results, we would love to speak with you!</w:t>
      </w:r>
    </w:p>
    <w:p w14:paraId="7270B81E" w14:textId="77777777" w:rsidR="001A0734" w:rsidRPr="0044023E" w:rsidRDefault="00515054">
      <w:pPr>
        <w:pStyle w:val="Heading1"/>
        <w:contextualSpacing w:val="0"/>
      </w:pPr>
      <w:bookmarkStart w:id="2" w:name="_e811ji9qon94" w:colFirst="0" w:colLast="0"/>
      <w:bookmarkEnd w:id="2"/>
      <w:r w:rsidRPr="0044023E">
        <w:t xml:space="preserve">The Value of SEO </w:t>
      </w:r>
    </w:p>
    <w:p w14:paraId="6954524E" w14:textId="1963F73D" w:rsidR="001A0734" w:rsidRPr="0044023E" w:rsidRDefault="00515054">
      <w:r w:rsidRPr="0044023E">
        <w:t xml:space="preserve">You have probably heard the term “SEO.” You probably know that it is something your company needs. But, do you know all of the value you will see by </w:t>
      </w:r>
      <w:r w:rsidRPr="00DD60A8">
        <w:rPr>
          <w:noProof/>
        </w:rPr>
        <w:t>optimi</w:t>
      </w:r>
      <w:r w:rsidR="00DD60A8">
        <w:rPr>
          <w:noProof/>
        </w:rPr>
        <w:t>s</w:t>
      </w:r>
      <w:r w:rsidRPr="00DD60A8">
        <w:rPr>
          <w:noProof/>
        </w:rPr>
        <w:t>ing</w:t>
      </w:r>
      <w:r w:rsidRPr="0044023E">
        <w:t xml:space="preserve"> your site for search engines?</w:t>
      </w:r>
    </w:p>
    <w:p w14:paraId="62E65A78" w14:textId="77777777" w:rsidR="001A0734" w:rsidRPr="0044023E" w:rsidRDefault="00515054">
      <w:r w:rsidRPr="0044023E">
        <w:t xml:space="preserve">When you invest in SEO, you will see a multitude of benefits. </w:t>
      </w:r>
    </w:p>
    <w:p w14:paraId="3A298928" w14:textId="77777777" w:rsidR="001A0734" w:rsidRPr="0044023E" w:rsidRDefault="00515054">
      <w:r w:rsidRPr="0044023E">
        <w:rPr>
          <w:b/>
        </w:rPr>
        <w:t>Higher search rankings</w:t>
      </w:r>
      <w:r w:rsidRPr="0044023E">
        <w:t>: Your web pages will appear more frequently and in higher positions on SERPs (search engine results pages)</w:t>
      </w:r>
    </w:p>
    <w:p w14:paraId="667F9C05" w14:textId="77777777" w:rsidR="001A0734" w:rsidRPr="0044023E" w:rsidRDefault="00515054">
      <w:r w:rsidRPr="0044023E">
        <w:rPr>
          <w:b/>
        </w:rPr>
        <w:t>Increased organic traffic</w:t>
      </w:r>
      <w:r w:rsidRPr="0044023E">
        <w:t xml:space="preserve">: More visitors will land on your web pages through search engines (so you don’t have to pay for traffic)  </w:t>
      </w:r>
    </w:p>
    <w:p w14:paraId="48915983" w14:textId="77777777" w:rsidR="001A0734" w:rsidRPr="0044023E" w:rsidRDefault="00515054">
      <w:r w:rsidRPr="0044023E">
        <w:rPr>
          <w:b/>
        </w:rPr>
        <w:t>Increased brand awareness and authority</w:t>
      </w:r>
      <w:r w:rsidRPr="0044023E">
        <w:t xml:space="preserve">: Your brand will appear more frequently which increases your visibility and leads to your website </w:t>
      </w:r>
      <w:r w:rsidRPr="000109BF">
        <w:rPr>
          <w:noProof/>
        </w:rPr>
        <w:t>being used</w:t>
      </w:r>
      <w:r w:rsidRPr="0044023E">
        <w:t xml:space="preserve"> as a resource by other websites and publishers</w:t>
      </w:r>
    </w:p>
    <w:p w14:paraId="0B23CD6F" w14:textId="77777777" w:rsidR="001A0734" w:rsidRPr="0044023E" w:rsidRDefault="00515054">
      <w:r w:rsidRPr="0044023E">
        <w:rPr>
          <w:b/>
        </w:rPr>
        <w:t>Increase in number of leads and sales</w:t>
      </w:r>
      <w:r w:rsidRPr="0044023E">
        <w:t xml:space="preserve">: As your website appears in front of a larger audience, it becomes a silent salesperson that can collect leads and drive sales from online searchers </w:t>
      </w:r>
    </w:p>
    <w:p w14:paraId="778CE2CE" w14:textId="77777777" w:rsidR="001A0734" w:rsidRPr="0044023E" w:rsidRDefault="00515054">
      <w:r w:rsidRPr="0044023E">
        <w:rPr>
          <w:b/>
        </w:rPr>
        <w:t>Lasting results</w:t>
      </w:r>
      <w:r w:rsidRPr="0044023E">
        <w:t>: When you improve a site’s SEO, the work often creates long-term improvements and compounding returns that can get better over time</w:t>
      </w:r>
    </w:p>
    <w:p w14:paraId="72E5DD9D" w14:textId="77777777" w:rsidR="001A0734" w:rsidRPr="0044023E" w:rsidRDefault="00515054">
      <w:r w:rsidRPr="0044023E">
        <w:t xml:space="preserve">SEO is a vital tool in building and growing your company's online presence, but it is not a one-time project that will give your brand a lasting boost. </w:t>
      </w:r>
    </w:p>
    <w:p w14:paraId="0A1FA9A8" w14:textId="285F2A91" w:rsidR="000B4F07" w:rsidRDefault="00515054">
      <w:r w:rsidRPr="0044023E">
        <w:lastRenderedPageBreak/>
        <w:t xml:space="preserve">SEO is a long-term practice that works best over time. SEO strategies that </w:t>
      </w:r>
      <w:r w:rsidRPr="000109BF">
        <w:rPr>
          <w:noProof/>
        </w:rPr>
        <w:t>are implemented</w:t>
      </w:r>
      <w:r w:rsidRPr="0044023E">
        <w:t xml:space="preserve"> today should be given at least six months to show results. Once that value kicks in, strategies continue to work. </w:t>
      </w:r>
    </w:p>
    <w:p w14:paraId="632A223E" w14:textId="4BAB630E" w:rsidR="000B4F07" w:rsidRPr="00C4206C" w:rsidRDefault="000B4F07" w:rsidP="00C4206C">
      <w:pPr>
        <w:pStyle w:val="Heading1"/>
        <w:contextualSpacing w:val="0"/>
      </w:pPr>
      <w:r>
        <w:t>Our Approach</w:t>
      </w:r>
    </w:p>
    <w:p w14:paraId="05674B90" w14:textId="68A29950" w:rsidR="000B4F07" w:rsidRPr="000B4F07" w:rsidRDefault="000B4F07" w:rsidP="000B4F07">
      <w:pPr>
        <w:rPr>
          <w:b/>
        </w:rPr>
      </w:pPr>
      <w:r w:rsidRPr="000B4F07">
        <w:rPr>
          <w:b/>
        </w:rPr>
        <w:t>Analysis and Strategy</w:t>
      </w:r>
    </w:p>
    <w:p w14:paraId="694E1987" w14:textId="13BB74AA" w:rsidR="000B4F07" w:rsidRDefault="000B4F07" w:rsidP="000B4F07">
      <w:r>
        <w:t>A successful SEO strategy is about building a company's onli</w:t>
      </w:r>
      <w:r w:rsidR="00815251">
        <w:t>ne presence. The</w:t>
      </w:r>
      <w:r>
        <w:t xml:space="preserve"> first step will be to </w:t>
      </w:r>
      <w:r w:rsidR="00793E20">
        <w:t xml:space="preserve">audit your current website and </w:t>
      </w:r>
      <w:r>
        <w:t>SEO tactics to determine what you are currently doing right and what we need to do to improve upon your program. During our audit, we will look at the following:</w:t>
      </w:r>
    </w:p>
    <w:p w14:paraId="743649F3" w14:textId="77777777" w:rsidR="000B4F07" w:rsidRPr="000B4F07" w:rsidRDefault="000B4F07" w:rsidP="000B4F07">
      <w:pPr>
        <w:rPr>
          <w:b/>
        </w:rPr>
      </w:pPr>
      <w:r w:rsidRPr="000B4F07">
        <w:rPr>
          <w:b/>
        </w:rPr>
        <w:t>Analytics and Keywords</w:t>
      </w:r>
    </w:p>
    <w:p w14:paraId="1A1B53EB" w14:textId="0D43E383" w:rsidR="000B4F07" w:rsidRDefault="000B4F07" w:rsidP="000B4F07">
      <w:r w:rsidRPr="00DD60A8">
        <w:rPr>
          <w:noProof/>
        </w:rPr>
        <w:t>The first</w:t>
      </w:r>
      <w:r>
        <w:t xml:space="preserve"> step is to determine </w:t>
      </w:r>
      <w:r w:rsidRPr="00DD60A8">
        <w:rPr>
          <w:noProof/>
        </w:rPr>
        <w:t>how your</w:t>
      </w:r>
      <w:r>
        <w:t xml:space="preserve"> website is currently ranked. We will do this by searching</w:t>
      </w:r>
      <w:r w:rsidR="00F97A15">
        <w:t xml:space="preserve"> for</w:t>
      </w:r>
      <w:r>
        <w:t xml:space="preserve"> keywords that are associated with your business </w:t>
      </w:r>
      <w:r w:rsidRPr="00DD60A8">
        <w:rPr>
          <w:noProof/>
        </w:rPr>
        <w:t>and finding</w:t>
      </w:r>
      <w:r>
        <w:t xml:space="preserve"> out </w:t>
      </w:r>
      <w:r w:rsidRPr="00DD60A8">
        <w:rPr>
          <w:noProof/>
        </w:rPr>
        <w:t>how your</w:t>
      </w:r>
      <w:r>
        <w:t xml:space="preserve"> website stacks up against your competition.</w:t>
      </w:r>
    </w:p>
    <w:p w14:paraId="3581B02A" w14:textId="573F53EB" w:rsidR="000B4F07" w:rsidRPr="000B4F07" w:rsidRDefault="000B4F07" w:rsidP="000B4F07">
      <w:pPr>
        <w:rPr>
          <w:b/>
        </w:rPr>
      </w:pPr>
      <w:r w:rsidRPr="000B4F07">
        <w:rPr>
          <w:b/>
        </w:rPr>
        <w:t>Your Website's Accessibility and Indexing</w:t>
      </w:r>
    </w:p>
    <w:p w14:paraId="273E2D5A" w14:textId="3EDF7D0C" w:rsidR="000B4F07" w:rsidRDefault="000B4F07" w:rsidP="000B4F07">
      <w:r>
        <w:t xml:space="preserve">For your website to be </w:t>
      </w:r>
      <w:r w:rsidRPr="00DD60A8">
        <w:rPr>
          <w:noProof/>
        </w:rPr>
        <w:t>visible in</w:t>
      </w:r>
      <w:r>
        <w:t xml:space="preserve"> search results, search engines </w:t>
      </w:r>
      <w:r w:rsidRPr="000109BF">
        <w:rPr>
          <w:noProof/>
        </w:rPr>
        <w:t>actually</w:t>
      </w:r>
      <w:r w:rsidR="00793E20">
        <w:t xml:space="preserve"> </w:t>
      </w:r>
      <w:r w:rsidRPr="00DD60A8">
        <w:rPr>
          <w:noProof/>
        </w:rPr>
        <w:t>have to</w:t>
      </w:r>
      <w:r>
        <w:t xml:space="preserve"> be </w:t>
      </w:r>
      <w:r w:rsidRPr="00DD60A8">
        <w:rPr>
          <w:noProof/>
        </w:rPr>
        <w:t>able to</w:t>
      </w:r>
      <w:r>
        <w:t xml:space="preserve"> find it. </w:t>
      </w:r>
      <w:r w:rsidRPr="00DD60A8">
        <w:rPr>
          <w:noProof/>
        </w:rPr>
        <w:t>They do</w:t>
      </w:r>
      <w:r>
        <w:t xml:space="preserve"> this by crawling the </w:t>
      </w:r>
      <w:r w:rsidRPr="00DD60A8">
        <w:rPr>
          <w:noProof/>
        </w:rPr>
        <w:t>web and looking</w:t>
      </w:r>
      <w:r>
        <w:t xml:space="preserve"> for relevant </w:t>
      </w:r>
      <w:r w:rsidRPr="00DD60A8">
        <w:rPr>
          <w:noProof/>
        </w:rPr>
        <w:t>and indexable</w:t>
      </w:r>
      <w:r>
        <w:t xml:space="preserve"> content, such as link structures and HTML features like alt tags for images.</w:t>
      </w:r>
    </w:p>
    <w:p w14:paraId="231713C2" w14:textId="403460C3" w:rsidR="000B4F07" w:rsidRPr="000B4F07" w:rsidRDefault="000B4F07" w:rsidP="000B4F07">
      <w:pPr>
        <w:rPr>
          <w:b/>
        </w:rPr>
      </w:pPr>
      <w:r w:rsidRPr="000B4F07">
        <w:rPr>
          <w:b/>
        </w:rPr>
        <w:t>Ranking Factors</w:t>
      </w:r>
    </w:p>
    <w:p w14:paraId="7BE1FC5E" w14:textId="3A7D07E3" w:rsidR="000B4F07" w:rsidRDefault="000B4F07" w:rsidP="000B4F07">
      <w:r>
        <w:t xml:space="preserve">Once we determine that your website is being found by search engines </w:t>
      </w:r>
      <w:r w:rsidRPr="00DD60A8">
        <w:rPr>
          <w:noProof/>
        </w:rPr>
        <w:t>and is</w:t>
      </w:r>
      <w:r>
        <w:t xml:space="preserve"> </w:t>
      </w:r>
      <w:r w:rsidRPr="000109BF">
        <w:rPr>
          <w:noProof/>
        </w:rPr>
        <w:t>being properly indexed</w:t>
      </w:r>
      <w:r>
        <w:t xml:space="preserve">, we </w:t>
      </w:r>
      <w:r w:rsidRPr="00DD60A8">
        <w:rPr>
          <w:noProof/>
        </w:rPr>
        <w:t>can begin</w:t>
      </w:r>
      <w:r>
        <w:t xml:space="preserve"> looking further to improve your ranking. </w:t>
      </w:r>
      <w:r w:rsidRPr="00DD60A8">
        <w:rPr>
          <w:noProof/>
        </w:rPr>
        <w:t>The different</w:t>
      </w:r>
      <w:r>
        <w:t xml:space="preserve"> factors that we will be looking at are content to make sure that your content is relevant </w:t>
      </w:r>
      <w:r w:rsidRPr="00DD60A8">
        <w:rPr>
          <w:noProof/>
        </w:rPr>
        <w:t xml:space="preserve">and </w:t>
      </w:r>
      <w:r w:rsidRPr="000109BF">
        <w:rPr>
          <w:noProof/>
        </w:rPr>
        <w:t>utili</w:t>
      </w:r>
      <w:r w:rsidR="000109BF">
        <w:rPr>
          <w:noProof/>
        </w:rPr>
        <w:t>s</w:t>
      </w:r>
      <w:r w:rsidRPr="000109BF">
        <w:rPr>
          <w:noProof/>
        </w:rPr>
        <w:t>es</w:t>
      </w:r>
      <w:r>
        <w:t xml:space="preserve"> keywords without being duplicated on multiple p</w:t>
      </w:r>
      <w:r w:rsidR="0058239D">
        <w:t xml:space="preserve">ages, keywords, and </w:t>
      </w:r>
      <w:r>
        <w:t>HTML markup to make sure that your source code is relevant to crawlers.</w:t>
      </w:r>
    </w:p>
    <w:p w14:paraId="183D2D9E" w14:textId="58E0AABF" w:rsidR="000B4F07" w:rsidRPr="000B4F07" w:rsidRDefault="000B4F07" w:rsidP="000B4F07">
      <w:pPr>
        <w:rPr>
          <w:b/>
        </w:rPr>
      </w:pPr>
      <w:r w:rsidRPr="000B4F07">
        <w:rPr>
          <w:b/>
        </w:rPr>
        <w:t>Competitive Analysis</w:t>
      </w:r>
    </w:p>
    <w:p w14:paraId="3E33E428" w14:textId="450895B3" w:rsidR="00096130" w:rsidRPr="0044023E" w:rsidRDefault="000B4F07">
      <w:r>
        <w:t xml:space="preserve">Once we </w:t>
      </w:r>
      <w:r w:rsidRPr="00DD60A8">
        <w:rPr>
          <w:noProof/>
        </w:rPr>
        <w:t>have audited</w:t>
      </w:r>
      <w:r>
        <w:t xml:space="preserve"> your website, we will run a competitive analysis to compare your content and other SEO factors against those of your competitors. </w:t>
      </w:r>
      <w:r w:rsidRPr="000109BF">
        <w:rPr>
          <w:noProof/>
        </w:rPr>
        <w:t>This</w:t>
      </w:r>
      <w:r>
        <w:t xml:space="preserve"> will help us come with a </w:t>
      </w:r>
      <w:r w:rsidRPr="00DD60A8">
        <w:rPr>
          <w:noProof/>
        </w:rPr>
        <w:t>plan for</w:t>
      </w:r>
      <w:r>
        <w:t xml:space="preserve"> deliverable items that we </w:t>
      </w:r>
      <w:r w:rsidRPr="00DD60A8">
        <w:rPr>
          <w:noProof/>
        </w:rPr>
        <w:t>can then</w:t>
      </w:r>
      <w:r>
        <w:t xml:space="preserve"> present to you </w:t>
      </w:r>
      <w:r w:rsidRPr="00DD60A8">
        <w:rPr>
          <w:noProof/>
        </w:rPr>
        <w:t>and implement</w:t>
      </w:r>
      <w:r>
        <w:t xml:space="preserve"> on your website to improve your rank </w:t>
      </w:r>
      <w:r w:rsidRPr="00DD60A8">
        <w:rPr>
          <w:noProof/>
        </w:rPr>
        <w:t>and drive</w:t>
      </w:r>
      <w:r>
        <w:t xml:space="preserve"> more visitors to your site.</w:t>
      </w:r>
    </w:p>
    <w:p w14:paraId="2D0EF3B1" w14:textId="77777777" w:rsidR="001A0734" w:rsidRPr="0044023E" w:rsidRDefault="00515054">
      <w:pPr>
        <w:pStyle w:val="Heading1"/>
        <w:contextualSpacing w:val="0"/>
      </w:pPr>
      <w:bookmarkStart w:id="3" w:name="_om64fsohjx9h" w:colFirst="0" w:colLast="0"/>
      <w:bookmarkEnd w:id="3"/>
      <w:r w:rsidRPr="0044023E">
        <w:t>SEO Ranking Factors</w:t>
      </w:r>
    </w:p>
    <w:p w14:paraId="31A7886C" w14:textId="07A0067C" w:rsidR="001A0734" w:rsidRDefault="00515054">
      <w:r w:rsidRPr="0044023E">
        <w:t xml:space="preserve">Google uses over 200 factors to rank </w:t>
      </w:r>
      <w:r w:rsidRPr="00DD60A8">
        <w:rPr>
          <w:noProof/>
        </w:rPr>
        <w:t>web</w:t>
      </w:r>
      <w:r w:rsidR="00DD60A8">
        <w:rPr>
          <w:noProof/>
        </w:rPr>
        <w:t xml:space="preserve"> </w:t>
      </w:r>
      <w:r w:rsidRPr="00DD60A8">
        <w:rPr>
          <w:noProof/>
        </w:rPr>
        <w:t>pages</w:t>
      </w:r>
      <w:r w:rsidRPr="0044023E">
        <w:t xml:space="preserve"> </w:t>
      </w:r>
      <w:r w:rsidR="00DD60A8">
        <w:rPr>
          <w:noProof/>
        </w:rPr>
        <w:t>in</w:t>
      </w:r>
      <w:r w:rsidRPr="0044023E">
        <w:t xml:space="preserve"> SERPs. As part of our partnership, we will assess and </w:t>
      </w:r>
      <w:r w:rsidRPr="00DD60A8">
        <w:rPr>
          <w:noProof/>
        </w:rPr>
        <w:t>prioriti</w:t>
      </w:r>
      <w:r w:rsidR="00DD60A8">
        <w:rPr>
          <w:noProof/>
        </w:rPr>
        <w:t>s</w:t>
      </w:r>
      <w:r w:rsidRPr="00DD60A8">
        <w:rPr>
          <w:noProof/>
        </w:rPr>
        <w:t>e</w:t>
      </w:r>
      <w:r w:rsidRPr="0044023E">
        <w:t xml:space="preserve"> many of these factors to improve your site. Some of those factors include:</w:t>
      </w:r>
    </w:p>
    <w:p w14:paraId="756A5399" w14:textId="5FBC822D" w:rsidR="00097D0A" w:rsidRDefault="00097D0A"/>
    <w:p w14:paraId="5DDAF03B" w14:textId="77777777" w:rsidR="00C035D1" w:rsidRPr="0044023E" w:rsidRDefault="00C035D1"/>
    <w:p w14:paraId="36CCE9FF" w14:textId="7042A7FA" w:rsidR="0075170F" w:rsidRPr="009B4015" w:rsidRDefault="00515054" w:rsidP="00EB719C">
      <w:pPr>
        <w:ind w:left="720"/>
        <w:contextualSpacing/>
        <w:rPr>
          <w:b/>
          <w:sz w:val="28"/>
          <w:szCs w:val="28"/>
        </w:rPr>
      </w:pPr>
      <w:r w:rsidRPr="0075170F">
        <w:rPr>
          <w:b/>
          <w:sz w:val="28"/>
          <w:szCs w:val="28"/>
        </w:rPr>
        <w:lastRenderedPageBreak/>
        <w:t>Onsite S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653"/>
      </w:tblGrid>
      <w:tr w:rsidR="0075170F" w14:paraId="2CC2FF98" w14:textId="77777777" w:rsidTr="002B57B0">
        <w:trPr>
          <w:trHeight w:val="2241"/>
        </w:trPr>
        <w:tc>
          <w:tcPr>
            <w:tcW w:w="4653" w:type="dxa"/>
          </w:tcPr>
          <w:p w14:paraId="7328EC64" w14:textId="15960652" w:rsidR="0075170F" w:rsidRPr="009B4015" w:rsidRDefault="0075170F" w:rsidP="0075170F">
            <w:pPr>
              <w:numPr>
                <w:ilvl w:val="1"/>
                <w:numId w:val="2"/>
              </w:numPr>
              <w:ind w:hanging="360"/>
              <w:contextualSpacing/>
              <w:rPr>
                <w:i/>
                <w:sz w:val="22"/>
                <w:szCs w:val="22"/>
              </w:rPr>
            </w:pPr>
            <w:r w:rsidRPr="009B4015">
              <w:rPr>
                <w:i/>
                <w:sz w:val="22"/>
                <w:szCs w:val="22"/>
              </w:rPr>
              <w:t>Meta Descriptions</w:t>
            </w:r>
            <w:r w:rsidRPr="009B4015">
              <w:rPr>
                <w:i/>
                <w:sz w:val="22"/>
                <w:szCs w:val="22"/>
              </w:rPr>
              <w:tab/>
            </w:r>
            <w:r w:rsidRPr="009B4015">
              <w:rPr>
                <w:i/>
                <w:sz w:val="22"/>
                <w:szCs w:val="22"/>
              </w:rPr>
              <w:tab/>
            </w:r>
          </w:p>
          <w:p w14:paraId="0401B2D7"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Meta Titles </w:t>
            </w:r>
          </w:p>
          <w:p w14:paraId="503694FB"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Content Quality </w:t>
            </w:r>
          </w:p>
          <w:p w14:paraId="58FE47D6" w14:textId="2AF41274" w:rsidR="0075170F" w:rsidRPr="009B4015" w:rsidRDefault="0075170F" w:rsidP="0075170F">
            <w:pPr>
              <w:numPr>
                <w:ilvl w:val="1"/>
                <w:numId w:val="2"/>
              </w:numPr>
              <w:ind w:hanging="360"/>
              <w:contextualSpacing/>
              <w:rPr>
                <w:i/>
                <w:sz w:val="22"/>
                <w:szCs w:val="22"/>
              </w:rPr>
            </w:pPr>
            <w:r w:rsidRPr="009B4015">
              <w:rPr>
                <w:i/>
                <w:sz w:val="22"/>
                <w:szCs w:val="22"/>
              </w:rPr>
              <w:t>Content</w:t>
            </w:r>
            <w:r w:rsidR="00F97A15">
              <w:rPr>
                <w:i/>
                <w:sz w:val="22"/>
                <w:szCs w:val="22"/>
              </w:rPr>
              <w:t>-</w:t>
            </w:r>
            <w:r w:rsidRPr="009B4015">
              <w:rPr>
                <w:i/>
                <w:sz w:val="22"/>
                <w:szCs w:val="22"/>
              </w:rPr>
              <w:t xml:space="preserve">Length </w:t>
            </w:r>
          </w:p>
          <w:p w14:paraId="2E16B0BD"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Content Freshness </w:t>
            </w:r>
          </w:p>
          <w:p w14:paraId="37870DE4"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URL Structures </w:t>
            </w:r>
          </w:p>
          <w:p w14:paraId="532CA564" w14:textId="77777777" w:rsidR="0075170F" w:rsidRPr="009B4015" w:rsidRDefault="0075170F" w:rsidP="0075170F">
            <w:pPr>
              <w:numPr>
                <w:ilvl w:val="1"/>
                <w:numId w:val="2"/>
              </w:numPr>
              <w:ind w:hanging="360"/>
              <w:contextualSpacing/>
              <w:rPr>
                <w:i/>
                <w:sz w:val="22"/>
                <w:szCs w:val="22"/>
              </w:rPr>
            </w:pPr>
            <w:r w:rsidRPr="009B4015">
              <w:rPr>
                <w:i/>
                <w:sz w:val="22"/>
                <w:szCs w:val="22"/>
              </w:rPr>
              <w:t>Internal Links</w:t>
            </w:r>
          </w:p>
          <w:p w14:paraId="72D1C4B1"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Outbound Links </w:t>
            </w:r>
          </w:p>
          <w:p w14:paraId="0F982BFD" w14:textId="77777777" w:rsidR="0075170F" w:rsidRPr="009B4015" w:rsidRDefault="0075170F" w:rsidP="0075170F">
            <w:pPr>
              <w:contextualSpacing/>
              <w:rPr>
                <w:i/>
                <w:sz w:val="22"/>
                <w:szCs w:val="22"/>
              </w:rPr>
            </w:pPr>
          </w:p>
        </w:tc>
        <w:tc>
          <w:tcPr>
            <w:tcW w:w="4653" w:type="dxa"/>
          </w:tcPr>
          <w:p w14:paraId="6355D96A" w14:textId="77777777" w:rsidR="0075170F" w:rsidRPr="009B4015" w:rsidRDefault="0075170F" w:rsidP="0075170F">
            <w:pPr>
              <w:numPr>
                <w:ilvl w:val="1"/>
                <w:numId w:val="2"/>
              </w:numPr>
              <w:ind w:hanging="360"/>
              <w:contextualSpacing/>
              <w:rPr>
                <w:i/>
                <w:sz w:val="22"/>
                <w:szCs w:val="22"/>
              </w:rPr>
            </w:pPr>
            <w:r w:rsidRPr="009B4015">
              <w:rPr>
                <w:i/>
                <w:sz w:val="22"/>
                <w:szCs w:val="22"/>
              </w:rPr>
              <w:t>Image Title Tags</w:t>
            </w:r>
          </w:p>
          <w:p w14:paraId="6F829910" w14:textId="77777777" w:rsidR="0075170F" w:rsidRPr="009B4015" w:rsidRDefault="0075170F" w:rsidP="0075170F">
            <w:pPr>
              <w:numPr>
                <w:ilvl w:val="1"/>
                <w:numId w:val="2"/>
              </w:numPr>
              <w:ind w:hanging="360"/>
              <w:contextualSpacing/>
              <w:rPr>
                <w:i/>
                <w:sz w:val="22"/>
                <w:szCs w:val="22"/>
              </w:rPr>
            </w:pPr>
            <w:r w:rsidRPr="009B4015">
              <w:rPr>
                <w:i/>
                <w:sz w:val="22"/>
                <w:szCs w:val="22"/>
              </w:rPr>
              <w:t>Keyword Usage</w:t>
            </w:r>
          </w:p>
          <w:p w14:paraId="0036E7B0"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Site Depth </w:t>
            </w:r>
          </w:p>
          <w:p w14:paraId="5562FB91"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Rate of Audience Engagement </w:t>
            </w:r>
          </w:p>
          <w:p w14:paraId="5159BF18"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Redirects </w:t>
            </w:r>
          </w:p>
          <w:p w14:paraId="7B04E6A3" w14:textId="77777777" w:rsidR="0075170F" w:rsidRPr="009B4015" w:rsidRDefault="0075170F" w:rsidP="0075170F">
            <w:pPr>
              <w:numPr>
                <w:ilvl w:val="1"/>
                <w:numId w:val="2"/>
              </w:numPr>
              <w:ind w:hanging="360"/>
              <w:contextualSpacing/>
              <w:rPr>
                <w:i/>
                <w:sz w:val="22"/>
                <w:szCs w:val="22"/>
              </w:rPr>
            </w:pPr>
            <w:r w:rsidRPr="009B4015">
              <w:rPr>
                <w:i/>
                <w:sz w:val="22"/>
                <w:szCs w:val="22"/>
              </w:rPr>
              <w:t xml:space="preserve">Duplicate Content </w:t>
            </w:r>
          </w:p>
          <w:p w14:paraId="06110323" w14:textId="77777777" w:rsidR="0075170F" w:rsidRPr="009B4015" w:rsidRDefault="0075170F" w:rsidP="0075170F">
            <w:pPr>
              <w:numPr>
                <w:ilvl w:val="1"/>
                <w:numId w:val="2"/>
              </w:numPr>
              <w:ind w:hanging="360"/>
              <w:contextualSpacing/>
              <w:rPr>
                <w:i/>
                <w:sz w:val="22"/>
                <w:szCs w:val="22"/>
              </w:rPr>
            </w:pPr>
            <w:r w:rsidRPr="009B4015">
              <w:rPr>
                <w:i/>
                <w:sz w:val="22"/>
                <w:szCs w:val="22"/>
              </w:rPr>
              <w:t>Social Tags</w:t>
            </w:r>
          </w:p>
          <w:p w14:paraId="55B21C5F" w14:textId="77777777" w:rsidR="0075170F" w:rsidRPr="009B4015" w:rsidRDefault="0075170F" w:rsidP="0075170F">
            <w:pPr>
              <w:numPr>
                <w:ilvl w:val="1"/>
                <w:numId w:val="2"/>
              </w:numPr>
              <w:ind w:hanging="360"/>
              <w:contextualSpacing/>
              <w:rPr>
                <w:i/>
                <w:sz w:val="22"/>
                <w:szCs w:val="22"/>
              </w:rPr>
            </w:pPr>
            <w:r w:rsidRPr="009B4015">
              <w:rPr>
                <w:i/>
                <w:sz w:val="22"/>
                <w:szCs w:val="22"/>
              </w:rPr>
              <w:t>Broken Links</w:t>
            </w:r>
          </w:p>
          <w:p w14:paraId="5BDC4800" w14:textId="77777777" w:rsidR="0075170F" w:rsidRPr="009B4015" w:rsidRDefault="0075170F" w:rsidP="0075170F">
            <w:pPr>
              <w:contextualSpacing/>
              <w:rPr>
                <w:i/>
                <w:sz w:val="22"/>
                <w:szCs w:val="22"/>
              </w:rPr>
            </w:pPr>
          </w:p>
        </w:tc>
      </w:tr>
    </w:tbl>
    <w:p w14:paraId="6415591A" w14:textId="47E3D683" w:rsidR="001A0734" w:rsidRPr="009B4015" w:rsidRDefault="00515054" w:rsidP="002B57B0">
      <w:pPr>
        <w:ind w:firstLine="720"/>
        <w:contextualSpacing/>
        <w:rPr>
          <w:b/>
          <w:sz w:val="28"/>
          <w:szCs w:val="28"/>
        </w:rPr>
      </w:pPr>
      <w:r w:rsidRPr="009B4015">
        <w:rPr>
          <w:b/>
          <w:sz w:val="28"/>
          <w:szCs w:val="28"/>
        </w:rPr>
        <w:t>Offsite SEO</w:t>
      </w:r>
    </w:p>
    <w:p w14:paraId="0C62452A" w14:textId="5CAA704A" w:rsidR="009B4015" w:rsidRPr="002B57B0" w:rsidRDefault="00515054" w:rsidP="00EB719C">
      <w:pPr>
        <w:numPr>
          <w:ilvl w:val="1"/>
          <w:numId w:val="2"/>
        </w:numPr>
        <w:spacing w:after="0" w:line="240" w:lineRule="auto"/>
        <w:ind w:hanging="360"/>
        <w:contextualSpacing/>
        <w:rPr>
          <w:i/>
          <w:sz w:val="22"/>
          <w:szCs w:val="22"/>
        </w:rPr>
      </w:pPr>
      <w:r w:rsidRPr="009B4015">
        <w:rPr>
          <w:i/>
          <w:sz w:val="22"/>
          <w:szCs w:val="22"/>
        </w:rPr>
        <w:t>Number of Inbound Links</w:t>
      </w:r>
    </w:p>
    <w:p w14:paraId="7841E3E3" w14:textId="77777777" w:rsidR="009B4015" w:rsidRDefault="009B4015" w:rsidP="00EB719C">
      <w:pPr>
        <w:ind w:left="720"/>
        <w:contextualSpacing/>
      </w:pPr>
    </w:p>
    <w:p w14:paraId="0626D697" w14:textId="4100D18D" w:rsidR="009B4015" w:rsidRPr="009B4015" w:rsidRDefault="00515054" w:rsidP="00EB719C">
      <w:pPr>
        <w:ind w:left="720"/>
        <w:contextualSpacing/>
        <w:rPr>
          <w:b/>
          <w:sz w:val="28"/>
          <w:szCs w:val="28"/>
        </w:rPr>
      </w:pPr>
      <w:r w:rsidRPr="009B4015">
        <w:rPr>
          <w:b/>
          <w:sz w:val="28"/>
          <w:szCs w:val="28"/>
        </w:rPr>
        <w:t>Technical SEO</w:t>
      </w:r>
    </w:p>
    <w:p w14:paraId="7903FD70" w14:textId="77777777" w:rsidR="001A0734" w:rsidRPr="009B4015" w:rsidRDefault="00515054" w:rsidP="00EB719C">
      <w:pPr>
        <w:numPr>
          <w:ilvl w:val="1"/>
          <w:numId w:val="2"/>
        </w:numPr>
        <w:spacing w:after="0" w:line="240" w:lineRule="auto"/>
        <w:ind w:hanging="360"/>
        <w:contextualSpacing/>
        <w:rPr>
          <w:i/>
          <w:sz w:val="22"/>
          <w:szCs w:val="22"/>
        </w:rPr>
      </w:pPr>
      <w:r w:rsidRPr="009B4015">
        <w:rPr>
          <w:i/>
          <w:sz w:val="22"/>
          <w:szCs w:val="22"/>
        </w:rPr>
        <w:t>Site Speed</w:t>
      </w:r>
    </w:p>
    <w:p w14:paraId="291EAC46" w14:textId="0AA937EF" w:rsidR="001A0734" w:rsidRPr="009B4015" w:rsidRDefault="00515054" w:rsidP="00EB719C">
      <w:pPr>
        <w:numPr>
          <w:ilvl w:val="1"/>
          <w:numId w:val="2"/>
        </w:numPr>
        <w:spacing w:after="0" w:line="240" w:lineRule="auto"/>
        <w:ind w:hanging="360"/>
        <w:contextualSpacing/>
        <w:rPr>
          <w:i/>
          <w:sz w:val="22"/>
          <w:szCs w:val="22"/>
        </w:rPr>
      </w:pPr>
      <w:r w:rsidRPr="009B4015">
        <w:rPr>
          <w:i/>
          <w:sz w:val="22"/>
          <w:szCs w:val="22"/>
        </w:rPr>
        <w:t>Mobile Friendliness</w:t>
      </w:r>
    </w:p>
    <w:p w14:paraId="18C3B334" w14:textId="18D38539" w:rsidR="001A0734" w:rsidRPr="009B4015" w:rsidRDefault="00515054" w:rsidP="00EB719C">
      <w:pPr>
        <w:numPr>
          <w:ilvl w:val="1"/>
          <w:numId w:val="2"/>
        </w:numPr>
        <w:spacing w:after="0" w:line="240" w:lineRule="auto"/>
        <w:ind w:hanging="360"/>
        <w:contextualSpacing/>
        <w:rPr>
          <w:i/>
          <w:sz w:val="22"/>
          <w:szCs w:val="22"/>
        </w:rPr>
      </w:pPr>
      <w:r w:rsidRPr="009B4015">
        <w:rPr>
          <w:i/>
          <w:sz w:val="22"/>
          <w:szCs w:val="22"/>
        </w:rPr>
        <w:t>Crawlability</w:t>
      </w:r>
    </w:p>
    <w:p w14:paraId="26BE8717" w14:textId="05AA946E" w:rsidR="001A0734" w:rsidRPr="009B4015" w:rsidRDefault="00515054" w:rsidP="00EB719C">
      <w:pPr>
        <w:numPr>
          <w:ilvl w:val="1"/>
          <w:numId w:val="2"/>
        </w:numPr>
        <w:spacing w:after="0" w:line="240" w:lineRule="auto"/>
        <w:ind w:hanging="360"/>
        <w:contextualSpacing/>
        <w:rPr>
          <w:i/>
          <w:sz w:val="22"/>
          <w:szCs w:val="22"/>
        </w:rPr>
      </w:pPr>
      <w:r w:rsidRPr="009B4015">
        <w:rPr>
          <w:i/>
          <w:sz w:val="22"/>
          <w:szCs w:val="22"/>
        </w:rPr>
        <w:t>Meta Security</w:t>
      </w:r>
    </w:p>
    <w:p w14:paraId="75A78423" w14:textId="05584D5A" w:rsidR="004D3C3B" w:rsidRPr="00097D0A" w:rsidRDefault="00515054" w:rsidP="00097D0A">
      <w:pPr>
        <w:numPr>
          <w:ilvl w:val="1"/>
          <w:numId w:val="2"/>
        </w:numPr>
        <w:spacing w:after="0" w:line="240" w:lineRule="auto"/>
        <w:ind w:hanging="360"/>
        <w:contextualSpacing/>
        <w:rPr>
          <w:i/>
          <w:sz w:val="22"/>
          <w:szCs w:val="22"/>
        </w:rPr>
      </w:pPr>
      <w:r w:rsidRPr="009B4015">
        <w:rPr>
          <w:i/>
          <w:sz w:val="22"/>
          <w:szCs w:val="22"/>
        </w:rPr>
        <w:t>Secure Forms and Data Entry</w:t>
      </w:r>
    </w:p>
    <w:p w14:paraId="1EF1A960" w14:textId="08779A81" w:rsidR="004D3C3B" w:rsidRPr="009B4015" w:rsidRDefault="004D3C3B" w:rsidP="004D3C3B">
      <w:pPr>
        <w:spacing w:after="0" w:line="240" w:lineRule="auto"/>
        <w:ind w:left="1440"/>
        <w:contextualSpacing/>
        <w:rPr>
          <w:i/>
          <w:sz w:val="22"/>
          <w:szCs w:val="22"/>
        </w:rPr>
      </w:pPr>
    </w:p>
    <w:p w14:paraId="54B802B9" w14:textId="5D59BB8D" w:rsidR="00496F70" w:rsidRDefault="00515054" w:rsidP="00097D0A">
      <w:pPr>
        <w:pStyle w:val="Heading1"/>
        <w:contextualSpacing w:val="0"/>
      </w:pPr>
      <w:bookmarkStart w:id="4" w:name="_i8e245mt36q5" w:colFirst="0" w:colLast="0"/>
      <w:bookmarkEnd w:id="4"/>
      <w:r w:rsidRPr="0044023E">
        <w:t>Plan of Action</w:t>
      </w:r>
    </w:p>
    <w:p w14:paraId="2AC277E1" w14:textId="014F27D7" w:rsidR="001A0734" w:rsidRPr="0044023E" w:rsidRDefault="00515054">
      <w:r w:rsidRPr="000109BF">
        <w:rPr>
          <w:noProof/>
        </w:rPr>
        <w:t>To improve your website’s SEO</w:t>
      </w:r>
      <w:r w:rsidRPr="0044023E">
        <w:t xml:space="preserve">, our strategy resolves these issues through the </w:t>
      </w:r>
      <w:proofErr w:type="gramStart"/>
      <w:r w:rsidRPr="0044023E">
        <w:t>followings</w:t>
      </w:r>
      <w:proofErr w:type="gramEnd"/>
      <w:r w:rsidRPr="0044023E">
        <w:t xml:space="preserve"> strategies. </w:t>
      </w:r>
    </w:p>
    <w:tbl>
      <w:tblPr>
        <w:tblStyle w:val="a"/>
        <w:tblW w:w="90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45"/>
        <w:gridCol w:w="4545"/>
      </w:tblGrid>
      <w:tr w:rsidR="001A0734" w:rsidRPr="0044023E" w14:paraId="7C6A99E4" w14:textId="77777777" w:rsidTr="003E2C9B">
        <w:trPr>
          <w:trHeight w:val="321"/>
        </w:trPr>
        <w:tc>
          <w:tcPr>
            <w:tcW w:w="4545" w:type="dxa"/>
            <w:shd w:val="clear" w:color="auto" w:fill="A7BFBF"/>
            <w:tcMar>
              <w:top w:w="100" w:type="dxa"/>
              <w:left w:w="100" w:type="dxa"/>
              <w:bottom w:w="100" w:type="dxa"/>
              <w:right w:w="100" w:type="dxa"/>
            </w:tcMar>
          </w:tcPr>
          <w:p w14:paraId="017DB1FB" w14:textId="77777777" w:rsidR="001A0734" w:rsidRPr="0044023E" w:rsidRDefault="00515054">
            <w:pPr>
              <w:widowControl w:val="0"/>
              <w:spacing w:line="240" w:lineRule="auto"/>
            </w:pPr>
            <w:r w:rsidRPr="0044023E">
              <w:rPr>
                <w:b/>
              </w:rPr>
              <w:t xml:space="preserve">Strategy </w:t>
            </w:r>
          </w:p>
        </w:tc>
        <w:tc>
          <w:tcPr>
            <w:tcW w:w="4545" w:type="dxa"/>
            <w:shd w:val="clear" w:color="auto" w:fill="A7BFBF"/>
            <w:tcMar>
              <w:top w:w="100" w:type="dxa"/>
              <w:left w:w="100" w:type="dxa"/>
              <w:bottom w:w="100" w:type="dxa"/>
              <w:right w:w="100" w:type="dxa"/>
            </w:tcMar>
          </w:tcPr>
          <w:p w14:paraId="4E21A959" w14:textId="77777777" w:rsidR="001A0734" w:rsidRPr="0044023E" w:rsidRDefault="00515054" w:rsidP="00B81284">
            <w:pPr>
              <w:widowControl w:val="0"/>
              <w:tabs>
                <w:tab w:val="center" w:pos="2172"/>
              </w:tabs>
              <w:spacing w:line="240" w:lineRule="auto"/>
            </w:pPr>
            <w:r w:rsidRPr="0044023E">
              <w:rPr>
                <w:b/>
              </w:rPr>
              <w:t xml:space="preserve">Description </w:t>
            </w:r>
            <w:r w:rsidR="00B81284">
              <w:rPr>
                <w:b/>
              </w:rPr>
              <w:tab/>
            </w:r>
          </w:p>
        </w:tc>
      </w:tr>
      <w:tr w:rsidR="001A0734" w:rsidRPr="0044023E" w14:paraId="43F34B3F" w14:textId="77777777">
        <w:tc>
          <w:tcPr>
            <w:tcW w:w="4545" w:type="dxa"/>
            <w:tcMar>
              <w:top w:w="100" w:type="dxa"/>
              <w:left w:w="100" w:type="dxa"/>
              <w:bottom w:w="100" w:type="dxa"/>
              <w:right w:w="100" w:type="dxa"/>
            </w:tcMar>
          </w:tcPr>
          <w:p w14:paraId="209EADFA" w14:textId="77777777" w:rsidR="001A0734" w:rsidRPr="003E2C9B" w:rsidRDefault="00515054">
            <w:pPr>
              <w:widowControl w:val="0"/>
              <w:spacing w:line="240" w:lineRule="auto"/>
              <w:rPr>
                <w:b/>
              </w:rPr>
            </w:pPr>
            <w:r w:rsidRPr="003E2C9B">
              <w:rPr>
                <w:b/>
              </w:rPr>
              <w:t xml:space="preserve">Full Site Audit </w:t>
            </w:r>
          </w:p>
        </w:tc>
        <w:tc>
          <w:tcPr>
            <w:tcW w:w="4545" w:type="dxa"/>
            <w:tcMar>
              <w:top w:w="100" w:type="dxa"/>
              <w:left w:w="100" w:type="dxa"/>
              <w:bottom w:w="100" w:type="dxa"/>
              <w:right w:w="100" w:type="dxa"/>
            </w:tcMar>
          </w:tcPr>
          <w:p w14:paraId="028503E6" w14:textId="77777777" w:rsidR="001A0734" w:rsidRPr="0044023E" w:rsidRDefault="00515054">
            <w:r w:rsidRPr="0044023E">
              <w:t>We perform a complete audit of your website’s onsite SEO, offsite SEO, and technical SEO.</w:t>
            </w:r>
          </w:p>
        </w:tc>
      </w:tr>
      <w:tr w:rsidR="001A0734" w:rsidRPr="0044023E" w14:paraId="1B38C6FF" w14:textId="77777777">
        <w:tc>
          <w:tcPr>
            <w:tcW w:w="4545" w:type="dxa"/>
            <w:tcMar>
              <w:top w:w="100" w:type="dxa"/>
              <w:left w:w="100" w:type="dxa"/>
              <w:bottom w:w="100" w:type="dxa"/>
              <w:right w:w="100" w:type="dxa"/>
            </w:tcMar>
          </w:tcPr>
          <w:p w14:paraId="679A8EAC" w14:textId="77777777" w:rsidR="001A0734" w:rsidRPr="003E2C9B" w:rsidRDefault="00515054">
            <w:pPr>
              <w:widowControl w:val="0"/>
              <w:spacing w:line="240" w:lineRule="auto"/>
              <w:rPr>
                <w:b/>
              </w:rPr>
            </w:pPr>
            <w:r w:rsidRPr="003E2C9B">
              <w:rPr>
                <w:b/>
              </w:rPr>
              <w:t xml:space="preserve">Keyword Research </w:t>
            </w:r>
          </w:p>
        </w:tc>
        <w:tc>
          <w:tcPr>
            <w:tcW w:w="4545" w:type="dxa"/>
            <w:tcMar>
              <w:top w:w="100" w:type="dxa"/>
              <w:left w:w="100" w:type="dxa"/>
              <w:bottom w:w="100" w:type="dxa"/>
              <w:right w:w="100" w:type="dxa"/>
            </w:tcMar>
          </w:tcPr>
          <w:p w14:paraId="2F6044B6" w14:textId="77777777" w:rsidR="001A0734" w:rsidRPr="0044023E" w:rsidRDefault="00515054">
            <w:r w:rsidRPr="0044023E">
              <w:t>We research up to [x] keywords to find the best opportunities for connecting with your target audience and appearing in search.</w:t>
            </w:r>
          </w:p>
        </w:tc>
      </w:tr>
      <w:tr w:rsidR="001A0734" w:rsidRPr="0044023E" w14:paraId="383D944F" w14:textId="77777777">
        <w:tc>
          <w:tcPr>
            <w:tcW w:w="4545" w:type="dxa"/>
            <w:tcMar>
              <w:top w:w="100" w:type="dxa"/>
              <w:left w:w="100" w:type="dxa"/>
              <w:bottom w:w="100" w:type="dxa"/>
              <w:right w:w="100" w:type="dxa"/>
            </w:tcMar>
          </w:tcPr>
          <w:p w14:paraId="6C36E60C" w14:textId="77777777" w:rsidR="001A0734" w:rsidRPr="003E2C9B" w:rsidRDefault="00515054">
            <w:pPr>
              <w:widowControl w:val="0"/>
              <w:spacing w:line="240" w:lineRule="auto"/>
              <w:rPr>
                <w:b/>
              </w:rPr>
            </w:pPr>
            <w:r w:rsidRPr="003E2C9B">
              <w:rPr>
                <w:b/>
              </w:rPr>
              <w:t>Competitor Research</w:t>
            </w:r>
          </w:p>
        </w:tc>
        <w:tc>
          <w:tcPr>
            <w:tcW w:w="4545" w:type="dxa"/>
            <w:tcMar>
              <w:top w:w="100" w:type="dxa"/>
              <w:left w:w="100" w:type="dxa"/>
              <w:bottom w:w="100" w:type="dxa"/>
              <w:right w:w="100" w:type="dxa"/>
            </w:tcMar>
          </w:tcPr>
          <w:p w14:paraId="11244A28" w14:textId="77777777" w:rsidR="001A0734" w:rsidRPr="0044023E" w:rsidRDefault="00515054">
            <w:r w:rsidRPr="0044023E">
              <w:t>We assess your client’s competitors to see how they are performing and what you need to do to top them.</w:t>
            </w:r>
          </w:p>
        </w:tc>
      </w:tr>
      <w:tr w:rsidR="001A0734" w:rsidRPr="0044023E" w14:paraId="2DD9F074" w14:textId="77777777">
        <w:tc>
          <w:tcPr>
            <w:tcW w:w="4545" w:type="dxa"/>
            <w:tcMar>
              <w:top w:w="100" w:type="dxa"/>
              <w:left w:w="100" w:type="dxa"/>
              <w:bottom w:w="100" w:type="dxa"/>
              <w:right w:w="100" w:type="dxa"/>
            </w:tcMar>
          </w:tcPr>
          <w:p w14:paraId="2D6F61E2" w14:textId="77777777" w:rsidR="001A0734" w:rsidRPr="003E2C9B" w:rsidRDefault="00515054">
            <w:pPr>
              <w:widowControl w:val="0"/>
              <w:spacing w:line="240" w:lineRule="auto"/>
              <w:rPr>
                <w:b/>
              </w:rPr>
            </w:pPr>
            <w:r w:rsidRPr="003E2C9B">
              <w:rPr>
                <w:b/>
              </w:rPr>
              <w:t xml:space="preserve">Technical Optimization </w:t>
            </w:r>
          </w:p>
        </w:tc>
        <w:tc>
          <w:tcPr>
            <w:tcW w:w="4545" w:type="dxa"/>
            <w:tcMar>
              <w:top w:w="100" w:type="dxa"/>
              <w:left w:w="100" w:type="dxa"/>
              <w:bottom w:w="100" w:type="dxa"/>
              <w:right w:w="100" w:type="dxa"/>
            </w:tcMar>
          </w:tcPr>
          <w:p w14:paraId="250AE402" w14:textId="77777777" w:rsidR="001A0734" w:rsidRPr="0044023E" w:rsidRDefault="00515054">
            <w:r w:rsidRPr="0044023E">
              <w:t>We implement technical upgrades that help your site meet the requirements and best practices set by Google.</w:t>
            </w:r>
          </w:p>
        </w:tc>
      </w:tr>
      <w:tr w:rsidR="001A0734" w:rsidRPr="0044023E" w14:paraId="1B751D10" w14:textId="77777777">
        <w:tc>
          <w:tcPr>
            <w:tcW w:w="4545" w:type="dxa"/>
            <w:tcMar>
              <w:top w:w="100" w:type="dxa"/>
              <w:left w:w="100" w:type="dxa"/>
              <w:bottom w:w="100" w:type="dxa"/>
              <w:right w:w="100" w:type="dxa"/>
            </w:tcMar>
          </w:tcPr>
          <w:p w14:paraId="1CEA4FCF" w14:textId="77777777" w:rsidR="001A0734" w:rsidRPr="003E2C9B" w:rsidRDefault="00515054">
            <w:pPr>
              <w:widowControl w:val="0"/>
              <w:spacing w:line="240" w:lineRule="auto"/>
              <w:rPr>
                <w:b/>
              </w:rPr>
            </w:pPr>
            <w:r w:rsidRPr="003E2C9B">
              <w:rPr>
                <w:b/>
              </w:rPr>
              <w:lastRenderedPageBreak/>
              <w:t xml:space="preserve">Content Strategy </w:t>
            </w:r>
          </w:p>
        </w:tc>
        <w:tc>
          <w:tcPr>
            <w:tcW w:w="4545" w:type="dxa"/>
            <w:tcMar>
              <w:top w:w="100" w:type="dxa"/>
              <w:left w:w="100" w:type="dxa"/>
              <w:bottom w:w="100" w:type="dxa"/>
              <w:right w:w="100" w:type="dxa"/>
            </w:tcMar>
          </w:tcPr>
          <w:p w14:paraId="64047E7B" w14:textId="77777777" w:rsidR="001A0734" w:rsidRPr="0044023E" w:rsidRDefault="00515054">
            <w:r w:rsidRPr="0044023E">
              <w:t>We expand site depth and build additional on-site content through a blog and targeted landing pages.</w:t>
            </w:r>
          </w:p>
        </w:tc>
      </w:tr>
      <w:tr w:rsidR="001A0734" w:rsidRPr="0044023E" w14:paraId="1315FBA2" w14:textId="77777777">
        <w:tc>
          <w:tcPr>
            <w:tcW w:w="4545" w:type="dxa"/>
            <w:tcMar>
              <w:top w:w="100" w:type="dxa"/>
              <w:left w:w="100" w:type="dxa"/>
              <w:bottom w:w="100" w:type="dxa"/>
              <w:right w:w="100" w:type="dxa"/>
            </w:tcMar>
          </w:tcPr>
          <w:p w14:paraId="76E8A342" w14:textId="77777777" w:rsidR="001A0734" w:rsidRPr="003E2C9B" w:rsidRDefault="00515054">
            <w:pPr>
              <w:widowControl w:val="0"/>
              <w:spacing w:line="240" w:lineRule="auto"/>
              <w:rPr>
                <w:b/>
              </w:rPr>
            </w:pPr>
            <w:r w:rsidRPr="003E2C9B">
              <w:rPr>
                <w:b/>
              </w:rPr>
              <w:t xml:space="preserve">Link Building </w:t>
            </w:r>
          </w:p>
        </w:tc>
        <w:tc>
          <w:tcPr>
            <w:tcW w:w="4545" w:type="dxa"/>
            <w:tcMar>
              <w:top w:w="100" w:type="dxa"/>
              <w:left w:w="100" w:type="dxa"/>
              <w:bottom w:w="100" w:type="dxa"/>
              <w:right w:w="100" w:type="dxa"/>
            </w:tcMar>
          </w:tcPr>
          <w:p w14:paraId="55CC20DF" w14:textId="77777777" w:rsidR="001A0734" w:rsidRPr="0044023E" w:rsidRDefault="00515054">
            <w:r w:rsidRPr="0044023E">
              <w:t>We gain links back to your website.</w:t>
            </w:r>
          </w:p>
        </w:tc>
      </w:tr>
    </w:tbl>
    <w:p w14:paraId="77769856" w14:textId="61CA5F54" w:rsidR="00B611B0" w:rsidRDefault="00B611B0">
      <w:bookmarkStart w:id="5" w:name="_3wuj6r6t2hep" w:colFirst="0" w:colLast="0"/>
      <w:bookmarkEnd w:id="5"/>
    </w:p>
    <w:p w14:paraId="37027B50" w14:textId="101B072A" w:rsidR="00B611B0" w:rsidRPr="00C4206C" w:rsidRDefault="00B431F9" w:rsidP="00C4206C">
      <w:pPr>
        <w:pStyle w:val="Heading1"/>
      </w:pPr>
      <w:r>
        <w:t>Types of SEO Prices</w:t>
      </w:r>
    </w:p>
    <w:p w14:paraId="7F69FF68" w14:textId="630CC316" w:rsidR="00C4206C" w:rsidRDefault="00B611B0">
      <w:r w:rsidRPr="00B611B0">
        <w:t xml:space="preserve">Our SEO packages are tailored to suit your budget and business ambitions. We focus only on what can be achieved to help you reach your revenue goals. Since every client is different, as well as their market/industry positioning and circumstances, we cannot offer generic pricing or packages. Instead, we </w:t>
      </w:r>
      <w:proofErr w:type="spellStart"/>
      <w:r w:rsidRPr="00B611B0">
        <w:t>customise</w:t>
      </w:r>
      <w:proofErr w:type="spellEnd"/>
      <w:r w:rsidRPr="00B611B0">
        <w:t xml:space="preserve"> our services accordingly, to meet your demands and budget.</w:t>
      </w:r>
    </w:p>
    <w:p w14:paraId="25B98B8E" w14:textId="2913F08E" w:rsidR="00FC79D6" w:rsidRPr="00FC79D6" w:rsidRDefault="00C4206C" w:rsidP="00FC79D6">
      <w:pPr>
        <w:rPr>
          <w:b/>
          <w:sz w:val="24"/>
          <w:szCs w:val="24"/>
        </w:rPr>
      </w:pPr>
      <w:r>
        <w:rPr>
          <w:b/>
          <w:sz w:val="24"/>
          <w:szCs w:val="24"/>
        </w:rPr>
        <w:t>Pricing O</w:t>
      </w:r>
      <w:r w:rsidR="00FC79D6">
        <w:rPr>
          <w:b/>
          <w:sz w:val="24"/>
          <w:szCs w:val="24"/>
        </w:rPr>
        <w:t>ptions</w:t>
      </w:r>
    </w:p>
    <w:p w14:paraId="5A2B8932" w14:textId="77777777" w:rsidR="00FC79D6" w:rsidRPr="00FC79D6" w:rsidRDefault="00FC79D6" w:rsidP="00FC79D6">
      <w:pPr>
        <w:rPr>
          <w:b/>
        </w:rPr>
      </w:pPr>
      <w:r w:rsidRPr="00FC79D6">
        <w:rPr>
          <w:b/>
        </w:rPr>
        <w:t>HOURLY RATES</w:t>
      </w:r>
    </w:p>
    <w:p w14:paraId="2094C15A" w14:textId="2AAC7492" w:rsidR="00FC79D6" w:rsidRDefault="00F97A15" w:rsidP="00FC79D6">
      <w:r>
        <w:t>Suitable</w:t>
      </w:r>
      <w:r w:rsidR="00FC79D6">
        <w:t xml:space="preserve"> for small budgets and concise, specific tasks. You can opt for payment by the hour, but it</w:t>
      </w:r>
      <w:r w:rsidR="00FC79D6" w:rsidRPr="00A12C09">
        <w:rPr>
          <w:noProof/>
        </w:rPr>
        <w:t>’s not recommended</w:t>
      </w:r>
      <w:r w:rsidR="00FC79D6">
        <w:t xml:space="preserve"> unless it’s a </w:t>
      </w:r>
      <w:r>
        <w:t>low</w:t>
      </w:r>
      <w:r w:rsidR="00FC79D6">
        <w:t xml:space="preserve"> volume of work. For bigger tasks that take time, it’s a lot more advantageous to choose a package. Mini-audits, loading speed tests or writing a few pieces of copy are </w:t>
      </w:r>
      <w:r>
        <w:t>right</w:t>
      </w:r>
      <w:r w:rsidR="00FC79D6">
        <w:t xml:space="preserve"> tasks for hourly rates. As these are minimal, low complexity jobs.</w:t>
      </w:r>
    </w:p>
    <w:p w14:paraId="05CA66E0" w14:textId="77777777" w:rsidR="00FC79D6" w:rsidRPr="00FC79D6" w:rsidRDefault="00FC79D6" w:rsidP="00FC79D6">
      <w:pPr>
        <w:rPr>
          <w:b/>
        </w:rPr>
      </w:pPr>
      <w:r w:rsidRPr="00FC79D6">
        <w:rPr>
          <w:b/>
        </w:rPr>
        <w:t>FIXED PRICE SERVICES</w:t>
      </w:r>
    </w:p>
    <w:p w14:paraId="6CD080EA" w14:textId="7C8A59E2" w:rsidR="00FC79D6" w:rsidRDefault="00FC79D6" w:rsidP="00FC79D6">
      <w:r>
        <w:t xml:space="preserve">Some digital agencies offer fixed prices for certain SEO services. We’d rather set-up an SEO campaign, which means a complex effort to bring your online business to a higher rank. If you only improve </w:t>
      </w:r>
      <w:r w:rsidR="00F97A15">
        <w:t>individual</w:t>
      </w:r>
      <w:r>
        <w:t xml:space="preserve"> segments, it may not render the whole more efficient.</w:t>
      </w:r>
    </w:p>
    <w:p w14:paraId="7C8A9342" w14:textId="7ABD5932" w:rsidR="00FC79D6" w:rsidRDefault="00FC79D6" w:rsidP="00FC79D6">
      <w:r>
        <w:t xml:space="preserve">However, if our clients know </w:t>
      </w:r>
      <w:r w:rsidRPr="00A12C09">
        <w:rPr>
          <w:noProof/>
        </w:rPr>
        <w:t>precisely</w:t>
      </w:r>
      <w:r>
        <w:t xml:space="preserve"> what they need (SEO Audit, On Page SEO, etc.) and they communicate it as such, then we can offer a fixed price service. </w:t>
      </w:r>
      <w:r w:rsidRPr="00A12C09">
        <w:rPr>
          <w:noProof/>
        </w:rPr>
        <w:t>This</w:t>
      </w:r>
      <w:r>
        <w:t xml:space="preserve"> </w:t>
      </w:r>
      <w:r w:rsidRPr="00A12C09">
        <w:rPr>
          <w:noProof/>
        </w:rPr>
        <w:t>isn’t recommended</w:t>
      </w:r>
      <w:r>
        <w:t xml:space="preserve"> when you are confused about which improvements to make or when you want a complete strategy that fixes all weak spots and genuinely lifts your website to a better spot.</w:t>
      </w:r>
    </w:p>
    <w:p w14:paraId="33191B2D" w14:textId="419EFD92" w:rsidR="00C4206C" w:rsidRDefault="00FC79D6" w:rsidP="00FC79D6">
      <w:r>
        <w:t>Fixed Price can only be used once, in which case we are talking about one</w:t>
      </w:r>
      <w:r w:rsidR="00F97A15">
        <w:t>-</w:t>
      </w:r>
      <w:r>
        <w:t xml:space="preserve">off payment. It is also possible to renew the contract on a monthly basis. </w:t>
      </w:r>
      <w:r w:rsidR="00C4206C">
        <w:t>Thus,</w:t>
      </w:r>
      <w:r>
        <w:t xml:space="preserve"> we are referring to a Monthly Fixed Price.</w:t>
      </w:r>
    </w:p>
    <w:p w14:paraId="78ABD6A8" w14:textId="77777777" w:rsidR="00FC79D6" w:rsidRPr="00FC79D6" w:rsidRDefault="00FC79D6" w:rsidP="00FC79D6">
      <w:pPr>
        <w:rPr>
          <w:b/>
        </w:rPr>
      </w:pPr>
      <w:r w:rsidRPr="00FC79D6">
        <w:rPr>
          <w:b/>
        </w:rPr>
        <w:t>SEO MONTHLY RETAINER</w:t>
      </w:r>
    </w:p>
    <w:p w14:paraId="430421D0" w14:textId="486A5BE2" w:rsidR="00FC79D6" w:rsidRDefault="00FC79D6" w:rsidP="00FC79D6">
      <w:r>
        <w:t xml:space="preserve">The most frequently used system within the professional SEO industry, it is also the most advantageous to clients. </w:t>
      </w:r>
      <w:r w:rsidRPr="00A12C09">
        <w:rPr>
          <w:noProof/>
        </w:rPr>
        <w:t>This</w:t>
      </w:r>
      <w:r>
        <w:t xml:space="preserve"> is the approach that enables top SEO campaign results. The best option by far, SEO Monthly Retainer refers to all individual aspects contained within a </w:t>
      </w:r>
      <w:r w:rsidR="00F97A15">
        <w:t>full</w:t>
      </w:r>
      <w:r>
        <w:t xml:space="preserve"> SEO campaign.</w:t>
      </w:r>
    </w:p>
    <w:p w14:paraId="60632C24" w14:textId="31542E18" w:rsidR="00C4206C" w:rsidRDefault="00FC79D6" w:rsidP="00FC79D6">
      <w:r w:rsidRPr="00FC79D6">
        <w:rPr>
          <w:b/>
        </w:rPr>
        <w:t>Duration:</w:t>
      </w:r>
      <w:r>
        <w:t xml:space="preserve"> minimum</w:t>
      </w:r>
      <w:r w:rsidR="00F97A15">
        <w:t xml:space="preserve"> of</w:t>
      </w:r>
      <w:r>
        <w:t xml:space="preserve"> three months for a small-scale campaign (few competitors), six months for medium-level businesses and least one year for companies</w:t>
      </w:r>
      <w:r w:rsidR="00F97A15">
        <w:t xml:space="preserve"> are</w:t>
      </w:r>
      <w:r>
        <w:t xml:space="preserve"> facing a highly competitive market. SEO</w:t>
      </w:r>
      <w:r w:rsidR="00C035D1">
        <w:t xml:space="preserve"> </w:t>
      </w:r>
      <w:r>
        <w:t xml:space="preserve">work is ongoing. Therefore, it makes sense for committed businesses to adopt this strategy. With </w:t>
      </w:r>
      <w:r>
        <w:lastRenderedPageBreak/>
        <w:t>every month that passes, we assess the contribution of our services so that we can tailor the next month’s approach and yield more.</w:t>
      </w:r>
    </w:p>
    <w:p w14:paraId="13D1598D" w14:textId="4622C7DC" w:rsidR="00FC79D6" w:rsidRPr="00FC79D6" w:rsidRDefault="00FC79D6" w:rsidP="00FC79D6">
      <w:pPr>
        <w:rPr>
          <w:b/>
        </w:rPr>
      </w:pPr>
      <w:r w:rsidRPr="00FC79D6">
        <w:rPr>
          <w:b/>
        </w:rPr>
        <w:t>Why is there no Fixed Price for a complete, professional SEO campaign?</w:t>
      </w:r>
    </w:p>
    <w:p w14:paraId="565BF2BF" w14:textId="678EB22B" w:rsidR="00B611B0" w:rsidRDefault="00FC79D6" w:rsidP="00FC79D6">
      <w:r>
        <w:t xml:space="preserve">It’s because the real price for complete SEO services </w:t>
      </w:r>
      <w:r w:rsidRPr="00A12C09">
        <w:rPr>
          <w:noProof/>
        </w:rPr>
        <w:t>is shaped</w:t>
      </w:r>
      <w:r>
        <w:t xml:space="preserve"> in the end by a whole series of </w:t>
      </w:r>
      <w:r w:rsidR="00F97A15">
        <w:t>crucial</w:t>
      </w:r>
      <w:r>
        <w:t xml:space="preserve"> factors, which are not always </w:t>
      </w:r>
      <w:r w:rsidR="00F97A15">
        <w:t>evident</w:t>
      </w:r>
      <w:r>
        <w:t xml:space="preserve"> from the start.</w:t>
      </w:r>
    </w:p>
    <w:p w14:paraId="4BE93FA3" w14:textId="77777777" w:rsidR="00FC79D6" w:rsidRPr="00FC79D6" w:rsidRDefault="00FC79D6" w:rsidP="00FC79D6">
      <w:pPr>
        <w:pStyle w:val="ListParagraph"/>
        <w:numPr>
          <w:ilvl w:val="0"/>
          <w:numId w:val="8"/>
        </w:numPr>
        <w:rPr>
          <w:b/>
        </w:rPr>
      </w:pPr>
      <w:r w:rsidRPr="00FC79D6">
        <w:rPr>
          <w:b/>
        </w:rPr>
        <w:t>Competition</w:t>
      </w:r>
    </w:p>
    <w:p w14:paraId="4E4AB273" w14:textId="30C0D14E" w:rsidR="00FC79D6" w:rsidRDefault="00FC79D6" w:rsidP="00FC79D6">
      <w:r>
        <w:t xml:space="preserve">How competitive your business is? A high-level SEO competition entails more work and more time, thus making the price go higher. The more competitive the </w:t>
      </w:r>
      <w:r w:rsidR="00F97A15">
        <w:t>industry</w:t>
      </w:r>
      <w:r>
        <w:t>, the more effort it takes to bring it closer to th</w:t>
      </w:r>
      <w:r w:rsidR="00785B2A">
        <w:t>e top of Google search results.</w:t>
      </w:r>
    </w:p>
    <w:p w14:paraId="569C34F3" w14:textId="25D7C5CB" w:rsidR="00FC79D6" w:rsidRDefault="00FC79D6" w:rsidP="00FC79D6">
      <w:r>
        <w:t xml:space="preserve">Keyword competitivity is equally relevant, as companies within the same niche are struggling to have a </w:t>
      </w:r>
      <w:r w:rsidR="00F97A15">
        <w:t>more significant</w:t>
      </w:r>
      <w:r>
        <w:t xml:space="preserve"> influence over the same keywords. In a crowded niche, with plenty of strong competitors, consistent SEO effort is required, </w:t>
      </w:r>
      <w:r w:rsidR="00785B2A">
        <w:t>therefore a bigger budget, too.</w:t>
      </w:r>
    </w:p>
    <w:p w14:paraId="41A841E4" w14:textId="77777777" w:rsidR="00FC79D6" w:rsidRPr="00FC79D6" w:rsidRDefault="00FC79D6" w:rsidP="00FC79D6">
      <w:pPr>
        <w:pStyle w:val="ListParagraph"/>
        <w:numPr>
          <w:ilvl w:val="0"/>
          <w:numId w:val="8"/>
        </w:numPr>
        <w:rPr>
          <w:b/>
        </w:rPr>
      </w:pPr>
      <w:r w:rsidRPr="00FC79D6">
        <w:rPr>
          <w:b/>
        </w:rPr>
        <w:t>Industry/Niche</w:t>
      </w:r>
    </w:p>
    <w:p w14:paraId="3B7A7CD1" w14:textId="454A44C9" w:rsidR="00FC79D6" w:rsidRDefault="00FC79D6" w:rsidP="00FC79D6">
      <w:r>
        <w:t xml:space="preserve">Your business belongs to a bigger or smaller, more or less competitive niche. Search keywords like “lawyer”, “insurance” or “travel” group a </w:t>
      </w:r>
      <w:r w:rsidR="00F97A15">
        <w:t>hug</w:t>
      </w:r>
      <w:r>
        <w:t>e number of businesses, therefore if you target these</w:t>
      </w:r>
      <w:r w:rsidR="00F97A15">
        <w:t>,</w:t>
      </w:r>
      <w:r>
        <w:t xml:space="preserve"> you will be facing </w:t>
      </w:r>
      <w:r w:rsidR="00F97A15">
        <w:t>t</w:t>
      </w:r>
      <w:r>
        <w:t xml:space="preserve">ough competition. </w:t>
      </w:r>
      <w:r w:rsidRPr="00A12C09">
        <w:rPr>
          <w:noProof/>
        </w:rPr>
        <w:t>This</w:t>
      </w:r>
      <w:r>
        <w:t xml:space="preserve"> translates to </w:t>
      </w:r>
      <w:r w:rsidR="00F97A15">
        <w:t>more significant</w:t>
      </w:r>
      <w:r>
        <w:t xml:space="preserve"> S</w:t>
      </w:r>
      <w:r w:rsidR="00785B2A">
        <w:t>EO efforts and a higher budget.</w:t>
      </w:r>
    </w:p>
    <w:p w14:paraId="65133A03" w14:textId="77777777" w:rsidR="00FC79D6" w:rsidRPr="00FC79D6" w:rsidRDefault="00FC79D6" w:rsidP="00FC79D6">
      <w:pPr>
        <w:pStyle w:val="ListParagraph"/>
        <w:numPr>
          <w:ilvl w:val="0"/>
          <w:numId w:val="8"/>
        </w:numPr>
        <w:rPr>
          <w:b/>
        </w:rPr>
      </w:pPr>
      <w:r w:rsidRPr="00FC79D6">
        <w:rPr>
          <w:b/>
        </w:rPr>
        <w:t>Type of Business</w:t>
      </w:r>
    </w:p>
    <w:p w14:paraId="3D93727C" w14:textId="50CA14DA" w:rsidR="00FC79D6" w:rsidRDefault="00FC79D6" w:rsidP="00FC79D6">
      <w:r w:rsidRPr="00A12C09">
        <w:rPr>
          <w:noProof/>
        </w:rPr>
        <w:t>Start-ups and small companies require less work.</w:t>
      </w:r>
      <w:r>
        <w:t xml:space="preserve"> Medium and large or custom companies call for intensive</w:t>
      </w:r>
      <w:r w:rsidR="00785B2A">
        <w:t xml:space="preserve"> </w:t>
      </w:r>
      <w:r w:rsidR="00F97A15">
        <w:t>practice</w:t>
      </w:r>
      <w:r w:rsidR="00785B2A">
        <w:t xml:space="preserve"> and ongoing </w:t>
      </w:r>
      <w:proofErr w:type="spellStart"/>
      <w:r w:rsidR="00785B2A">
        <w:t>optimisation</w:t>
      </w:r>
      <w:proofErr w:type="spellEnd"/>
      <w:r w:rsidR="00785B2A">
        <w:t>.</w:t>
      </w:r>
    </w:p>
    <w:p w14:paraId="5C9BD883" w14:textId="77777777" w:rsidR="00FC79D6" w:rsidRPr="00FC79D6" w:rsidRDefault="00FC79D6" w:rsidP="00FC79D6">
      <w:pPr>
        <w:pStyle w:val="ListParagraph"/>
        <w:numPr>
          <w:ilvl w:val="0"/>
          <w:numId w:val="8"/>
        </w:numPr>
        <w:rPr>
          <w:b/>
        </w:rPr>
      </w:pPr>
      <w:r w:rsidRPr="00FC79D6">
        <w:rPr>
          <w:b/>
        </w:rPr>
        <w:t>Location</w:t>
      </w:r>
    </w:p>
    <w:p w14:paraId="30870366" w14:textId="738EE282" w:rsidR="00496F70" w:rsidRDefault="00FC79D6" w:rsidP="00FC79D6">
      <w:r>
        <w:t xml:space="preserve">You may choose to have a local or national campaign. Local SEO campaigns </w:t>
      </w:r>
      <w:r w:rsidRPr="00A12C09">
        <w:rPr>
          <w:noProof/>
        </w:rPr>
        <w:t>are based</w:t>
      </w:r>
      <w:r>
        <w:t xml:space="preserve"> on a specific city. These are defined by “keyword + city name’. For example, take “digital agency London” or “digital agency Birmingham”, with the former being the more co</w:t>
      </w:r>
      <w:r w:rsidR="00785B2A">
        <w:t>mpetitive one.</w:t>
      </w:r>
    </w:p>
    <w:p w14:paraId="3D453F05" w14:textId="77777777" w:rsidR="00FC79D6" w:rsidRPr="00FC79D6" w:rsidRDefault="00FC79D6" w:rsidP="00FC79D6">
      <w:pPr>
        <w:pStyle w:val="ListParagraph"/>
        <w:numPr>
          <w:ilvl w:val="0"/>
          <w:numId w:val="8"/>
        </w:numPr>
        <w:rPr>
          <w:b/>
        </w:rPr>
      </w:pPr>
      <w:r w:rsidRPr="00FC79D6">
        <w:rPr>
          <w:b/>
        </w:rPr>
        <w:t>Website Condition</w:t>
      </w:r>
    </w:p>
    <w:p w14:paraId="303524A0" w14:textId="22F4E5B8" w:rsidR="00FC79D6" w:rsidRDefault="00FC79D6" w:rsidP="00FC79D6">
      <w:r>
        <w:t xml:space="preserve">New websites begin from scratch, starting with an SEO Audit, essential to on-page </w:t>
      </w:r>
      <w:proofErr w:type="spellStart"/>
      <w:r>
        <w:t>optimisation</w:t>
      </w:r>
      <w:proofErr w:type="spellEnd"/>
      <w:r>
        <w:t xml:space="preserve">. </w:t>
      </w:r>
      <w:r w:rsidRPr="00A12C09">
        <w:rPr>
          <w:noProof/>
        </w:rPr>
        <w:t>The presence of technical errors requires more work.</w:t>
      </w:r>
      <w:r>
        <w:t xml:space="preserve"> Old websites call for a complete (including off-page) audit, as well as lin</w:t>
      </w:r>
      <w:r w:rsidR="00785B2A">
        <w:t>k building, penalty check, etc.</w:t>
      </w:r>
    </w:p>
    <w:p w14:paraId="01CAE5A5" w14:textId="77777777" w:rsidR="00FC79D6" w:rsidRPr="00FC79D6" w:rsidRDefault="00FC79D6" w:rsidP="00FC79D6">
      <w:pPr>
        <w:pStyle w:val="ListParagraph"/>
        <w:numPr>
          <w:ilvl w:val="0"/>
          <w:numId w:val="8"/>
        </w:numPr>
        <w:rPr>
          <w:b/>
        </w:rPr>
      </w:pPr>
      <w:r w:rsidRPr="00FC79D6">
        <w:rPr>
          <w:b/>
        </w:rPr>
        <w:t>Available Budget</w:t>
      </w:r>
    </w:p>
    <w:p w14:paraId="5FD8A469" w14:textId="4B9483F8" w:rsidR="00FC79D6" w:rsidRDefault="00FC79D6" w:rsidP="00FC79D6">
      <w:r>
        <w:t>Depending on your budget, we select together</w:t>
      </w:r>
      <w:r w:rsidR="00F97A15">
        <w:t xml:space="preserve"> with</w:t>
      </w:r>
      <w:r>
        <w:t xml:space="preserve"> the SEO solutions to implement. Your investment is also up to the required campaign complexity.</w:t>
      </w:r>
    </w:p>
    <w:p w14:paraId="34D6B560" w14:textId="10AA7C28" w:rsidR="00097D0A" w:rsidRDefault="00FC79D6" w:rsidP="00FC79D6">
      <w:r>
        <w:t>Hiring SEO professionals will cost you money, but if you don’t do it, it will cost you money and time… or even lead your business to its downfall.</w:t>
      </w:r>
    </w:p>
    <w:p w14:paraId="7769CC64" w14:textId="77777777" w:rsidR="00157008" w:rsidRDefault="00157008" w:rsidP="00FC79D6"/>
    <w:p w14:paraId="197048D5" w14:textId="1A6EA175" w:rsidR="00FC79D6" w:rsidRPr="00DA4472" w:rsidRDefault="00DA4472" w:rsidP="00FC79D6">
      <w:pPr>
        <w:rPr>
          <w:b/>
        </w:rPr>
      </w:pPr>
      <w:r w:rsidRPr="00DA4472">
        <w:rPr>
          <w:b/>
        </w:rPr>
        <w:lastRenderedPageBreak/>
        <w:t xml:space="preserve">How long until you see </w:t>
      </w:r>
      <w:r w:rsidR="00C035D1">
        <w:rPr>
          <w:b/>
        </w:rPr>
        <w:t xml:space="preserve">the </w:t>
      </w:r>
      <w:r w:rsidRPr="00DA4472">
        <w:rPr>
          <w:b/>
        </w:rPr>
        <w:t>results?</w:t>
      </w:r>
    </w:p>
    <w:p w14:paraId="2FA0774F" w14:textId="4FB62AEE" w:rsidR="00FC79D6" w:rsidRDefault="00FC79D6" w:rsidP="00FC79D6">
      <w:r w:rsidRPr="00A12C09">
        <w:rPr>
          <w:noProof/>
        </w:rPr>
        <w:t>This</w:t>
      </w:r>
      <w:r>
        <w:t xml:space="preserve"> depends on your business target, on the selected service(s) and the effort required. The market you’re on will also influence results speed. Don’t trust so-called professionals who claim to get you the #1 spot within a </w:t>
      </w:r>
      <w:r w:rsidR="00F97A15">
        <w:t>specific</w:t>
      </w:r>
      <w:r>
        <w:t xml:space="preserve"> time frame. It takes a </w:t>
      </w:r>
      <w:r w:rsidR="00F97A15">
        <w:t>proper</w:t>
      </w:r>
      <w:r>
        <w:t xml:space="preserve"> analysis and the tailoring of different strategies, month by month, to get a business on the right track and create consistent growth</w:t>
      </w:r>
      <w:r w:rsidR="00DA4472">
        <w:t>.</w:t>
      </w:r>
    </w:p>
    <w:p w14:paraId="68BFC5F4" w14:textId="6C9E5A9F" w:rsidR="00C035D1" w:rsidRDefault="00FC79D6" w:rsidP="00FC79D6">
      <w:r>
        <w:t>Get in touch to discuss a possible time frame and select a suitable package, according to your requirements.</w:t>
      </w:r>
    </w:p>
    <w:p w14:paraId="26759DF2" w14:textId="16D4581F" w:rsidR="004E0FC4" w:rsidRDefault="004E0FC4" w:rsidP="00FC79D6">
      <w:r>
        <w:t xml:space="preserve">These standard packages </w:t>
      </w:r>
      <w:r w:rsidRPr="008E7D94">
        <w:rPr>
          <w:noProof/>
        </w:rPr>
        <w:t>are fitted</w:t>
      </w:r>
      <w:r>
        <w:t xml:space="preserve"> for Start-Up companies </w:t>
      </w:r>
      <w:r w:rsidRPr="008E7D94">
        <w:rPr>
          <w:noProof/>
        </w:rPr>
        <w:t>and</w:t>
      </w:r>
      <w:r>
        <w:t xml:space="preserve"> small business only, and the price </w:t>
      </w:r>
      <w:r w:rsidR="008E7D94">
        <w:rPr>
          <w:noProof/>
        </w:rPr>
        <w:t>is</w:t>
      </w:r>
      <w:r>
        <w:t xml:space="preserve"> rising for different niches and much higher competitive keywords.</w:t>
      </w:r>
    </w:p>
    <w:p w14:paraId="7A6671EA" w14:textId="4F102CCE" w:rsidR="004E0FC4" w:rsidRDefault="004E0FC4" w:rsidP="00FC79D6">
      <w:r w:rsidRPr="002C6CFC">
        <w:rPr>
          <w:b/>
        </w:rPr>
        <w:t>Standard Packages Include</w:t>
      </w:r>
      <w:r>
        <w:t>:</w:t>
      </w:r>
    </w:p>
    <w:p w14:paraId="7DFDB59F" w14:textId="3887D12E" w:rsidR="004E0FC4" w:rsidRDefault="004E0FC4" w:rsidP="004E0FC4">
      <w:pPr>
        <w:pStyle w:val="ListParagraph"/>
        <w:numPr>
          <w:ilvl w:val="0"/>
          <w:numId w:val="11"/>
        </w:numPr>
      </w:pPr>
      <w:r>
        <w:t>Basic SEO Audit</w:t>
      </w:r>
    </w:p>
    <w:p w14:paraId="4D70A3C2" w14:textId="1B395BBE" w:rsidR="004E0FC4" w:rsidRDefault="004E0FC4" w:rsidP="004E0FC4">
      <w:pPr>
        <w:pStyle w:val="ListParagraph"/>
        <w:numPr>
          <w:ilvl w:val="0"/>
          <w:numId w:val="11"/>
        </w:numPr>
      </w:pPr>
      <w:r>
        <w:t>Market Research Niche</w:t>
      </w:r>
    </w:p>
    <w:p w14:paraId="02813728" w14:textId="32F21A5F" w:rsidR="004E0FC4" w:rsidRDefault="004E0FC4" w:rsidP="004E0FC4">
      <w:pPr>
        <w:pStyle w:val="ListParagraph"/>
        <w:numPr>
          <w:ilvl w:val="0"/>
          <w:numId w:val="11"/>
        </w:numPr>
      </w:pPr>
      <w:r>
        <w:t>Keyword Research (Up to 5 keywords)</w:t>
      </w:r>
    </w:p>
    <w:p w14:paraId="0CEA7639" w14:textId="6787A7E3" w:rsidR="004E0FC4" w:rsidRDefault="004E0FC4" w:rsidP="004E0FC4">
      <w:pPr>
        <w:pStyle w:val="ListParagraph"/>
        <w:numPr>
          <w:ilvl w:val="0"/>
          <w:numId w:val="11"/>
        </w:numPr>
      </w:pPr>
      <w:r>
        <w:t>Competitor Analysis (Up to 3 competitors)</w:t>
      </w:r>
    </w:p>
    <w:p w14:paraId="5A40A015" w14:textId="744FB3AA" w:rsidR="004E0FC4" w:rsidRDefault="004E0FC4" w:rsidP="004E0FC4">
      <w:pPr>
        <w:pStyle w:val="ListParagraph"/>
        <w:numPr>
          <w:ilvl w:val="0"/>
          <w:numId w:val="11"/>
        </w:numPr>
      </w:pPr>
      <w:r>
        <w:t>Basic On</w:t>
      </w:r>
      <w:r w:rsidR="00F97A15">
        <w:t>-</w:t>
      </w:r>
      <w:r>
        <w:t xml:space="preserve">Page </w:t>
      </w:r>
      <w:proofErr w:type="spellStart"/>
      <w:r>
        <w:t>Optimisation</w:t>
      </w:r>
      <w:proofErr w:type="spellEnd"/>
    </w:p>
    <w:p w14:paraId="30BE1690" w14:textId="6BD5D3DE" w:rsidR="004E0FC4" w:rsidRDefault="004E0FC4" w:rsidP="004E0FC4">
      <w:pPr>
        <w:pStyle w:val="ListParagraph"/>
        <w:numPr>
          <w:ilvl w:val="0"/>
          <w:numId w:val="11"/>
        </w:numPr>
      </w:pPr>
      <w:r>
        <w:t xml:space="preserve">Basic Website Speed </w:t>
      </w:r>
      <w:proofErr w:type="spellStart"/>
      <w:r>
        <w:t>Optimisation</w:t>
      </w:r>
      <w:proofErr w:type="spellEnd"/>
    </w:p>
    <w:p w14:paraId="052DE9E8" w14:textId="02BB9C46" w:rsidR="004E0FC4" w:rsidRDefault="002C6CFC" w:rsidP="004E0FC4">
      <w:pPr>
        <w:pStyle w:val="ListParagraph"/>
        <w:numPr>
          <w:ilvl w:val="0"/>
          <w:numId w:val="11"/>
        </w:numPr>
      </w:pPr>
      <w:r>
        <w:t>Google Analytics Integration</w:t>
      </w:r>
    </w:p>
    <w:p w14:paraId="53E3263A" w14:textId="22080402" w:rsidR="002C6CFC" w:rsidRDefault="002C6CFC" w:rsidP="004E0FC4">
      <w:pPr>
        <w:pStyle w:val="ListParagraph"/>
        <w:numPr>
          <w:ilvl w:val="0"/>
          <w:numId w:val="11"/>
        </w:numPr>
      </w:pPr>
      <w:r>
        <w:t>Google Search Console Setup</w:t>
      </w:r>
    </w:p>
    <w:p w14:paraId="288E7D32" w14:textId="7A774030" w:rsidR="002C6CFC" w:rsidRDefault="002C6CFC" w:rsidP="004E0FC4">
      <w:pPr>
        <w:pStyle w:val="ListParagraph"/>
        <w:numPr>
          <w:ilvl w:val="0"/>
          <w:numId w:val="11"/>
        </w:numPr>
      </w:pPr>
      <w:r>
        <w:t>Google Maps &amp; Places Listing</w:t>
      </w:r>
    </w:p>
    <w:p w14:paraId="4BE668F3" w14:textId="677A442F" w:rsidR="004779D7" w:rsidRPr="004779D7" w:rsidRDefault="004779D7" w:rsidP="004E0FC4">
      <w:pPr>
        <w:pStyle w:val="ListParagraph"/>
        <w:numPr>
          <w:ilvl w:val="0"/>
          <w:numId w:val="11"/>
        </w:numPr>
      </w:pPr>
      <w:r>
        <w:rPr>
          <w:rFonts w:cs="Arial"/>
          <w:color w:val="000000"/>
        </w:rPr>
        <w:t>Content Marketing Creation (2 Blog Posts 1000+ Words</w:t>
      </w:r>
    </w:p>
    <w:p w14:paraId="5896AB45" w14:textId="3AA24F52" w:rsidR="004779D7" w:rsidRPr="004779D7" w:rsidRDefault="004779D7" w:rsidP="004E0FC4">
      <w:pPr>
        <w:pStyle w:val="ListParagraph"/>
        <w:numPr>
          <w:ilvl w:val="0"/>
          <w:numId w:val="11"/>
        </w:numPr>
      </w:pPr>
      <w:r>
        <w:rPr>
          <w:rFonts w:cs="Arial"/>
          <w:color w:val="000000"/>
        </w:rPr>
        <w:t>Link Building (2 High-Quality Links DA40+)</w:t>
      </w:r>
    </w:p>
    <w:p w14:paraId="7FC9BDE6" w14:textId="3A5D6A35" w:rsidR="004779D7" w:rsidRPr="004779D7" w:rsidRDefault="004779D7" w:rsidP="004E0FC4">
      <w:pPr>
        <w:pStyle w:val="ListParagraph"/>
        <w:numPr>
          <w:ilvl w:val="0"/>
          <w:numId w:val="11"/>
        </w:numPr>
      </w:pPr>
      <w:r>
        <w:rPr>
          <w:rFonts w:cs="Arial"/>
          <w:color w:val="000000"/>
        </w:rPr>
        <w:t>Guest Posts Outreach (1</w:t>
      </w:r>
      <w:r>
        <w:rPr>
          <w:rFonts w:cs="Arial"/>
          <w:color w:val="000000"/>
        </w:rPr>
        <w:t>/</w:t>
      </w:r>
      <w:r>
        <w:rPr>
          <w:rFonts w:cs="Arial"/>
          <w:color w:val="000000"/>
        </w:rPr>
        <w:t>month)</w:t>
      </w:r>
    </w:p>
    <w:p w14:paraId="2CC047B3" w14:textId="287FA93D" w:rsidR="004779D7" w:rsidRPr="004779D7" w:rsidRDefault="004779D7" w:rsidP="004E0FC4">
      <w:pPr>
        <w:pStyle w:val="ListParagraph"/>
        <w:numPr>
          <w:ilvl w:val="0"/>
          <w:numId w:val="11"/>
        </w:numPr>
      </w:pPr>
      <w:r>
        <w:rPr>
          <w:rFonts w:cs="Arial"/>
          <w:color w:val="000000"/>
        </w:rPr>
        <w:t>Contextual Links (1/month)</w:t>
      </w:r>
    </w:p>
    <w:p w14:paraId="448C60FA" w14:textId="02DCD2B1" w:rsidR="004779D7" w:rsidRPr="004779D7" w:rsidRDefault="004779D7" w:rsidP="004E0FC4">
      <w:pPr>
        <w:pStyle w:val="ListParagraph"/>
        <w:numPr>
          <w:ilvl w:val="0"/>
          <w:numId w:val="11"/>
        </w:numPr>
      </w:pPr>
      <w:r>
        <w:rPr>
          <w:rFonts w:cs="Arial"/>
          <w:color w:val="000000"/>
        </w:rPr>
        <w:t>Monthly SEO / Ranking Reports</w:t>
      </w:r>
    </w:p>
    <w:p w14:paraId="038D4DED" w14:textId="77777777" w:rsidR="00365EAB" w:rsidRDefault="00365EAB" w:rsidP="004779D7">
      <w:pPr>
        <w:spacing w:line="240" w:lineRule="auto"/>
        <w:rPr>
          <w:rFonts w:eastAsia="Times New Roman" w:cs="Arial"/>
          <w:iCs w:val="0"/>
          <w:color w:val="000000"/>
          <w:lang w:val="en-GB" w:eastAsia="en-GB"/>
        </w:rPr>
      </w:pPr>
    </w:p>
    <w:p w14:paraId="10C340E8" w14:textId="77777777" w:rsidR="00365EAB" w:rsidRPr="00365EAB" w:rsidRDefault="00365EAB" w:rsidP="00365EAB">
      <w:pPr>
        <w:spacing w:line="240" w:lineRule="auto"/>
        <w:rPr>
          <w:rFonts w:ascii="Times New Roman" w:eastAsia="Times New Roman" w:hAnsi="Times New Roman" w:cs="Times New Roman"/>
          <w:iCs w:val="0"/>
          <w:sz w:val="24"/>
          <w:szCs w:val="24"/>
          <w:lang w:val="en-GB" w:eastAsia="en-GB"/>
        </w:rPr>
      </w:pPr>
      <w:r w:rsidRPr="00365EAB">
        <w:rPr>
          <w:rFonts w:eastAsia="Times New Roman" w:cs="Arial"/>
          <w:iCs w:val="0"/>
          <w:color w:val="000000"/>
          <w:lang w:val="en-GB" w:eastAsia="en-GB"/>
        </w:rPr>
        <w:t xml:space="preserve">Depends on your budget you can update the Standard packages with your desired numbers of </w:t>
      </w:r>
      <w:proofErr w:type="spellStart"/>
      <w:proofErr w:type="gramStart"/>
      <w:r w:rsidRPr="00365EAB">
        <w:rPr>
          <w:rFonts w:eastAsia="Times New Roman" w:cs="Arial"/>
          <w:iCs w:val="0"/>
          <w:color w:val="000000"/>
          <w:lang w:val="en-GB" w:eastAsia="en-GB"/>
        </w:rPr>
        <w:t>services.Also</w:t>
      </w:r>
      <w:proofErr w:type="spellEnd"/>
      <w:proofErr w:type="gramEnd"/>
      <w:r w:rsidRPr="00365EAB">
        <w:rPr>
          <w:rFonts w:eastAsia="Times New Roman" w:cs="Arial"/>
          <w:iCs w:val="0"/>
          <w:color w:val="000000"/>
          <w:lang w:val="en-GB" w:eastAsia="en-GB"/>
        </w:rPr>
        <w:t>, we can update the number of blogpost articles and the numbers of backlinks as per your request.</w:t>
      </w:r>
    </w:p>
    <w:p w14:paraId="0DCA590C" w14:textId="7280BE53" w:rsidR="00097D0A" w:rsidRPr="00365EAB" w:rsidRDefault="00365EAB" w:rsidP="00365EAB">
      <w:pPr>
        <w:spacing w:line="240" w:lineRule="auto"/>
        <w:rPr>
          <w:rFonts w:ascii="Times New Roman" w:eastAsia="Times New Roman" w:hAnsi="Times New Roman" w:cs="Times New Roman"/>
          <w:iCs w:val="0"/>
          <w:sz w:val="24"/>
          <w:szCs w:val="24"/>
          <w:lang w:val="en-GB" w:eastAsia="en-GB"/>
        </w:rPr>
      </w:pPr>
      <w:r w:rsidRPr="00365EAB">
        <w:rPr>
          <w:rFonts w:eastAsia="Times New Roman" w:cs="Arial"/>
          <w:iCs w:val="0"/>
          <w:color w:val="000000"/>
          <w:lang w:val="en-GB" w:eastAsia="en-GB"/>
        </w:rPr>
        <w:t>Also, you can upgrade your Standard packages anytime to any other packages, Professional or Premium Packages</w:t>
      </w:r>
      <w:r>
        <w:rPr>
          <w:rFonts w:eastAsia="Times New Roman" w:cs="Arial"/>
          <w:iCs w:val="0"/>
          <w:color w:val="000000"/>
          <w:lang w:val="en-GB" w:eastAsia="en-GB"/>
        </w:rPr>
        <w:t>.</w:t>
      </w:r>
      <w:bookmarkStart w:id="6" w:name="_GoBack"/>
      <w:bookmarkEnd w:id="6"/>
    </w:p>
    <w:sectPr w:rsidR="00097D0A" w:rsidRPr="00365EAB" w:rsidSect="002B57B0">
      <w:headerReference w:type="default" r:id="rId11"/>
      <w:pgSz w:w="12240" w:h="15840"/>
      <w:pgMar w:top="1440" w:right="1440" w:bottom="1440" w:left="171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6C861" w14:textId="77777777" w:rsidR="001F157E" w:rsidRDefault="001F157E" w:rsidP="00A12C09">
      <w:pPr>
        <w:spacing w:after="0" w:line="240" w:lineRule="auto"/>
      </w:pPr>
      <w:r>
        <w:separator/>
      </w:r>
    </w:p>
  </w:endnote>
  <w:endnote w:type="continuationSeparator" w:id="0">
    <w:p w14:paraId="779D7298" w14:textId="77777777" w:rsidR="001F157E" w:rsidRDefault="001F157E" w:rsidP="00A12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94EA4" w14:textId="77777777" w:rsidR="001F157E" w:rsidRDefault="001F157E" w:rsidP="00A12C09">
      <w:pPr>
        <w:spacing w:after="0" w:line="240" w:lineRule="auto"/>
      </w:pPr>
      <w:r>
        <w:separator/>
      </w:r>
    </w:p>
  </w:footnote>
  <w:footnote w:type="continuationSeparator" w:id="0">
    <w:p w14:paraId="42B19AC8" w14:textId="77777777" w:rsidR="001F157E" w:rsidRDefault="001F157E" w:rsidP="00A12C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2E70" w14:textId="7F5640BC" w:rsidR="00A12C09" w:rsidRDefault="00A12C09">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51F1D6F5" wp14:editId="45D055A9">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F4F8A" w14:textId="453D6355" w:rsidR="00A12C09" w:rsidRDefault="00A12C09">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7E3FBE">
                              <w:rPr>
                                <w:noProof/>
                                <w:color w:val="FFFFFF" w:themeColor="background1"/>
                                <w:sz w:val="24"/>
                                <w:szCs w:val="24"/>
                              </w:rPr>
                              <w:t>4</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F1D6F5"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" fillcolor="white [3212]" stroked="f" strokeweight="1.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" path="m,l1462822,,910372,376306,,1014481,,xe" fillcolor="#6f6f74 [3204]" stroked="f" strokeweight="1.1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" stroked="f" strokeweight="1.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2EF4F8A" w14:textId="453D6355" w:rsidR="00A12C09" w:rsidRDefault="00A12C09">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7E3FBE">
                        <w:rPr>
                          <w:noProof/>
                          <w:color w:val="FFFFFF" w:themeColor="background1"/>
                          <w:sz w:val="24"/>
                          <w:szCs w:val="24"/>
                        </w:rPr>
                        <w:t>4</w:t>
                      </w:r>
                      <w:r>
                        <w:rPr>
                          <w:noProof/>
                          <w:color w:val="FFFFFF" w:themeColor="background1"/>
                          <w:sz w:val="24"/>
                          <w:szCs w:val="24"/>
                        </w:rPr>
                        <w:fldChar w:fldCharType="end"/>
                      </w:r>
                    </w:p>
                  </w:txbxContent>
                </v:textbox>
              </v:shape>
              <w10:wrap anchorx="page" anchory="page"/>
            </v:group>
          </w:pict>
        </mc:Fallback>
      </mc:AlternateContent>
    </w:r>
    <w:r>
      <w:t xml:space="preserve">          Best</w:t>
    </w:r>
    <w:r w:rsidRPr="00A12C09">
      <w:rPr>
        <w:b/>
        <w:sz w:val="24"/>
        <w:szCs w:val="24"/>
      </w:rPr>
      <w:t>BestSEO4u</w:t>
    </w:r>
    <w:r>
      <w:rPr>
        <w:b/>
        <w:sz w:val="24"/>
        <w:szCs w:val="24"/>
      </w:rPr>
      <w:t xml:space="preserve"> – https://bestseo4u.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C71D7"/>
    <w:multiLevelType w:val="multilevel"/>
    <w:tmpl w:val="088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B805FF"/>
    <w:multiLevelType w:val="hybridMultilevel"/>
    <w:tmpl w:val="7AFE06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F42C6A"/>
    <w:multiLevelType w:val="multilevel"/>
    <w:tmpl w:val="34DC4A9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5FA641E"/>
    <w:multiLevelType w:val="hybridMultilevel"/>
    <w:tmpl w:val="BFBC1570"/>
    <w:lvl w:ilvl="0" w:tplc="2D660C2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045500"/>
    <w:multiLevelType w:val="multilevel"/>
    <w:tmpl w:val="382EB2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3474ED6"/>
    <w:multiLevelType w:val="hybridMultilevel"/>
    <w:tmpl w:val="57B2C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32531F"/>
    <w:multiLevelType w:val="hybridMultilevel"/>
    <w:tmpl w:val="0B2E1F96"/>
    <w:lvl w:ilvl="0" w:tplc="5AE683B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C4A7A"/>
    <w:multiLevelType w:val="multilevel"/>
    <w:tmpl w:val="B896D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7"/>
  </w:num>
  <w:num w:numId="4">
    <w:abstractNumId w:val="7"/>
  </w:num>
  <w:num w:numId="5">
    <w:abstractNumId w:val="7"/>
  </w:num>
  <w:num w:numId="6">
    <w:abstractNumId w:val="7"/>
  </w:num>
  <w:num w:numId="7">
    <w:abstractNumId w:val="8"/>
  </w:num>
  <w:num w:numId="8">
    <w:abstractNumId w:val="5"/>
  </w:num>
  <w:num w:numId="9">
    <w:abstractNumId w:val="1"/>
  </w:num>
  <w:num w:numId="10">
    <w:abstractNumId w:val="6"/>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TEwNzQ0srAwNDM3MzBQ0lEKTi0uzszPAykwNKsFAOXDGjstAAAA"/>
  </w:docVars>
  <w:rsids>
    <w:rsidRoot w:val="001A0734"/>
    <w:rsid w:val="00001B84"/>
    <w:rsid w:val="000109BF"/>
    <w:rsid w:val="00013AFE"/>
    <w:rsid w:val="0003486C"/>
    <w:rsid w:val="000506EF"/>
    <w:rsid w:val="00082F70"/>
    <w:rsid w:val="00096130"/>
    <w:rsid w:val="00097D0A"/>
    <w:rsid w:val="000A402E"/>
    <w:rsid w:val="000B4F07"/>
    <w:rsid w:val="000D473B"/>
    <w:rsid w:val="000F6304"/>
    <w:rsid w:val="001011B6"/>
    <w:rsid w:val="00157008"/>
    <w:rsid w:val="001A0734"/>
    <w:rsid w:val="001C6DF0"/>
    <w:rsid w:val="001F157E"/>
    <w:rsid w:val="00205E18"/>
    <w:rsid w:val="00215E90"/>
    <w:rsid w:val="00254646"/>
    <w:rsid w:val="00260DA6"/>
    <w:rsid w:val="002761A6"/>
    <w:rsid w:val="00284B28"/>
    <w:rsid w:val="00287AF9"/>
    <w:rsid w:val="002B57B0"/>
    <w:rsid w:val="002C6CFC"/>
    <w:rsid w:val="00334208"/>
    <w:rsid w:val="00341DAE"/>
    <w:rsid w:val="00365EAB"/>
    <w:rsid w:val="0037415F"/>
    <w:rsid w:val="00395EF2"/>
    <w:rsid w:val="003E2C9B"/>
    <w:rsid w:val="003E7F4F"/>
    <w:rsid w:val="0044023E"/>
    <w:rsid w:val="004779D7"/>
    <w:rsid w:val="00496F70"/>
    <w:rsid w:val="004A5BB6"/>
    <w:rsid w:val="004B3AEB"/>
    <w:rsid w:val="004B5D82"/>
    <w:rsid w:val="004D3C3B"/>
    <w:rsid w:val="004E0FC4"/>
    <w:rsid w:val="00515054"/>
    <w:rsid w:val="005422D8"/>
    <w:rsid w:val="00553DD7"/>
    <w:rsid w:val="0058239D"/>
    <w:rsid w:val="005A31B6"/>
    <w:rsid w:val="005B42EF"/>
    <w:rsid w:val="00606E83"/>
    <w:rsid w:val="00615613"/>
    <w:rsid w:val="006761CA"/>
    <w:rsid w:val="00683E43"/>
    <w:rsid w:val="006C314F"/>
    <w:rsid w:val="006C522E"/>
    <w:rsid w:val="006E7936"/>
    <w:rsid w:val="00710303"/>
    <w:rsid w:val="0075170F"/>
    <w:rsid w:val="00785B2A"/>
    <w:rsid w:val="00793E20"/>
    <w:rsid w:val="007E3FBE"/>
    <w:rsid w:val="007F2BE9"/>
    <w:rsid w:val="00815251"/>
    <w:rsid w:val="00827A16"/>
    <w:rsid w:val="008E7D94"/>
    <w:rsid w:val="009073EA"/>
    <w:rsid w:val="009134EA"/>
    <w:rsid w:val="00923A35"/>
    <w:rsid w:val="00955D75"/>
    <w:rsid w:val="00971DD6"/>
    <w:rsid w:val="0099188F"/>
    <w:rsid w:val="00993D24"/>
    <w:rsid w:val="009B4015"/>
    <w:rsid w:val="009D3559"/>
    <w:rsid w:val="009E5211"/>
    <w:rsid w:val="00A12C09"/>
    <w:rsid w:val="00AD6D93"/>
    <w:rsid w:val="00AF72BA"/>
    <w:rsid w:val="00B05463"/>
    <w:rsid w:val="00B11A0B"/>
    <w:rsid w:val="00B37AE0"/>
    <w:rsid w:val="00B431F9"/>
    <w:rsid w:val="00B611B0"/>
    <w:rsid w:val="00B81284"/>
    <w:rsid w:val="00BA3FEB"/>
    <w:rsid w:val="00BD5CFD"/>
    <w:rsid w:val="00BF7A18"/>
    <w:rsid w:val="00C035D1"/>
    <w:rsid w:val="00C32EF7"/>
    <w:rsid w:val="00C4206C"/>
    <w:rsid w:val="00CB0154"/>
    <w:rsid w:val="00CD256D"/>
    <w:rsid w:val="00CE34AA"/>
    <w:rsid w:val="00D352C0"/>
    <w:rsid w:val="00D66088"/>
    <w:rsid w:val="00D671D8"/>
    <w:rsid w:val="00D810E8"/>
    <w:rsid w:val="00D969E1"/>
    <w:rsid w:val="00DA4472"/>
    <w:rsid w:val="00DC4603"/>
    <w:rsid w:val="00DD60A8"/>
    <w:rsid w:val="00E2494C"/>
    <w:rsid w:val="00E27AB5"/>
    <w:rsid w:val="00EA649B"/>
    <w:rsid w:val="00EB719C"/>
    <w:rsid w:val="00F212AC"/>
    <w:rsid w:val="00F226E5"/>
    <w:rsid w:val="00F71150"/>
    <w:rsid w:val="00F91C2D"/>
    <w:rsid w:val="00F97A15"/>
    <w:rsid w:val="00FB3EF7"/>
    <w:rsid w:val="00FC7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E4E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F07"/>
    <w:rPr>
      <w:rFonts w:ascii="Arial" w:hAnsi="Arial"/>
      <w:iCs/>
      <w:sz w:val="20"/>
      <w:szCs w:val="20"/>
    </w:rPr>
  </w:style>
  <w:style w:type="paragraph" w:styleId="Heading1">
    <w:name w:val="heading 1"/>
    <w:basedOn w:val="Normal"/>
    <w:next w:val="Normal"/>
    <w:link w:val="Heading1Char"/>
    <w:uiPriority w:val="9"/>
    <w:qFormat/>
    <w:rsid w:val="00B81284"/>
    <w:pPr>
      <w:pBdr>
        <w:top w:val="single" w:sz="8" w:space="0" w:color="92A9B9" w:themeColor="accent2"/>
        <w:left w:val="single" w:sz="8" w:space="0" w:color="92A9B9" w:themeColor="accent2"/>
        <w:bottom w:val="single" w:sz="8" w:space="0" w:color="92A9B9" w:themeColor="accent2"/>
        <w:right w:val="single" w:sz="8" w:space="0" w:color="92A9B9" w:themeColor="accent2"/>
      </w:pBdr>
      <w:shd w:val="pct55" w:color="auto" w:fill="F28B7C"/>
      <w:spacing w:before="480" w:after="100" w:line="269" w:lineRule="auto"/>
      <w:contextualSpacing/>
      <w:outlineLvl w:val="0"/>
    </w:pPr>
    <w:rPr>
      <w:rFonts w:asciiTheme="majorHAnsi" w:eastAsiaTheme="majorEastAsia" w:hAnsiTheme="majorHAnsi" w:cstheme="majorBidi"/>
      <w:b/>
      <w:bCs/>
      <w:color w:val="FFFFFF" w:themeColor="background1"/>
      <w:sz w:val="32"/>
      <w:szCs w:val="22"/>
    </w:rPr>
  </w:style>
  <w:style w:type="paragraph" w:styleId="Heading2">
    <w:name w:val="heading 2"/>
    <w:basedOn w:val="Normal"/>
    <w:next w:val="Normal"/>
    <w:link w:val="Heading2Char"/>
    <w:uiPriority w:val="9"/>
    <w:unhideWhenUsed/>
    <w:qFormat/>
    <w:rsid w:val="00B81284"/>
    <w:pPr>
      <w:pBdr>
        <w:bottom w:val="single" w:sz="4" w:space="1" w:color="19324A"/>
      </w:pBdr>
      <w:spacing w:before="200" w:after="100" w:line="269" w:lineRule="auto"/>
      <w:ind w:left="144"/>
      <w:contextualSpacing/>
      <w:outlineLvl w:val="1"/>
    </w:pPr>
    <w:rPr>
      <w:rFonts w:asciiTheme="majorHAnsi" w:eastAsiaTheme="majorEastAsia" w:hAnsiTheme="majorHAnsi" w:cstheme="majorBidi"/>
      <w:b/>
      <w:bCs/>
      <w:color w:val="19324A"/>
      <w:sz w:val="28"/>
      <w:szCs w:val="22"/>
    </w:rPr>
  </w:style>
  <w:style w:type="paragraph" w:styleId="Heading3">
    <w:name w:val="heading 3"/>
    <w:basedOn w:val="Normal"/>
    <w:next w:val="Normal"/>
    <w:link w:val="Heading3Char"/>
    <w:uiPriority w:val="9"/>
    <w:unhideWhenUsed/>
    <w:qFormat/>
    <w:rsid w:val="0044023E"/>
    <w:pPr>
      <w:pBdr>
        <w:left w:val="single" w:sz="48" w:space="2" w:color="92A9B9" w:themeColor="accent2"/>
        <w:bottom w:val="single" w:sz="4" w:space="0" w:color="92A9B9" w:themeColor="accent2"/>
      </w:pBdr>
      <w:spacing w:before="200" w:after="100" w:line="240" w:lineRule="auto"/>
      <w:ind w:left="144"/>
      <w:contextualSpacing/>
      <w:outlineLvl w:val="2"/>
    </w:pPr>
    <w:rPr>
      <w:rFonts w:asciiTheme="majorHAnsi" w:eastAsiaTheme="majorEastAsia" w:hAnsiTheme="majorHAnsi" w:cstheme="majorBidi"/>
      <w:b/>
      <w:bCs/>
      <w:color w:val="618096" w:themeColor="accent2" w:themeShade="BF"/>
      <w:sz w:val="22"/>
      <w:szCs w:val="22"/>
    </w:rPr>
  </w:style>
  <w:style w:type="paragraph" w:styleId="Heading4">
    <w:name w:val="heading 4"/>
    <w:basedOn w:val="Normal"/>
    <w:next w:val="Normal"/>
    <w:link w:val="Heading4Char"/>
    <w:uiPriority w:val="9"/>
    <w:unhideWhenUsed/>
    <w:qFormat/>
    <w:rsid w:val="0044023E"/>
    <w:pPr>
      <w:pBdr>
        <w:left w:val="single" w:sz="4" w:space="2" w:color="92A9B9" w:themeColor="accent2"/>
        <w:bottom w:val="single" w:sz="4" w:space="2" w:color="92A9B9" w:themeColor="accent2"/>
      </w:pBdr>
      <w:spacing w:before="200" w:after="100" w:line="240" w:lineRule="auto"/>
      <w:ind w:left="86"/>
      <w:contextualSpacing/>
      <w:outlineLvl w:val="3"/>
    </w:pPr>
    <w:rPr>
      <w:rFonts w:asciiTheme="majorHAnsi" w:eastAsiaTheme="majorEastAsia" w:hAnsiTheme="majorHAnsi" w:cstheme="majorBidi"/>
      <w:b/>
      <w:bCs/>
      <w:color w:val="618096" w:themeColor="accent2" w:themeShade="BF"/>
      <w:sz w:val="22"/>
      <w:szCs w:val="22"/>
    </w:rPr>
  </w:style>
  <w:style w:type="paragraph" w:styleId="Heading5">
    <w:name w:val="heading 5"/>
    <w:basedOn w:val="Normal"/>
    <w:next w:val="Normal"/>
    <w:link w:val="Heading5Char"/>
    <w:uiPriority w:val="9"/>
    <w:unhideWhenUsed/>
    <w:qFormat/>
    <w:rsid w:val="0044023E"/>
    <w:pPr>
      <w:pBdr>
        <w:left w:val="dotted" w:sz="4" w:space="2" w:color="92A9B9" w:themeColor="accent2"/>
        <w:bottom w:val="dotted" w:sz="4" w:space="2" w:color="92A9B9" w:themeColor="accent2"/>
      </w:pBdr>
      <w:spacing w:before="200" w:after="100" w:line="240" w:lineRule="auto"/>
      <w:ind w:left="86"/>
      <w:contextualSpacing/>
      <w:outlineLvl w:val="4"/>
    </w:pPr>
    <w:rPr>
      <w:rFonts w:asciiTheme="majorHAnsi" w:eastAsiaTheme="majorEastAsia" w:hAnsiTheme="majorHAnsi" w:cstheme="majorBidi"/>
      <w:b/>
      <w:bCs/>
      <w:color w:val="618096" w:themeColor="accent2" w:themeShade="BF"/>
      <w:sz w:val="22"/>
      <w:szCs w:val="22"/>
    </w:rPr>
  </w:style>
  <w:style w:type="paragraph" w:styleId="Heading6">
    <w:name w:val="heading 6"/>
    <w:basedOn w:val="Normal"/>
    <w:next w:val="Normal"/>
    <w:link w:val="Heading6Char"/>
    <w:uiPriority w:val="9"/>
    <w:unhideWhenUsed/>
    <w:qFormat/>
    <w:rsid w:val="0044023E"/>
    <w:pPr>
      <w:pBdr>
        <w:bottom w:val="single" w:sz="4" w:space="2" w:color="D3DCE3" w:themeColor="accent2" w:themeTint="66"/>
      </w:pBdr>
      <w:spacing w:before="200" w:after="100" w:line="240" w:lineRule="auto"/>
      <w:contextualSpacing/>
      <w:outlineLvl w:val="5"/>
    </w:pPr>
    <w:rPr>
      <w:rFonts w:asciiTheme="majorHAnsi" w:eastAsiaTheme="majorEastAsia" w:hAnsiTheme="majorHAnsi" w:cstheme="majorBidi"/>
      <w:color w:val="618096" w:themeColor="accent2" w:themeShade="BF"/>
      <w:sz w:val="22"/>
      <w:szCs w:val="22"/>
    </w:rPr>
  </w:style>
  <w:style w:type="paragraph" w:styleId="Heading7">
    <w:name w:val="heading 7"/>
    <w:basedOn w:val="Normal"/>
    <w:next w:val="Normal"/>
    <w:link w:val="Heading7Char"/>
    <w:uiPriority w:val="9"/>
    <w:unhideWhenUsed/>
    <w:qFormat/>
    <w:rsid w:val="0044023E"/>
    <w:pPr>
      <w:pBdr>
        <w:bottom w:val="dotted" w:sz="4" w:space="2" w:color="BDCBD5" w:themeColor="accent2" w:themeTint="99"/>
      </w:pBdr>
      <w:spacing w:before="200" w:after="100" w:line="240" w:lineRule="auto"/>
      <w:contextualSpacing/>
      <w:outlineLvl w:val="6"/>
    </w:pPr>
    <w:rPr>
      <w:rFonts w:asciiTheme="majorHAnsi" w:eastAsiaTheme="majorEastAsia" w:hAnsiTheme="majorHAnsi" w:cstheme="majorBidi"/>
      <w:color w:val="618096" w:themeColor="accent2" w:themeShade="BF"/>
      <w:sz w:val="22"/>
      <w:szCs w:val="22"/>
    </w:rPr>
  </w:style>
  <w:style w:type="paragraph" w:styleId="Heading8">
    <w:name w:val="heading 8"/>
    <w:basedOn w:val="Normal"/>
    <w:next w:val="Normal"/>
    <w:link w:val="Heading8Char"/>
    <w:uiPriority w:val="9"/>
    <w:semiHidden/>
    <w:unhideWhenUsed/>
    <w:qFormat/>
    <w:rsid w:val="0044023E"/>
    <w:pPr>
      <w:spacing w:before="200" w:after="100" w:line="240" w:lineRule="auto"/>
      <w:contextualSpacing/>
      <w:outlineLvl w:val="7"/>
    </w:pPr>
    <w:rPr>
      <w:rFonts w:asciiTheme="majorHAnsi" w:eastAsiaTheme="majorEastAsia" w:hAnsiTheme="majorHAnsi" w:cstheme="majorBidi"/>
      <w:color w:val="92A9B9" w:themeColor="accent2"/>
      <w:sz w:val="22"/>
      <w:szCs w:val="22"/>
    </w:rPr>
  </w:style>
  <w:style w:type="paragraph" w:styleId="Heading9">
    <w:name w:val="heading 9"/>
    <w:basedOn w:val="Normal"/>
    <w:next w:val="Normal"/>
    <w:link w:val="Heading9Char"/>
    <w:uiPriority w:val="9"/>
    <w:semiHidden/>
    <w:unhideWhenUsed/>
    <w:qFormat/>
    <w:rsid w:val="0044023E"/>
    <w:pPr>
      <w:spacing w:before="200" w:after="100" w:line="240" w:lineRule="auto"/>
      <w:contextualSpacing/>
      <w:outlineLvl w:val="8"/>
    </w:pPr>
    <w:rPr>
      <w:rFonts w:asciiTheme="majorHAnsi" w:eastAsiaTheme="majorEastAsia" w:hAnsiTheme="majorHAnsi" w:cstheme="majorBidi"/>
      <w:color w:val="92A9B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023E"/>
    <w:pPr>
      <w:pBdr>
        <w:top w:val="single" w:sz="48" w:space="0" w:color="92A9B9" w:themeColor="accent2"/>
        <w:bottom w:val="single" w:sz="48" w:space="0" w:color="92A9B9" w:themeColor="accent2"/>
      </w:pBdr>
      <w:shd w:val="clear" w:color="auto" w:fill="92A9B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44023E"/>
    <w:pPr>
      <w:pBdr>
        <w:bottom w:val="dotted" w:sz="8" w:space="10" w:color="92A9B9" w:themeColor="accent2"/>
      </w:pBdr>
      <w:spacing w:before="200" w:after="900" w:line="240" w:lineRule="auto"/>
      <w:jc w:val="center"/>
    </w:pPr>
    <w:rPr>
      <w:rFonts w:asciiTheme="majorHAnsi" w:eastAsiaTheme="majorEastAsia" w:hAnsiTheme="majorHAnsi" w:cstheme="majorBidi"/>
      <w:color w:val="405564" w:themeColor="accent2" w:themeShade="7F"/>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character" w:customStyle="1" w:styleId="Heading1Char">
    <w:name w:val="Heading 1 Char"/>
    <w:basedOn w:val="DefaultParagraphFont"/>
    <w:link w:val="Heading1"/>
    <w:uiPriority w:val="9"/>
    <w:rsid w:val="00B81284"/>
    <w:rPr>
      <w:rFonts w:asciiTheme="majorHAnsi" w:eastAsiaTheme="majorEastAsia" w:hAnsiTheme="majorHAnsi" w:cstheme="majorBidi"/>
      <w:b/>
      <w:bCs/>
      <w:iCs/>
      <w:color w:val="FFFFFF" w:themeColor="background1"/>
      <w:sz w:val="32"/>
      <w:shd w:val="pct55" w:color="auto" w:fill="F28B7C"/>
    </w:rPr>
  </w:style>
  <w:style w:type="character" w:customStyle="1" w:styleId="Heading2Char">
    <w:name w:val="Heading 2 Char"/>
    <w:basedOn w:val="DefaultParagraphFont"/>
    <w:link w:val="Heading2"/>
    <w:uiPriority w:val="9"/>
    <w:rsid w:val="00B81284"/>
    <w:rPr>
      <w:rFonts w:asciiTheme="majorHAnsi" w:eastAsiaTheme="majorEastAsia" w:hAnsiTheme="majorHAnsi" w:cstheme="majorBidi"/>
      <w:b/>
      <w:bCs/>
      <w:iCs/>
      <w:color w:val="19324A"/>
      <w:sz w:val="28"/>
    </w:rPr>
  </w:style>
  <w:style w:type="character" w:customStyle="1" w:styleId="Heading3Char">
    <w:name w:val="Heading 3 Char"/>
    <w:basedOn w:val="DefaultParagraphFont"/>
    <w:link w:val="Heading3"/>
    <w:uiPriority w:val="9"/>
    <w:rsid w:val="0044023E"/>
    <w:rPr>
      <w:rFonts w:asciiTheme="majorHAnsi" w:eastAsiaTheme="majorEastAsia" w:hAnsiTheme="majorHAnsi" w:cstheme="majorBidi"/>
      <w:b/>
      <w:bCs/>
      <w:i/>
      <w:iCs/>
      <w:color w:val="618096" w:themeColor="accent2" w:themeShade="BF"/>
    </w:rPr>
  </w:style>
  <w:style w:type="character" w:customStyle="1" w:styleId="Heading4Char">
    <w:name w:val="Heading 4 Char"/>
    <w:basedOn w:val="DefaultParagraphFont"/>
    <w:link w:val="Heading4"/>
    <w:uiPriority w:val="9"/>
    <w:rsid w:val="0044023E"/>
    <w:rPr>
      <w:rFonts w:asciiTheme="majorHAnsi" w:eastAsiaTheme="majorEastAsia" w:hAnsiTheme="majorHAnsi" w:cstheme="majorBidi"/>
      <w:b/>
      <w:bCs/>
      <w:i/>
      <w:iCs/>
      <w:color w:val="618096" w:themeColor="accent2" w:themeShade="BF"/>
    </w:rPr>
  </w:style>
  <w:style w:type="character" w:customStyle="1" w:styleId="Heading5Char">
    <w:name w:val="Heading 5 Char"/>
    <w:basedOn w:val="DefaultParagraphFont"/>
    <w:link w:val="Heading5"/>
    <w:uiPriority w:val="9"/>
    <w:rsid w:val="0044023E"/>
    <w:rPr>
      <w:rFonts w:asciiTheme="majorHAnsi" w:eastAsiaTheme="majorEastAsia" w:hAnsiTheme="majorHAnsi" w:cstheme="majorBidi"/>
      <w:b/>
      <w:bCs/>
      <w:i/>
      <w:iCs/>
      <w:color w:val="618096" w:themeColor="accent2" w:themeShade="BF"/>
    </w:rPr>
  </w:style>
  <w:style w:type="character" w:customStyle="1" w:styleId="Heading6Char">
    <w:name w:val="Heading 6 Char"/>
    <w:basedOn w:val="DefaultParagraphFont"/>
    <w:link w:val="Heading6"/>
    <w:uiPriority w:val="9"/>
    <w:rsid w:val="0044023E"/>
    <w:rPr>
      <w:rFonts w:asciiTheme="majorHAnsi" w:eastAsiaTheme="majorEastAsia" w:hAnsiTheme="majorHAnsi" w:cstheme="majorBidi"/>
      <w:i/>
      <w:iCs/>
      <w:color w:val="618096" w:themeColor="accent2" w:themeShade="BF"/>
    </w:rPr>
  </w:style>
  <w:style w:type="character" w:customStyle="1" w:styleId="Heading7Char">
    <w:name w:val="Heading 7 Char"/>
    <w:basedOn w:val="DefaultParagraphFont"/>
    <w:link w:val="Heading7"/>
    <w:uiPriority w:val="9"/>
    <w:rsid w:val="0044023E"/>
    <w:rPr>
      <w:rFonts w:asciiTheme="majorHAnsi" w:eastAsiaTheme="majorEastAsia" w:hAnsiTheme="majorHAnsi" w:cstheme="majorBidi"/>
      <w:i/>
      <w:iCs/>
      <w:color w:val="618096" w:themeColor="accent2" w:themeShade="BF"/>
    </w:rPr>
  </w:style>
  <w:style w:type="character" w:customStyle="1" w:styleId="Heading8Char">
    <w:name w:val="Heading 8 Char"/>
    <w:basedOn w:val="DefaultParagraphFont"/>
    <w:link w:val="Heading8"/>
    <w:uiPriority w:val="9"/>
    <w:semiHidden/>
    <w:rsid w:val="0044023E"/>
    <w:rPr>
      <w:rFonts w:asciiTheme="majorHAnsi" w:eastAsiaTheme="majorEastAsia" w:hAnsiTheme="majorHAnsi" w:cstheme="majorBidi"/>
      <w:i/>
      <w:iCs/>
      <w:color w:val="92A9B9" w:themeColor="accent2"/>
    </w:rPr>
  </w:style>
  <w:style w:type="character" w:customStyle="1" w:styleId="Heading9Char">
    <w:name w:val="Heading 9 Char"/>
    <w:basedOn w:val="DefaultParagraphFont"/>
    <w:link w:val="Heading9"/>
    <w:uiPriority w:val="9"/>
    <w:semiHidden/>
    <w:rsid w:val="0044023E"/>
    <w:rPr>
      <w:rFonts w:asciiTheme="majorHAnsi" w:eastAsiaTheme="majorEastAsia" w:hAnsiTheme="majorHAnsi" w:cstheme="majorBidi"/>
      <w:i/>
      <w:iCs/>
      <w:color w:val="92A9B9" w:themeColor="accent2"/>
      <w:sz w:val="20"/>
      <w:szCs w:val="20"/>
    </w:rPr>
  </w:style>
  <w:style w:type="paragraph" w:styleId="Caption">
    <w:name w:val="caption"/>
    <w:basedOn w:val="Normal"/>
    <w:next w:val="Normal"/>
    <w:uiPriority w:val="35"/>
    <w:semiHidden/>
    <w:unhideWhenUsed/>
    <w:qFormat/>
    <w:rsid w:val="0044023E"/>
    <w:rPr>
      <w:b/>
      <w:bCs/>
      <w:color w:val="618096" w:themeColor="accent2" w:themeShade="BF"/>
      <w:sz w:val="18"/>
      <w:szCs w:val="18"/>
    </w:rPr>
  </w:style>
  <w:style w:type="character" w:customStyle="1" w:styleId="TitleChar">
    <w:name w:val="Title Char"/>
    <w:basedOn w:val="DefaultParagraphFont"/>
    <w:link w:val="Title"/>
    <w:uiPriority w:val="10"/>
    <w:rsid w:val="0044023E"/>
    <w:rPr>
      <w:rFonts w:asciiTheme="majorHAnsi" w:eastAsiaTheme="majorEastAsia" w:hAnsiTheme="majorHAnsi" w:cstheme="majorBidi"/>
      <w:i/>
      <w:iCs/>
      <w:color w:val="FFFFFF" w:themeColor="background1"/>
      <w:spacing w:val="10"/>
      <w:sz w:val="48"/>
      <w:szCs w:val="48"/>
      <w:shd w:val="clear" w:color="auto" w:fill="92A9B9" w:themeFill="accent2"/>
    </w:rPr>
  </w:style>
  <w:style w:type="character" w:customStyle="1" w:styleId="SubtitleChar">
    <w:name w:val="Subtitle Char"/>
    <w:basedOn w:val="DefaultParagraphFont"/>
    <w:link w:val="Subtitle"/>
    <w:uiPriority w:val="11"/>
    <w:rsid w:val="0044023E"/>
    <w:rPr>
      <w:rFonts w:asciiTheme="majorHAnsi" w:eastAsiaTheme="majorEastAsia" w:hAnsiTheme="majorHAnsi" w:cstheme="majorBidi"/>
      <w:i/>
      <w:iCs/>
      <w:color w:val="405564" w:themeColor="accent2" w:themeShade="7F"/>
      <w:sz w:val="24"/>
      <w:szCs w:val="24"/>
    </w:rPr>
  </w:style>
  <w:style w:type="character" w:styleId="Strong">
    <w:name w:val="Strong"/>
    <w:uiPriority w:val="22"/>
    <w:qFormat/>
    <w:rsid w:val="0044023E"/>
    <w:rPr>
      <w:b/>
      <w:bCs/>
      <w:spacing w:val="0"/>
    </w:rPr>
  </w:style>
  <w:style w:type="character" w:styleId="Emphasis">
    <w:name w:val="Emphasis"/>
    <w:uiPriority w:val="20"/>
    <w:qFormat/>
    <w:rsid w:val="0044023E"/>
    <w:rPr>
      <w:rFonts w:asciiTheme="majorHAnsi" w:eastAsiaTheme="majorEastAsia" w:hAnsiTheme="majorHAnsi" w:cstheme="majorBidi"/>
      <w:b/>
      <w:bCs/>
      <w:i/>
      <w:iCs/>
      <w:color w:val="92A9B9" w:themeColor="accent2"/>
      <w:bdr w:val="single" w:sz="18" w:space="0" w:color="E9EDF1" w:themeColor="accent2" w:themeTint="33"/>
      <w:shd w:val="clear" w:color="auto" w:fill="E9EDF1" w:themeFill="accent2" w:themeFillTint="33"/>
    </w:rPr>
  </w:style>
  <w:style w:type="paragraph" w:styleId="NoSpacing">
    <w:name w:val="No Spacing"/>
    <w:basedOn w:val="Normal"/>
    <w:link w:val="NoSpacingChar"/>
    <w:uiPriority w:val="1"/>
    <w:qFormat/>
    <w:rsid w:val="0044023E"/>
    <w:pPr>
      <w:spacing w:after="0" w:line="240" w:lineRule="auto"/>
    </w:pPr>
  </w:style>
  <w:style w:type="character" w:customStyle="1" w:styleId="NoSpacingChar">
    <w:name w:val="No Spacing Char"/>
    <w:basedOn w:val="DefaultParagraphFont"/>
    <w:link w:val="NoSpacing"/>
    <w:uiPriority w:val="1"/>
    <w:rsid w:val="0044023E"/>
    <w:rPr>
      <w:i/>
      <w:iCs/>
      <w:sz w:val="20"/>
      <w:szCs w:val="20"/>
    </w:rPr>
  </w:style>
  <w:style w:type="paragraph" w:styleId="ListParagraph">
    <w:name w:val="List Paragraph"/>
    <w:basedOn w:val="Normal"/>
    <w:uiPriority w:val="34"/>
    <w:qFormat/>
    <w:rsid w:val="0044023E"/>
    <w:pPr>
      <w:ind w:left="720"/>
      <w:contextualSpacing/>
    </w:pPr>
  </w:style>
  <w:style w:type="paragraph" w:styleId="Quote">
    <w:name w:val="Quote"/>
    <w:basedOn w:val="Normal"/>
    <w:next w:val="Normal"/>
    <w:link w:val="QuoteChar"/>
    <w:uiPriority w:val="29"/>
    <w:qFormat/>
    <w:rsid w:val="0044023E"/>
    <w:rPr>
      <w:i/>
      <w:iCs w:val="0"/>
      <w:color w:val="618096" w:themeColor="accent2" w:themeShade="BF"/>
    </w:rPr>
  </w:style>
  <w:style w:type="character" w:customStyle="1" w:styleId="QuoteChar">
    <w:name w:val="Quote Char"/>
    <w:basedOn w:val="DefaultParagraphFont"/>
    <w:link w:val="Quote"/>
    <w:uiPriority w:val="29"/>
    <w:rsid w:val="0044023E"/>
    <w:rPr>
      <w:color w:val="618096" w:themeColor="accent2" w:themeShade="BF"/>
      <w:sz w:val="20"/>
      <w:szCs w:val="20"/>
    </w:rPr>
  </w:style>
  <w:style w:type="paragraph" w:styleId="IntenseQuote">
    <w:name w:val="Intense Quote"/>
    <w:basedOn w:val="Normal"/>
    <w:next w:val="Normal"/>
    <w:link w:val="IntenseQuoteChar"/>
    <w:uiPriority w:val="30"/>
    <w:qFormat/>
    <w:rsid w:val="0044023E"/>
    <w:pPr>
      <w:pBdr>
        <w:top w:val="dotted" w:sz="8" w:space="10" w:color="92A9B9" w:themeColor="accent2"/>
        <w:bottom w:val="dotted" w:sz="8" w:space="10" w:color="92A9B9" w:themeColor="accent2"/>
      </w:pBdr>
      <w:spacing w:line="300" w:lineRule="auto"/>
      <w:ind w:left="2160" w:right="2160"/>
      <w:jc w:val="center"/>
    </w:pPr>
    <w:rPr>
      <w:rFonts w:asciiTheme="majorHAnsi" w:eastAsiaTheme="majorEastAsia" w:hAnsiTheme="majorHAnsi" w:cstheme="majorBidi"/>
      <w:b/>
      <w:bCs/>
      <w:color w:val="92A9B9" w:themeColor="accent2"/>
    </w:rPr>
  </w:style>
  <w:style w:type="character" w:customStyle="1" w:styleId="IntenseQuoteChar">
    <w:name w:val="Intense Quote Char"/>
    <w:basedOn w:val="DefaultParagraphFont"/>
    <w:link w:val="IntenseQuote"/>
    <w:uiPriority w:val="30"/>
    <w:rsid w:val="0044023E"/>
    <w:rPr>
      <w:rFonts w:asciiTheme="majorHAnsi" w:eastAsiaTheme="majorEastAsia" w:hAnsiTheme="majorHAnsi" w:cstheme="majorBidi"/>
      <w:b/>
      <w:bCs/>
      <w:i/>
      <w:iCs/>
      <w:color w:val="92A9B9" w:themeColor="accent2"/>
      <w:sz w:val="20"/>
      <w:szCs w:val="20"/>
    </w:rPr>
  </w:style>
  <w:style w:type="character" w:styleId="SubtleEmphasis">
    <w:name w:val="Subtle Emphasis"/>
    <w:uiPriority w:val="19"/>
    <w:qFormat/>
    <w:rsid w:val="0044023E"/>
    <w:rPr>
      <w:rFonts w:asciiTheme="majorHAnsi" w:eastAsiaTheme="majorEastAsia" w:hAnsiTheme="majorHAnsi" w:cstheme="majorBidi"/>
      <w:i/>
      <w:iCs/>
      <w:color w:val="92A9B9" w:themeColor="accent2"/>
    </w:rPr>
  </w:style>
  <w:style w:type="character" w:styleId="IntenseEmphasis">
    <w:name w:val="Intense Emphasis"/>
    <w:uiPriority w:val="21"/>
    <w:qFormat/>
    <w:rsid w:val="0044023E"/>
    <w:rPr>
      <w:rFonts w:asciiTheme="majorHAnsi" w:eastAsiaTheme="majorEastAsia" w:hAnsiTheme="majorHAnsi" w:cstheme="majorBidi"/>
      <w:b/>
      <w:bCs/>
      <w:i/>
      <w:iCs/>
      <w:dstrike w:val="0"/>
      <w:color w:val="FFFFFF" w:themeColor="background1"/>
      <w:bdr w:val="single" w:sz="18" w:space="0" w:color="92A9B9" w:themeColor="accent2"/>
      <w:shd w:val="clear" w:color="auto" w:fill="92A9B9" w:themeFill="accent2"/>
      <w:vertAlign w:val="baseline"/>
    </w:rPr>
  </w:style>
  <w:style w:type="character" w:styleId="SubtleReference">
    <w:name w:val="Subtle Reference"/>
    <w:uiPriority w:val="31"/>
    <w:qFormat/>
    <w:rsid w:val="0044023E"/>
    <w:rPr>
      <w:i/>
      <w:iCs/>
      <w:smallCaps/>
      <w:color w:val="92A9B9" w:themeColor="accent2"/>
      <w:u w:color="92A9B9" w:themeColor="accent2"/>
    </w:rPr>
  </w:style>
  <w:style w:type="character" w:styleId="IntenseReference">
    <w:name w:val="Intense Reference"/>
    <w:uiPriority w:val="32"/>
    <w:qFormat/>
    <w:rsid w:val="0044023E"/>
    <w:rPr>
      <w:b/>
      <w:bCs/>
      <w:i/>
      <w:iCs/>
      <w:smallCaps/>
      <w:color w:val="92A9B9" w:themeColor="accent2"/>
      <w:u w:color="92A9B9" w:themeColor="accent2"/>
    </w:rPr>
  </w:style>
  <w:style w:type="character" w:styleId="BookTitle">
    <w:name w:val="Book Title"/>
    <w:uiPriority w:val="33"/>
    <w:qFormat/>
    <w:rsid w:val="0044023E"/>
    <w:rPr>
      <w:rFonts w:asciiTheme="majorHAnsi" w:eastAsiaTheme="majorEastAsia" w:hAnsiTheme="majorHAnsi" w:cstheme="majorBidi"/>
      <w:b/>
      <w:bCs/>
      <w:i/>
      <w:iCs/>
      <w:smallCaps/>
      <w:color w:val="618096" w:themeColor="accent2" w:themeShade="BF"/>
      <w:u w:val="single"/>
    </w:rPr>
  </w:style>
  <w:style w:type="paragraph" w:styleId="TOCHeading">
    <w:name w:val="TOC Heading"/>
    <w:basedOn w:val="Heading1"/>
    <w:next w:val="Normal"/>
    <w:uiPriority w:val="39"/>
    <w:semiHidden/>
    <w:unhideWhenUsed/>
    <w:qFormat/>
    <w:rsid w:val="0044023E"/>
    <w:pPr>
      <w:outlineLvl w:val="9"/>
    </w:pPr>
  </w:style>
  <w:style w:type="paragraph" w:customStyle="1" w:styleId="PersonalName">
    <w:name w:val="Personal Name"/>
    <w:basedOn w:val="Title"/>
    <w:rsid w:val="00395EF2"/>
    <w:pPr>
      <w:pBdr>
        <w:top w:val="none" w:sz="0" w:space="0" w:color="auto"/>
        <w:bottom w:val="none" w:sz="0" w:space="0" w:color="auto"/>
      </w:pBdr>
      <w:shd w:val="clear" w:color="auto" w:fill="19324A"/>
    </w:pPr>
    <w:rPr>
      <w:b/>
      <w:caps/>
      <w:sz w:val="36"/>
      <w:szCs w:val="28"/>
    </w:rPr>
  </w:style>
  <w:style w:type="paragraph" w:customStyle="1" w:styleId="TableLeft">
    <w:name w:val="Table Left"/>
    <w:basedOn w:val="Normal"/>
    <w:qFormat/>
    <w:rsid w:val="003E2C9B"/>
    <w:pPr>
      <w:widowControl w:val="0"/>
      <w:spacing w:line="240" w:lineRule="auto"/>
    </w:pPr>
    <w:rPr>
      <w:b/>
      <w:color w:val="193249"/>
    </w:rPr>
  </w:style>
  <w:style w:type="character" w:styleId="CommentReference">
    <w:name w:val="annotation reference"/>
    <w:basedOn w:val="DefaultParagraphFont"/>
    <w:uiPriority w:val="99"/>
    <w:semiHidden/>
    <w:unhideWhenUsed/>
    <w:rsid w:val="003E2C9B"/>
    <w:rPr>
      <w:sz w:val="18"/>
      <w:szCs w:val="18"/>
    </w:rPr>
  </w:style>
  <w:style w:type="paragraph" w:styleId="CommentText">
    <w:name w:val="annotation text"/>
    <w:basedOn w:val="Normal"/>
    <w:link w:val="CommentTextChar"/>
    <w:uiPriority w:val="99"/>
    <w:semiHidden/>
    <w:unhideWhenUsed/>
    <w:rsid w:val="003E2C9B"/>
    <w:pPr>
      <w:spacing w:line="240" w:lineRule="auto"/>
    </w:pPr>
    <w:rPr>
      <w:sz w:val="24"/>
      <w:szCs w:val="24"/>
    </w:rPr>
  </w:style>
  <w:style w:type="character" w:customStyle="1" w:styleId="CommentTextChar">
    <w:name w:val="Comment Text Char"/>
    <w:basedOn w:val="DefaultParagraphFont"/>
    <w:link w:val="CommentText"/>
    <w:uiPriority w:val="99"/>
    <w:semiHidden/>
    <w:rsid w:val="003E2C9B"/>
    <w:rPr>
      <w:rFonts w:ascii="Arial" w:hAnsi="Arial"/>
      <w:iCs/>
      <w:sz w:val="24"/>
      <w:szCs w:val="24"/>
    </w:rPr>
  </w:style>
  <w:style w:type="paragraph" w:styleId="CommentSubject">
    <w:name w:val="annotation subject"/>
    <w:basedOn w:val="CommentText"/>
    <w:next w:val="CommentText"/>
    <w:link w:val="CommentSubjectChar"/>
    <w:uiPriority w:val="99"/>
    <w:semiHidden/>
    <w:unhideWhenUsed/>
    <w:rsid w:val="003E2C9B"/>
    <w:rPr>
      <w:b/>
      <w:bCs/>
      <w:sz w:val="20"/>
      <w:szCs w:val="20"/>
    </w:rPr>
  </w:style>
  <w:style w:type="character" w:customStyle="1" w:styleId="CommentSubjectChar">
    <w:name w:val="Comment Subject Char"/>
    <w:basedOn w:val="CommentTextChar"/>
    <w:link w:val="CommentSubject"/>
    <w:uiPriority w:val="99"/>
    <w:semiHidden/>
    <w:rsid w:val="003E2C9B"/>
    <w:rPr>
      <w:rFonts w:ascii="Arial" w:hAnsi="Arial"/>
      <w:b/>
      <w:bCs/>
      <w:iCs/>
      <w:sz w:val="20"/>
      <w:szCs w:val="20"/>
    </w:rPr>
  </w:style>
  <w:style w:type="paragraph" w:styleId="BalloonText">
    <w:name w:val="Balloon Text"/>
    <w:basedOn w:val="Normal"/>
    <w:link w:val="BalloonTextChar"/>
    <w:uiPriority w:val="99"/>
    <w:semiHidden/>
    <w:unhideWhenUsed/>
    <w:rsid w:val="003E2C9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E2C9B"/>
    <w:rPr>
      <w:rFonts w:ascii="Times New Roman" w:hAnsi="Times New Roman" w:cs="Times New Roman"/>
      <w:iCs/>
      <w:sz w:val="18"/>
      <w:szCs w:val="18"/>
    </w:rPr>
  </w:style>
  <w:style w:type="table" w:styleId="TableGrid">
    <w:name w:val="Table Grid"/>
    <w:basedOn w:val="TableNormal"/>
    <w:uiPriority w:val="39"/>
    <w:rsid w:val="00751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A649B"/>
    <w:pPr>
      <w:spacing w:before="100" w:beforeAutospacing="1" w:after="100" w:afterAutospacing="1" w:line="240" w:lineRule="auto"/>
    </w:pPr>
    <w:rPr>
      <w:rFonts w:ascii="Times New Roman" w:eastAsia="Times New Roman" w:hAnsi="Times New Roman" w:cs="Times New Roman"/>
      <w:iCs w:val="0"/>
      <w:sz w:val="24"/>
      <w:szCs w:val="24"/>
      <w:lang w:val="en-GB" w:eastAsia="en-GB"/>
    </w:rPr>
  </w:style>
  <w:style w:type="character" w:customStyle="1" w:styleId="fusion-li-item-content">
    <w:name w:val="fusion-li-item-content"/>
    <w:basedOn w:val="DefaultParagraphFont"/>
    <w:rsid w:val="00EA649B"/>
  </w:style>
  <w:style w:type="paragraph" w:styleId="Header">
    <w:name w:val="header"/>
    <w:basedOn w:val="Normal"/>
    <w:link w:val="HeaderChar"/>
    <w:uiPriority w:val="99"/>
    <w:unhideWhenUsed/>
    <w:rsid w:val="00A12C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2C09"/>
    <w:rPr>
      <w:rFonts w:ascii="Arial" w:hAnsi="Arial"/>
      <w:iCs/>
      <w:sz w:val="20"/>
      <w:szCs w:val="20"/>
    </w:rPr>
  </w:style>
  <w:style w:type="paragraph" w:styleId="Footer">
    <w:name w:val="footer"/>
    <w:basedOn w:val="Normal"/>
    <w:link w:val="FooterChar"/>
    <w:uiPriority w:val="99"/>
    <w:unhideWhenUsed/>
    <w:rsid w:val="00A12C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2C09"/>
    <w:rPr>
      <w:rFonts w:ascii="Arial" w:hAnsi="Arial"/>
      <w:iCs/>
      <w:sz w:val="20"/>
      <w:szCs w:val="20"/>
    </w:rPr>
  </w:style>
  <w:style w:type="character" w:styleId="Hyperlink">
    <w:name w:val="Hyperlink"/>
    <w:basedOn w:val="DefaultParagraphFont"/>
    <w:uiPriority w:val="99"/>
    <w:unhideWhenUsed/>
    <w:rsid w:val="003E7F4F"/>
    <w:rPr>
      <w:color w:val="67AABF" w:themeColor="hyperlink"/>
      <w:u w:val="single"/>
    </w:rPr>
  </w:style>
  <w:style w:type="character" w:styleId="UnresolvedMention">
    <w:name w:val="Unresolved Mention"/>
    <w:basedOn w:val="DefaultParagraphFont"/>
    <w:uiPriority w:val="99"/>
    <w:semiHidden/>
    <w:unhideWhenUsed/>
    <w:rsid w:val="003E7F4F"/>
    <w:rPr>
      <w:color w:val="808080"/>
      <w:shd w:val="clear" w:color="auto" w:fill="E6E6E6"/>
    </w:rPr>
  </w:style>
  <w:style w:type="character" w:styleId="FollowedHyperlink">
    <w:name w:val="FollowedHyperlink"/>
    <w:basedOn w:val="DefaultParagraphFont"/>
    <w:uiPriority w:val="99"/>
    <w:semiHidden/>
    <w:unhideWhenUsed/>
    <w:rsid w:val="005A31B6"/>
    <w:rPr>
      <w:color w:val="ABAF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3464">
      <w:bodyDiv w:val="1"/>
      <w:marLeft w:val="0"/>
      <w:marRight w:val="0"/>
      <w:marTop w:val="0"/>
      <w:marBottom w:val="0"/>
      <w:divBdr>
        <w:top w:val="none" w:sz="0" w:space="0" w:color="auto"/>
        <w:left w:val="none" w:sz="0" w:space="0" w:color="auto"/>
        <w:bottom w:val="none" w:sz="0" w:space="0" w:color="auto"/>
        <w:right w:val="none" w:sz="0" w:space="0" w:color="auto"/>
      </w:divBdr>
    </w:div>
    <w:div w:id="404423079">
      <w:bodyDiv w:val="1"/>
      <w:marLeft w:val="0"/>
      <w:marRight w:val="0"/>
      <w:marTop w:val="0"/>
      <w:marBottom w:val="0"/>
      <w:divBdr>
        <w:top w:val="none" w:sz="0" w:space="0" w:color="auto"/>
        <w:left w:val="none" w:sz="0" w:space="0" w:color="auto"/>
        <w:bottom w:val="none" w:sz="0" w:space="0" w:color="auto"/>
        <w:right w:val="none" w:sz="0" w:space="0" w:color="auto"/>
      </w:divBdr>
    </w:div>
    <w:div w:id="1016808872">
      <w:bodyDiv w:val="1"/>
      <w:marLeft w:val="0"/>
      <w:marRight w:val="0"/>
      <w:marTop w:val="0"/>
      <w:marBottom w:val="0"/>
      <w:divBdr>
        <w:top w:val="none" w:sz="0" w:space="0" w:color="auto"/>
        <w:left w:val="none" w:sz="0" w:space="0" w:color="auto"/>
        <w:bottom w:val="none" w:sz="0" w:space="0" w:color="auto"/>
        <w:right w:val="none" w:sz="0" w:space="0" w:color="auto"/>
      </w:divBdr>
    </w:div>
    <w:div w:id="1178231783">
      <w:bodyDiv w:val="1"/>
      <w:marLeft w:val="0"/>
      <w:marRight w:val="0"/>
      <w:marTop w:val="0"/>
      <w:marBottom w:val="0"/>
      <w:divBdr>
        <w:top w:val="none" w:sz="0" w:space="0" w:color="auto"/>
        <w:left w:val="none" w:sz="0" w:space="0" w:color="auto"/>
        <w:bottom w:val="none" w:sz="0" w:space="0" w:color="auto"/>
        <w:right w:val="none" w:sz="0" w:space="0" w:color="auto"/>
      </w:divBdr>
    </w:div>
    <w:div w:id="1192449307">
      <w:bodyDiv w:val="1"/>
      <w:marLeft w:val="0"/>
      <w:marRight w:val="0"/>
      <w:marTop w:val="0"/>
      <w:marBottom w:val="0"/>
      <w:divBdr>
        <w:top w:val="none" w:sz="0" w:space="0" w:color="auto"/>
        <w:left w:val="none" w:sz="0" w:space="0" w:color="auto"/>
        <w:bottom w:val="none" w:sz="0" w:space="0" w:color="auto"/>
        <w:right w:val="none" w:sz="0" w:space="0" w:color="auto"/>
      </w:divBdr>
    </w:div>
    <w:div w:id="1426144309">
      <w:bodyDiv w:val="1"/>
      <w:marLeft w:val="0"/>
      <w:marRight w:val="0"/>
      <w:marTop w:val="0"/>
      <w:marBottom w:val="0"/>
      <w:divBdr>
        <w:top w:val="none" w:sz="0" w:space="0" w:color="auto"/>
        <w:left w:val="none" w:sz="0" w:space="0" w:color="auto"/>
        <w:bottom w:val="none" w:sz="0" w:space="0" w:color="auto"/>
        <w:right w:val="none" w:sz="0" w:space="0" w:color="auto"/>
      </w:divBdr>
    </w:div>
    <w:div w:id="1978872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05C4978-44A6-45CF-A7D7-578FD599E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8</Pages>
  <Words>2385</Words>
  <Characters>1359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bert Trif</cp:lastModifiedBy>
  <cp:revision>36</cp:revision>
  <dcterms:created xsi:type="dcterms:W3CDTF">2017-07-27T21:31:00Z</dcterms:created>
  <dcterms:modified xsi:type="dcterms:W3CDTF">2019-08-08T12:59:00Z</dcterms:modified>
</cp:coreProperties>
</file>